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84DC6" w14:textId="7F4009F0" w:rsidR="004C40BD" w:rsidRPr="003B27DA" w:rsidRDefault="00826FAE" w:rsidP="00681071">
      <w:pPr>
        <w:spacing w:before="240" w:after="100" w:afterAutospacing="1"/>
        <w:contextualSpacing/>
        <w:jc w:val="center"/>
        <w:rPr>
          <w:rFonts w:ascii="Times New Roman" w:hAnsi="Times New Roman" w:cs="Times New Roman"/>
          <w:b/>
          <w:sz w:val="22"/>
          <w:szCs w:val="22"/>
        </w:rPr>
        <w:pPrChange w:id="0" w:author="Joyce, Renanah Miles" w:date="2024-01-10T07:58:00Z">
          <w:pPr>
            <w:spacing w:before="240" w:after="120"/>
            <w:contextualSpacing/>
            <w:jc w:val="center"/>
          </w:pPr>
        </w:pPrChange>
      </w:pPr>
      <w:commentRangeStart w:id="1"/>
      <w:r w:rsidRPr="003B27DA">
        <w:rPr>
          <w:rFonts w:ascii="Times New Roman" w:hAnsi="Times New Roman" w:cs="Times New Roman"/>
          <w:b/>
          <w:sz w:val="22"/>
          <w:szCs w:val="22"/>
        </w:rPr>
        <w:t>Project Summary</w:t>
      </w:r>
      <w:commentRangeEnd w:id="1"/>
      <w:r w:rsidR="00436A07">
        <w:rPr>
          <w:rStyle w:val="CommentReference"/>
        </w:rPr>
        <w:commentReference w:id="1"/>
      </w:r>
    </w:p>
    <w:p w14:paraId="164C61A0" w14:textId="47FD8EE8" w:rsidR="004E3D2F" w:rsidRPr="003B27DA" w:rsidRDefault="00233EFC" w:rsidP="00681071">
      <w:pPr>
        <w:spacing w:after="100" w:afterAutospacing="1"/>
        <w:contextualSpacing/>
        <w:jc w:val="both"/>
        <w:rPr>
          <w:rFonts w:ascii="Times New Roman" w:hAnsi="Times New Roman" w:cs="Times New Roman"/>
          <w:sz w:val="22"/>
          <w:szCs w:val="22"/>
        </w:rPr>
        <w:pPrChange w:id="2" w:author="Joyce, Renanah Miles" w:date="2024-01-10T07:58:00Z">
          <w:pPr>
            <w:spacing w:after="120"/>
            <w:contextualSpacing/>
          </w:pPr>
        </w:pPrChange>
      </w:pPr>
      <w:del w:id="3" w:author="Brian Blankenship" w:date="2024-01-05T17:09:00Z">
        <w:r w:rsidDel="004218F8">
          <w:rPr>
            <w:rFonts w:ascii="Times New Roman" w:hAnsi="Times New Roman" w:cs="Times New Roman"/>
            <w:sz w:val="22"/>
            <w:szCs w:val="22"/>
          </w:rPr>
          <w:delText>A</w:delText>
        </w:r>
        <w:r w:rsidR="004E3D2F" w:rsidRPr="003B27DA" w:rsidDel="004218F8">
          <w:rPr>
            <w:rFonts w:ascii="Times New Roman" w:hAnsi="Times New Roman" w:cs="Times New Roman"/>
            <w:sz w:val="22"/>
            <w:szCs w:val="22"/>
          </w:rPr>
          <w:delText xml:space="preserve"> fundamental bas</w:delText>
        </w:r>
        <w:r w:rsidR="00801D03" w:rsidDel="004218F8">
          <w:rPr>
            <w:rFonts w:ascii="Times New Roman" w:hAnsi="Times New Roman" w:cs="Times New Roman"/>
            <w:sz w:val="22"/>
            <w:szCs w:val="22"/>
          </w:rPr>
          <w:delText>i</w:delText>
        </w:r>
        <w:r w:rsidR="00CD631E" w:rsidRPr="003B27DA" w:rsidDel="004218F8">
          <w:rPr>
            <w:rFonts w:ascii="Times New Roman" w:hAnsi="Times New Roman" w:cs="Times New Roman"/>
            <w:sz w:val="22"/>
            <w:szCs w:val="22"/>
          </w:rPr>
          <w:delText>s</w:delText>
        </w:r>
        <w:r w:rsidR="004E3D2F" w:rsidRPr="003B27DA" w:rsidDel="004218F8">
          <w:rPr>
            <w:rFonts w:ascii="Times New Roman" w:hAnsi="Times New Roman" w:cs="Times New Roman"/>
            <w:sz w:val="22"/>
            <w:szCs w:val="22"/>
          </w:rPr>
          <w:delText xml:space="preserve"> o</w:delText>
        </w:r>
        <w:r w:rsidR="00A5374B" w:rsidRPr="003B27DA" w:rsidDel="004218F8">
          <w:rPr>
            <w:rFonts w:ascii="Times New Roman" w:hAnsi="Times New Roman" w:cs="Times New Roman"/>
            <w:sz w:val="22"/>
            <w:szCs w:val="22"/>
          </w:rPr>
          <w:delText xml:space="preserve">f Great Power Competition </w:delText>
        </w:r>
        <w:r w:rsidR="004E3D2F" w:rsidRPr="003B27DA" w:rsidDel="004218F8">
          <w:rPr>
            <w:rFonts w:ascii="Times New Roman" w:hAnsi="Times New Roman" w:cs="Times New Roman"/>
            <w:sz w:val="22"/>
            <w:szCs w:val="22"/>
          </w:rPr>
          <w:delText xml:space="preserve">has </w:delText>
        </w:r>
        <w:r w:rsidR="00ED27AC" w:rsidDel="004218F8">
          <w:rPr>
            <w:rFonts w:ascii="Times New Roman" w:hAnsi="Times New Roman" w:cs="Times New Roman"/>
            <w:sz w:val="22"/>
            <w:szCs w:val="22"/>
          </w:rPr>
          <w:delText xml:space="preserve">long </w:delText>
        </w:r>
        <w:r w:rsidR="004E3D2F" w:rsidRPr="003B27DA" w:rsidDel="004218F8">
          <w:rPr>
            <w:rFonts w:ascii="Times New Roman" w:hAnsi="Times New Roman" w:cs="Times New Roman"/>
            <w:sz w:val="22"/>
            <w:szCs w:val="22"/>
          </w:rPr>
          <w:delText>been</w:delText>
        </w:r>
      </w:del>
      <w:ins w:id="4" w:author="Carla Martinez Machain" w:date="2024-01-04T14:21:00Z">
        <w:del w:id="5" w:author="Brian Blankenship" w:date="2024-01-05T17:09:00Z">
          <w:r w:rsidR="009B73BB" w:rsidDel="004218F8">
            <w:rPr>
              <w:rFonts w:ascii="Times New Roman" w:hAnsi="Times New Roman" w:cs="Times New Roman"/>
              <w:sz w:val="22"/>
              <w:szCs w:val="22"/>
            </w:rPr>
            <w:delText xml:space="preserve"> power projection through</w:delText>
          </w:r>
        </w:del>
      </w:ins>
      <w:del w:id="6" w:author="Brian Blankenship" w:date="2024-01-05T17:09:00Z">
        <w:r w:rsidR="004E3D2F" w:rsidRPr="003B27DA" w:rsidDel="004218F8">
          <w:rPr>
            <w:rFonts w:ascii="Times New Roman" w:hAnsi="Times New Roman" w:cs="Times New Roman"/>
            <w:sz w:val="22"/>
            <w:szCs w:val="22"/>
          </w:rPr>
          <w:delText xml:space="preserve"> the </w:delText>
        </w:r>
        <w:r w:rsidR="00CD631E" w:rsidRPr="003B27DA" w:rsidDel="004218F8">
          <w:rPr>
            <w:rFonts w:ascii="Times New Roman" w:hAnsi="Times New Roman" w:cs="Times New Roman"/>
            <w:sz w:val="22"/>
            <w:szCs w:val="22"/>
          </w:rPr>
          <w:delText xml:space="preserve">overseas </w:delText>
        </w:r>
        <w:r w:rsidR="004E3D2F" w:rsidRPr="003B27DA" w:rsidDel="004218F8">
          <w:rPr>
            <w:rFonts w:ascii="Times New Roman" w:hAnsi="Times New Roman" w:cs="Times New Roman"/>
            <w:sz w:val="22"/>
            <w:szCs w:val="22"/>
          </w:rPr>
          <w:delText xml:space="preserve">deployment of military </w:delText>
        </w:r>
        <w:r w:rsidR="00CD631E" w:rsidRPr="003B27DA" w:rsidDel="004218F8">
          <w:rPr>
            <w:rFonts w:ascii="Times New Roman" w:hAnsi="Times New Roman" w:cs="Times New Roman"/>
            <w:sz w:val="22"/>
            <w:szCs w:val="22"/>
          </w:rPr>
          <w:delText>personnel</w:delText>
        </w:r>
        <w:r w:rsidR="004E3D2F" w:rsidRPr="003B27DA" w:rsidDel="004218F8">
          <w:rPr>
            <w:rFonts w:ascii="Times New Roman" w:hAnsi="Times New Roman" w:cs="Times New Roman"/>
            <w:sz w:val="22"/>
            <w:szCs w:val="22"/>
          </w:rPr>
          <w:delText xml:space="preserve">. </w:delText>
        </w:r>
      </w:del>
      <w:ins w:id="7" w:author="Brian Blankenship" w:date="2024-01-05T17:05:00Z">
        <w:r w:rsidR="004218F8">
          <w:rPr>
            <w:rFonts w:ascii="Times New Roman" w:hAnsi="Times New Roman" w:cs="Times New Roman"/>
            <w:sz w:val="22"/>
            <w:szCs w:val="22"/>
          </w:rPr>
          <w:t xml:space="preserve">Projecting power through the overseas deployment of military personnel is central to how great powers exert influence abroad. </w:t>
        </w:r>
      </w:ins>
      <w:r w:rsidR="00A73E91" w:rsidRPr="003B27DA">
        <w:rPr>
          <w:rFonts w:ascii="Times New Roman" w:hAnsi="Times New Roman" w:cs="Times New Roman"/>
          <w:sz w:val="22"/>
          <w:szCs w:val="22"/>
        </w:rPr>
        <w:t>Since the end of World War II</w:t>
      </w:r>
      <w:ins w:id="8" w:author="Joyce, Renanah Miles" w:date="2024-01-10T07:54:00Z">
        <w:r w:rsidR="00681071">
          <w:rPr>
            <w:rFonts w:ascii="Times New Roman" w:hAnsi="Times New Roman" w:cs="Times New Roman"/>
            <w:sz w:val="22"/>
            <w:szCs w:val="22"/>
          </w:rPr>
          <w:t>,</w:t>
        </w:r>
      </w:ins>
      <w:r w:rsidR="00A73E91" w:rsidRPr="003B27DA">
        <w:rPr>
          <w:rFonts w:ascii="Times New Roman" w:hAnsi="Times New Roman" w:cs="Times New Roman"/>
          <w:sz w:val="22"/>
          <w:szCs w:val="22"/>
        </w:rPr>
        <w:t xml:space="preserve"> </w:t>
      </w:r>
      <w:r w:rsidR="004E3D2F" w:rsidRPr="003B27DA">
        <w:rPr>
          <w:rFonts w:ascii="Times New Roman" w:hAnsi="Times New Roman" w:cs="Times New Roman"/>
          <w:sz w:val="22"/>
          <w:szCs w:val="22"/>
        </w:rPr>
        <w:t>the United States has had a</w:t>
      </w:r>
      <w:r w:rsidR="00470A6D" w:rsidRPr="003B27DA">
        <w:rPr>
          <w:rFonts w:ascii="Times New Roman" w:hAnsi="Times New Roman" w:cs="Times New Roman"/>
          <w:sz w:val="22"/>
          <w:szCs w:val="22"/>
        </w:rPr>
        <w:t xml:space="preserve"> virtual</w:t>
      </w:r>
      <w:r w:rsidR="004E3D2F" w:rsidRPr="003B27DA">
        <w:rPr>
          <w:rFonts w:ascii="Times New Roman" w:hAnsi="Times New Roman" w:cs="Times New Roman"/>
          <w:sz w:val="22"/>
          <w:szCs w:val="22"/>
        </w:rPr>
        <w:t xml:space="preserve"> monopoly </w:t>
      </w:r>
      <w:r w:rsidR="00A73E91" w:rsidRPr="003B27DA">
        <w:rPr>
          <w:rFonts w:ascii="Times New Roman" w:hAnsi="Times New Roman" w:cs="Times New Roman"/>
          <w:sz w:val="22"/>
          <w:szCs w:val="22"/>
        </w:rPr>
        <w:t>on military basing</w:t>
      </w:r>
      <w:r w:rsidR="004E3D2F" w:rsidRPr="003B27DA">
        <w:rPr>
          <w:rFonts w:ascii="Times New Roman" w:hAnsi="Times New Roman" w:cs="Times New Roman"/>
          <w:sz w:val="22"/>
          <w:szCs w:val="22"/>
        </w:rPr>
        <w:t xml:space="preserve"> through its </w:t>
      </w:r>
      <w:del w:id="9" w:author="Michael Allen" w:date="2024-01-04T23:25:00Z">
        <w:r w:rsidR="004E3D2F" w:rsidRPr="003B27DA" w:rsidDel="001B5713">
          <w:rPr>
            <w:rFonts w:ascii="Times New Roman" w:hAnsi="Times New Roman" w:cs="Times New Roman"/>
            <w:sz w:val="22"/>
            <w:szCs w:val="22"/>
          </w:rPr>
          <w:delText xml:space="preserve">own </w:delText>
        </w:r>
      </w:del>
      <w:r w:rsidR="004E3D2F" w:rsidRPr="003B27DA">
        <w:rPr>
          <w:rFonts w:ascii="Times New Roman" w:hAnsi="Times New Roman" w:cs="Times New Roman"/>
          <w:sz w:val="22"/>
          <w:szCs w:val="22"/>
        </w:rPr>
        <w:t xml:space="preserve">network </w:t>
      </w:r>
      <w:ins w:id="10" w:author="Brian Blankenship" w:date="2024-01-04T10:15:00Z">
        <w:r w:rsidR="0006693F">
          <w:rPr>
            <w:rFonts w:ascii="Times New Roman" w:hAnsi="Times New Roman" w:cs="Times New Roman"/>
            <w:sz w:val="22"/>
            <w:szCs w:val="22"/>
          </w:rPr>
          <w:t xml:space="preserve">of </w:t>
        </w:r>
      </w:ins>
      <w:r w:rsidR="004E3D2F" w:rsidRPr="003B27DA">
        <w:rPr>
          <w:rFonts w:ascii="Times New Roman" w:hAnsi="Times New Roman" w:cs="Times New Roman"/>
          <w:sz w:val="22"/>
          <w:szCs w:val="22"/>
        </w:rPr>
        <w:t>allies</w:t>
      </w:r>
      <w:r w:rsidR="00A73E91" w:rsidRPr="003B27DA">
        <w:rPr>
          <w:rFonts w:ascii="Times New Roman" w:hAnsi="Times New Roman" w:cs="Times New Roman"/>
          <w:sz w:val="22"/>
          <w:szCs w:val="22"/>
        </w:rPr>
        <w:t xml:space="preserve"> and overseas facilities. However, </w:t>
      </w:r>
      <w:del w:id="11" w:author="Brian Blankenship" w:date="2024-01-01T07:53:00Z">
        <w:r w:rsidR="00A73E91" w:rsidRPr="003B27DA" w:rsidDel="0076642B">
          <w:rPr>
            <w:rFonts w:ascii="Times New Roman" w:hAnsi="Times New Roman" w:cs="Times New Roman"/>
            <w:sz w:val="22"/>
            <w:szCs w:val="22"/>
          </w:rPr>
          <w:delText xml:space="preserve">with the rise of China </w:delText>
        </w:r>
      </w:del>
      <w:del w:id="12" w:author="Brian Blankenship" w:date="2023-12-31T13:09:00Z">
        <w:r w:rsidR="00A73E91" w:rsidRPr="003B27DA" w:rsidDel="00E5469B">
          <w:rPr>
            <w:rFonts w:ascii="Times New Roman" w:hAnsi="Times New Roman" w:cs="Times New Roman"/>
            <w:sz w:val="22"/>
            <w:szCs w:val="22"/>
          </w:rPr>
          <w:delText>and a resurgent Russia</w:delText>
        </w:r>
        <w:r w:rsidR="004E3D2F" w:rsidRPr="003B27DA" w:rsidDel="00E5469B">
          <w:rPr>
            <w:rFonts w:ascii="Times New Roman" w:hAnsi="Times New Roman" w:cs="Times New Roman"/>
            <w:sz w:val="22"/>
            <w:szCs w:val="22"/>
          </w:rPr>
          <w:delText xml:space="preserve"> </w:delText>
        </w:r>
      </w:del>
      <w:r w:rsidR="004E3D2F" w:rsidRPr="003B27DA">
        <w:rPr>
          <w:rFonts w:ascii="Times New Roman" w:hAnsi="Times New Roman" w:cs="Times New Roman"/>
          <w:sz w:val="22"/>
          <w:szCs w:val="22"/>
        </w:rPr>
        <w:t xml:space="preserve">that monopoly is eroding as competitors </w:t>
      </w:r>
      <w:ins w:id="13" w:author="Brian Blankenship" w:date="2024-01-01T07:53:00Z">
        <w:r w:rsidR="0076642B">
          <w:rPr>
            <w:rFonts w:ascii="Times New Roman" w:hAnsi="Times New Roman" w:cs="Times New Roman"/>
            <w:sz w:val="22"/>
            <w:szCs w:val="22"/>
          </w:rPr>
          <w:t xml:space="preserve">like China </w:t>
        </w:r>
      </w:ins>
      <w:r w:rsidR="004E3D2F" w:rsidRPr="003B27DA">
        <w:rPr>
          <w:rFonts w:ascii="Times New Roman" w:hAnsi="Times New Roman" w:cs="Times New Roman"/>
          <w:sz w:val="22"/>
          <w:szCs w:val="22"/>
        </w:rPr>
        <w:t xml:space="preserve">seek to expand their </w:t>
      </w:r>
      <w:r w:rsidR="00D10967" w:rsidRPr="003B27DA">
        <w:rPr>
          <w:rFonts w:ascii="Times New Roman" w:hAnsi="Times New Roman" w:cs="Times New Roman"/>
          <w:sz w:val="22"/>
          <w:szCs w:val="22"/>
        </w:rPr>
        <w:t xml:space="preserve">own overseas military </w:t>
      </w:r>
      <w:r w:rsidR="004E3D2F" w:rsidRPr="003B27DA">
        <w:rPr>
          <w:rFonts w:ascii="Times New Roman" w:hAnsi="Times New Roman" w:cs="Times New Roman"/>
          <w:sz w:val="22"/>
          <w:szCs w:val="22"/>
        </w:rPr>
        <w:t>presence</w:t>
      </w:r>
      <w:ins w:id="14" w:author="Carla Martinez Machain" w:date="2024-01-04T14:19:00Z">
        <w:r w:rsidR="009B73BB">
          <w:rPr>
            <w:rFonts w:ascii="Times New Roman" w:hAnsi="Times New Roman" w:cs="Times New Roman"/>
            <w:sz w:val="22"/>
            <w:szCs w:val="22"/>
          </w:rPr>
          <w:t xml:space="preserve"> and access</w:t>
        </w:r>
      </w:ins>
      <w:r w:rsidR="004E3D2F" w:rsidRPr="003B27DA">
        <w:rPr>
          <w:rFonts w:ascii="Times New Roman" w:hAnsi="Times New Roman" w:cs="Times New Roman"/>
          <w:sz w:val="22"/>
          <w:szCs w:val="22"/>
        </w:rPr>
        <w:t xml:space="preserve">. This project </w:t>
      </w:r>
      <w:r w:rsidR="008629A7">
        <w:rPr>
          <w:rFonts w:ascii="Times New Roman" w:hAnsi="Times New Roman" w:cs="Times New Roman"/>
          <w:sz w:val="22"/>
          <w:szCs w:val="22"/>
        </w:rPr>
        <w:t xml:space="preserve">explores the social, political, and economic nature of the </w:t>
      </w:r>
      <w:r w:rsidR="002C3F26">
        <w:rPr>
          <w:rFonts w:ascii="Times New Roman" w:hAnsi="Times New Roman" w:cs="Times New Roman"/>
          <w:sz w:val="22"/>
          <w:szCs w:val="22"/>
        </w:rPr>
        <w:t>interactions</w:t>
      </w:r>
      <w:r w:rsidR="008629A7">
        <w:rPr>
          <w:rFonts w:ascii="Times New Roman" w:hAnsi="Times New Roman" w:cs="Times New Roman"/>
          <w:sz w:val="22"/>
          <w:szCs w:val="22"/>
        </w:rPr>
        <w:t xml:space="preserve"> between host-state populations and foreign military personnel</w:t>
      </w:r>
      <w:ins w:id="15" w:author="Carla Martinez Machain" w:date="2024-01-04T14:19:00Z">
        <w:r w:rsidR="009B73BB">
          <w:rPr>
            <w:rFonts w:ascii="Times New Roman" w:hAnsi="Times New Roman" w:cs="Times New Roman"/>
            <w:sz w:val="22"/>
            <w:szCs w:val="22"/>
          </w:rPr>
          <w:t>.</w:t>
        </w:r>
      </w:ins>
      <w:ins w:id="16" w:author="Brian Blankenship" w:date="2023-12-31T14:35:00Z">
        <w:del w:id="17" w:author="Carla Martinez Machain" w:date="2024-01-04T14:19:00Z">
          <w:r w:rsidR="004816AD" w:rsidDel="009B73BB">
            <w:rPr>
              <w:rFonts w:ascii="Times New Roman" w:hAnsi="Times New Roman" w:cs="Times New Roman"/>
              <w:sz w:val="22"/>
              <w:szCs w:val="22"/>
            </w:rPr>
            <w:delText>,</w:delText>
          </w:r>
        </w:del>
        <w:r w:rsidR="004816AD">
          <w:rPr>
            <w:rFonts w:ascii="Times New Roman" w:hAnsi="Times New Roman" w:cs="Times New Roman"/>
            <w:sz w:val="22"/>
            <w:szCs w:val="22"/>
          </w:rPr>
          <w:t xml:space="preserve"> </w:t>
        </w:r>
      </w:ins>
      <w:ins w:id="18" w:author="Carla Martinez Machain" w:date="2024-01-04T14:19:00Z">
        <w:r w:rsidR="009B73BB">
          <w:rPr>
            <w:rFonts w:ascii="Times New Roman" w:hAnsi="Times New Roman" w:cs="Times New Roman"/>
            <w:sz w:val="22"/>
            <w:szCs w:val="22"/>
          </w:rPr>
          <w:t>These interactions</w:t>
        </w:r>
      </w:ins>
      <w:ins w:id="19" w:author="Brian Blankenship" w:date="2023-12-31T14:35:00Z">
        <w:del w:id="20" w:author="Carla Martinez Machain" w:date="2024-01-04T14:19:00Z">
          <w:r w:rsidR="004816AD" w:rsidDel="009B73BB">
            <w:rPr>
              <w:rFonts w:ascii="Times New Roman" w:hAnsi="Times New Roman" w:cs="Times New Roman"/>
              <w:sz w:val="22"/>
              <w:szCs w:val="22"/>
            </w:rPr>
            <w:delText>which</w:delText>
          </w:r>
        </w:del>
        <w:r w:rsidR="004816AD">
          <w:rPr>
            <w:rFonts w:ascii="Times New Roman" w:hAnsi="Times New Roman" w:cs="Times New Roman"/>
            <w:sz w:val="22"/>
            <w:szCs w:val="22"/>
          </w:rPr>
          <w:t xml:space="preserve"> ha</w:t>
        </w:r>
      </w:ins>
      <w:ins w:id="21" w:author="Brian Blankenship" w:date="2024-01-01T07:53:00Z">
        <w:r w:rsidR="0076642B">
          <w:rPr>
            <w:rFonts w:ascii="Times New Roman" w:hAnsi="Times New Roman" w:cs="Times New Roman"/>
            <w:sz w:val="22"/>
            <w:szCs w:val="22"/>
          </w:rPr>
          <w:t>ve</w:t>
        </w:r>
      </w:ins>
      <w:ins w:id="22" w:author="Brian Blankenship" w:date="2023-12-31T14:35:00Z">
        <w:r w:rsidR="004816AD">
          <w:rPr>
            <w:rFonts w:ascii="Times New Roman" w:hAnsi="Times New Roman" w:cs="Times New Roman"/>
            <w:sz w:val="22"/>
            <w:szCs w:val="22"/>
          </w:rPr>
          <w:t xml:space="preserve"> substantial </w:t>
        </w:r>
      </w:ins>
      <w:ins w:id="23" w:author="Brian Blankenship" w:date="2023-12-31T14:36:00Z">
        <w:r w:rsidR="004816AD">
          <w:rPr>
            <w:rFonts w:ascii="Times New Roman" w:hAnsi="Times New Roman" w:cs="Times New Roman"/>
            <w:sz w:val="22"/>
            <w:szCs w:val="22"/>
          </w:rPr>
          <w:t>implications for great powers’ ability to build</w:t>
        </w:r>
      </w:ins>
      <w:ins w:id="24" w:author="Carla Martinez Machain" w:date="2024-01-04T14:21:00Z">
        <w:r w:rsidR="009B73BB">
          <w:rPr>
            <w:rFonts w:ascii="Times New Roman" w:hAnsi="Times New Roman" w:cs="Times New Roman"/>
            <w:sz w:val="22"/>
            <w:szCs w:val="22"/>
          </w:rPr>
          <w:t xml:space="preserve"> host-country</w:t>
        </w:r>
      </w:ins>
      <w:ins w:id="25" w:author="Brian Blankenship" w:date="2023-12-31T14:36:00Z">
        <w:r w:rsidR="004816AD">
          <w:rPr>
            <w:rFonts w:ascii="Times New Roman" w:hAnsi="Times New Roman" w:cs="Times New Roman"/>
            <w:sz w:val="22"/>
            <w:szCs w:val="22"/>
          </w:rPr>
          <w:t xml:space="preserve"> support for </w:t>
        </w:r>
        <w:del w:id="26" w:author="Carla Martinez Machain" w:date="2024-01-04T14:20:00Z">
          <w:r w:rsidR="004816AD" w:rsidDel="009B73BB">
            <w:rPr>
              <w:rFonts w:ascii="Times New Roman" w:hAnsi="Times New Roman" w:cs="Times New Roman"/>
              <w:sz w:val="22"/>
              <w:szCs w:val="22"/>
            </w:rPr>
            <w:delText>hosting their militar</w:delText>
          </w:r>
        </w:del>
      </w:ins>
      <w:ins w:id="27" w:author="Brian Blankenship" w:date="2024-01-01T07:53:00Z">
        <w:del w:id="28" w:author="Carla Martinez Machain" w:date="2024-01-04T14:20:00Z">
          <w:r w:rsidR="0076642B" w:rsidDel="009B73BB">
            <w:rPr>
              <w:rFonts w:ascii="Times New Roman" w:hAnsi="Times New Roman" w:cs="Times New Roman"/>
              <w:sz w:val="22"/>
              <w:szCs w:val="22"/>
            </w:rPr>
            <w:delText>ie</w:delText>
          </w:r>
        </w:del>
      </w:ins>
      <w:ins w:id="29" w:author="Brian Blankenship" w:date="2023-12-31T14:36:00Z">
        <w:del w:id="30" w:author="Carla Martinez Machain" w:date="2024-01-04T14:20:00Z">
          <w:r w:rsidR="004816AD" w:rsidDel="009B73BB">
            <w:rPr>
              <w:rFonts w:ascii="Times New Roman" w:hAnsi="Times New Roman" w:cs="Times New Roman"/>
              <w:sz w:val="22"/>
              <w:szCs w:val="22"/>
            </w:rPr>
            <w:delText>s</w:delText>
          </w:r>
        </w:del>
      </w:ins>
      <w:ins w:id="31" w:author="Carla Martinez Machain" w:date="2024-01-04T14:20:00Z">
        <w:r w:rsidR="009B73BB">
          <w:rPr>
            <w:rFonts w:ascii="Times New Roman" w:hAnsi="Times New Roman" w:cs="Times New Roman"/>
            <w:sz w:val="22"/>
            <w:szCs w:val="22"/>
          </w:rPr>
          <w:t>foreign deployments, bases</w:t>
        </w:r>
      </w:ins>
      <w:ins w:id="32" w:author="Carla Martinez Machain" w:date="2024-01-04T14:23:00Z">
        <w:r w:rsidR="009B73BB">
          <w:rPr>
            <w:rFonts w:ascii="Times New Roman" w:hAnsi="Times New Roman" w:cs="Times New Roman"/>
            <w:sz w:val="22"/>
            <w:szCs w:val="22"/>
          </w:rPr>
          <w:t>,</w:t>
        </w:r>
      </w:ins>
      <w:ins w:id="33" w:author="Carla Martinez Machain" w:date="2024-01-04T14:20:00Z">
        <w:r w:rsidR="009B73BB">
          <w:rPr>
            <w:rFonts w:ascii="Times New Roman" w:hAnsi="Times New Roman" w:cs="Times New Roman"/>
            <w:sz w:val="22"/>
            <w:szCs w:val="22"/>
          </w:rPr>
          <w:t xml:space="preserve"> and ac</w:t>
        </w:r>
      </w:ins>
      <w:ins w:id="34" w:author="Carla Martinez Machain" w:date="2024-01-04T14:21:00Z">
        <w:r w:rsidR="009B73BB">
          <w:rPr>
            <w:rFonts w:ascii="Times New Roman" w:hAnsi="Times New Roman" w:cs="Times New Roman"/>
            <w:sz w:val="22"/>
            <w:szCs w:val="22"/>
          </w:rPr>
          <w:t>cess.</w:t>
        </w:r>
      </w:ins>
      <w:ins w:id="35" w:author="Carla Martinez Machain" w:date="2024-01-04T14:20:00Z">
        <w:r w:rsidR="009B73BB">
          <w:rPr>
            <w:rFonts w:ascii="Times New Roman" w:hAnsi="Times New Roman" w:cs="Times New Roman"/>
            <w:sz w:val="22"/>
            <w:szCs w:val="22"/>
          </w:rPr>
          <w:t xml:space="preserve"> </w:t>
        </w:r>
      </w:ins>
      <w:del w:id="36" w:author="Carla Martinez Machain" w:date="2024-01-04T14:23:00Z">
        <w:r w:rsidR="004E3D2F" w:rsidRPr="003B27DA" w:rsidDel="009B73BB">
          <w:rPr>
            <w:rFonts w:ascii="Times New Roman" w:hAnsi="Times New Roman" w:cs="Times New Roman"/>
            <w:sz w:val="22"/>
            <w:szCs w:val="22"/>
          </w:rPr>
          <w:delText xml:space="preserve">. </w:delText>
        </w:r>
      </w:del>
      <w:del w:id="37" w:author="Brian Blankenship" w:date="2023-12-31T13:08:00Z">
        <w:r w:rsidR="004E3D2F" w:rsidRPr="003B27DA" w:rsidDel="00E5469B">
          <w:rPr>
            <w:rFonts w:ascii="Times New Roman" w:hAnsi="Times New Roman" w:cs="Times New Roman"/>
            <w:sz w:val="22"/>
            <w:szCs w:val="22"/>
          </w:rPr>
          <w:delText xml:space="preserve">We </w:delText>
        </w:r>
      </w:del>
      <w:ins w:id="38" w:author="Brian Blankenship" w:date="2023-12-31T13:08:00Z">
        <w:r w:rsidR="00E5469B">
          <w:rPr>
            <w:rFonts w:ascii="Times New Roman" w:hAnsi="Times New Roman" w:cs="Times New Roman"/>
            <w:sz w:val="22"/>
            <w:szCs w:val="22"/>
          </w:rPr>
          <w:t>The project</w:t>
        </w:r>
        <w:r w:rsidR="00E5469B" w:rsidRPr="003B27DA">
          <w:rPr>
            <w:rFonts w:ascii="Times New Roman" w:hAnsi="Times New Roman" w:cs="Times New Roman"/>
            <w:sz w:val="22"/>
            <w:szCs w:val="22"/>
          </w:rPr>
          <w:t xml:space="preserve"> </w:t>
        </w:r>
      </w:ins>
      <w:r w:rsidR="004E3D2F" w:rsidRPr="003B27DA">
        <w:rPr>
          <w:rFonts w:ascii="Times New Roman" w:hAnsi="Times New Roman" w:cs="Times New Roman"/>
          <w:sz w:val="22"/>
          <w:szCs w:val="22"/>
        </w:rPr>
        <w:t>compare</w:t>
      </w:r>
      <w:ins w:id="39" w:author="Brian Blankenship" w:date="2023-12-31T13:08:00Z">
        <w:r w:rsidR="00E5469B">
          <w:rPr>
            <w:rFonts w:ascii="Times New Roman" w:hAnsi="Times New Roman" w:cs="Times New Roman"/>
            <w:sz w:val="22"/>
            <w:szCs w:val="22"/>
          </w:rPr>
          <w:t>s</w:t>
        </w:r>
      </w:ins>
      <w:r w:rsidR="004E3D2F" w:rsidRPr="003B27DA">
        <w:rPr>
          <w:rFonts w:ascii="Times New Roman" w:hAnsi="Times New Roman" w:cs="Times New Roman"/>
          <w:sz w:val="22"/>
          <w:szCs w:val="22"/>
        </w:rPr>
        <w:t xml:space="preserve"> the </w:t>
      </w:r>
      <w:ins w:id="40" w:author="Carla Martinez Machain" w:date="2024-01-04T14:23:00Z">
        <w:r w:rsidR="009B73BB">
          <w:rPr>
            <w:rFonts w:ascii="Times New Roman" w:hAnsi="Times New Roman" w:cs="Times New Roman"/>
            <w:sz w:val="22"/>
            <w:szCs w:val="22"/>
          </w:rPr>
          <w:t>influence-bu</w:t>
        </w:r>
      </w:ins>
      <w:ins w:id="41" w:author="Carla Martinez Machain" w:date="2024-01-04T14:24:00Z">
        <w:r w:rsidR="009B73BB">
          <w:rPr>
            <w:rFonts w:ascii="Times New Roman" w:hAnsi="Times New Roman" w:cs="Times New Roman"/>
            <w:sz w:val="22"/>
            <w:szCs w:val="22"/>
          </w:rPr>
          <w:t xml:space="preserve">ilding </w:t>
        </w:r>
      </w:ins>
      <w:r w:rsidR="004E3D2F" w:rsidRPr="003B27DA">
        <w:rPr>
          <w:rFonts w:ascii="Times New Roman" w:hAnsi="Times New Roman" w:cs="Times New Roman"/>
          <w:sz w:val="22"/>
          <w:szCs w:val="22"/>
        </w:rPr>
        <w:t xml:space="preserve">efforts of the United States and China </w:t>
      </w:r>
      <w:del w:id="42" w:author="Carla Martinez Machain" w:date="2024-01-04T14:24:00Z">
        <w:r w:rsidR="004E3D2F" w:rsidRPr="003B27DA" w:rsidDel="009B73BB">
          <w:rPr>
            <w:rFonts w:ascii="Times New Roman" w:hAnsi="Times New Roman" w:cs="Times New Roman"/>
            <w:sz w:val="22"/>
            <w:szCs w:val="22"/>
          </w:rPr>
          <w:delText xml:space="preserve">in building influence </w:delText>
        </w:r>
      </w:del>
      <w:r w:rsidR="004E3D2F" w:rsidRPr="003B27DA">
        <w:rPr>
          <w:rFonts w:ascii="Times New Roman" w:hAnsi="Times New Roman" w:cs="Times New Roman"/>
          <w:sz w:val="22"/>
          <w:szCs w:val="22"/>
        </w:rPr>
        <w:t xml:space="preserve">in current and prospective base-host countries. </w:t>
      </w:r>
      <w:commentRangeStart w:id="43"/>
      <w:r w:rsidR="002C3F26">
        <w:rPr>
          <w:rFonts w:ascii="Times New Roman" w:hAnsi="Times New Roman" w:cs="Times New Roman"/>
          <w:sz w:val="22"/>
          <w:szCs w:val="22"/>
        </w:rPr>
        <w:t>Across regime types,</w:t>
      </w:r>
      <w:r w:rsidR="004E3D2F" w:rsidRPr="003B27DA">
        <w:rPr>
          <w:rFonts w:ascii="Times New Roman" w:hAnsi="Times New Roman" w:cs="Times New Roman"/>
          <w:sz w:val="22"/>
          <w:szCs w:val="22"/>
        </w:rPr>
        <w:t xml:space="preserve"> local population</w:t>
      </w:r>
      <w:r w:rsidR="002C3F26">
        <w:rPr>
          <w:rFonts w:ascii="Times New Roman" w:hAnsi="Times New Roman" w:cs="Times New Roman"/>
          <w:sz w:val="22"/>
          <w:szCs w:val="22"/>
        </w:rPr>
        <w:t>s</w:t>
      </w:r>
      <w:commentRangeEnd w:id="43"/>
      <w:r w:rsidR="00E22E5A">
        <w:rPr>
          <w:rStyle w:val="CommentReference"/>
        </w:rPr>
        <w:commentReference w:id="43"/>
      </w:r>
      <w:r w:rsidR="004E3D2F" w:rsidRPr="003B27DA">
        <w:rPr>
          <w:rFonts w:ascii="Times New Roman" w:hAnsi="Times New Roman" w:cs="Times New Roman"/>
          <w:sz w:val="22"/>
          <w:szCs w:val="22"/>
        </w:rPr>
        <w:t xml:space="preserve">—which may have concerns about crime, pollution, and </w:t>
      </w:r>
      <w:del w:id="44" w:author="Carla Martinez Machain" w:date="2024-01-04T14:24:00Z">
        <w:r w:rsidR="004E3D2F" w:rsidRPr="003B27DA" w:rsidDel="009B73BB">
          <w:rPr>
            <w:rFonts w:ascii="Times New Roman" w:hAnsi="Times New Roman" w:cs="Times New Roman"/>
            <w:sz w:val="22"/>
            <w:szCs w:val="22"/>
          </w:rPr>
          <w:delText xml:space="preserve">infringement on </w:delText>
        </w:r>
      </w:del>
      <w:r w:rsidR="004E3D2F" w:rsidRPr="003B27DA">
        <w:rPr>
          <w:rFonts w:ascii="Times New Roman" w:hAnsi="Times New Roman" w:cs="Times New Roman"/>
          <w:sz w:val="22"/>
          <w:szCs w:val="22"/>
        </w:rPr>
        <w:t>sovereignty—</w:t>
      </w:r>
      <w:r w:rsidR="005A3C12">
        <w:rPr>
          <w:rFonts w:ascii="Times New Roman" w:hAnsi="Times New Roman" w:cs="Times New Roman"/>
          <w:sz w:val="22"/>
          <w:szCs w:val="22"/>
        </w:rPr>
        <w:t xml:space="preserve">can </w:t>
      </w:r>
      <w:del w:id="45" w:author="Michael Allen" w:date="2024-01-04T23:25:00Z">
        <w:r w:rsidR="005A3C12" w:rsidDel="001B5713">
          <w:rPr>
            <w:rFonts w:ascii="Times New Roman" w:hAnsi="Times New Roman" w:cs="Times New Roman"/>
            <w:sz w:val="22"/>
            <w:szCs w:val="22"/>
          </w:rPr>
          <w:delText>be highly influential in shaping</w:delText>
        </w:r>
      </w:del>
      <w:ins w:id="46" w:author="Michael Allen" w:date="2024-01-04T23:25:00Z">
        <w:r w:rsidR="001B5713">
          <w:rPr>
            <w:rFonts w:ascii="Times New Roman" w:hAnsi="Times New Roman" w:cs="Times New Roman"/>
            <w:sz w:val="22"/>
            <w:szCs w:val="22"/>
          </w:rPr>
          <w:t>influence</w:t>
        </w:r>
      </w:ins>
      <w:r w:rsidR="005A3C12">
        <w:rPr>
          <w:rFonts w:ascii="Times New Roman" w:hAnsi="Times New Roman" w:cs="Times New Roman"/>
          <w:sz w:val="22"/>
          <w:szCs w:val="22"/>
        </w:rPr>
        <w:t xml:space="preserve"> the scope of foreign military access</w:t>
      </w:r>
      <w:r w:rsidR="004E3D2F" w:rsidRPr="003B27DA">
        <w:rPr>
          <w:rFonts w:ascii="Times New Roman" w:hAnsi="Times New Roman" w:cs="Times New Roman"/>
          <w:sz w:val="22"/>
          <w:szCs w:val="22"/>
        </w:rPr>
        <w:t xml:space="preserve">. </w:t>
      </w:r>
      <w:r w:rsidR="00A5374B" w:rsidRPr="003B27DA">
        <w:rPr>
          <w:rFonts w:ascii="Times New Roman" w:hAnsi="Times New Roman" w:cs="Times New Roman"/>
          <w:sz w:val="22"/>
          <w:szCs w:val="22"/>
        </w:rPr>
        <w:t xml:space="preserve">This project proposes a </w:t>
      </w:r>
      <w:del w:id="47" w:author="Brian Blankenship" w:date="2023-12-23T17:55:00Z">
        <w:r w:rsidR="00A5374B" w:rsidRPr="003B27DA" w:rsidDel="002552FF">
          <w:rPr>
            <w:rFonts w:ascii="Times New Roman" w:hAnsi="Times New Roman" w:cs="Times New Roman"/>
            <w:sz w:val="22"/>
            <w:szCs w:val="22"/>
          </w:rPr>
          <w:delText>three</w:delText>
        </w:r>
      </w:del>
      <w:ins w:id="48" w:author="Brian Blankenship" w:date="2023-12-23T17:55:00Z">
        <w:r w:rsidR="002552FF">
          <w:rPr>
            <w:rFonts w:ascii="Times New Roman" w:hAnsi="Times New Roman" w:cs="Times New Roman"/>
            <w:sz w:val="22"/>
            <w:szCs w:val="22"/>
          </w:rPr>
          <w:t>one</w:t>
        </w:r>
      </w:ins>
      <w:r w:rsidR="00D74924">
        <w:rPr>
          <w:rFonts w:ascii="Times New Roman" w:hAnsi="Times New Roman" w:cs="Times New Roman"/>
          <w:sz w:val="22"/>
          <w:szCs w:val="22"/>
        </w:rPr>
        <w:t>-</w:t>
      </w:r>
      <w:r w:rsidR="00A5374B" w:rsidRPr="003B27DA">
        <w:rPr>
          <w:rFonts w:ascii="Times New Roman" w:hAnsi="Times New Roman" w:cs="Times New Roman"/>
          <w:sz w:val="22"/>
          <w:szCs w:val="22"/>
        </w:rPr>
        <w:t xml:space="preserve">year plan of </w:t>
      </w:r>
      <w:del w:id="49" w:author="Carla Martinez Machain" w:date="2024-01-04T14:26:00Z">
        <w:r w:rsidR="00A5374B" w:rsidRPr="003B27DA" w:rsidDel="009B73BB">
          <w:rPr>
            <w:rFonts w:ascii="Times New Roman" w:hAnsi="Times New Roman" w:cs="Times New Roman"/>
            <w:sz w:val="22"/>
            <w:szCs w:val="22"/>
          </w:rPr>
          <w:delText xml:space="preserve">elite and </w:delText>
        </w:r>
        <w:r w:rsidR="00556D4E" w:rsidDel="009B73BB">
          <w:rPr>
            <w:rFonts w:ascii="Times New Roman" w:hAnsi="Times New Roman" w:cs="Times New Roman"/>
            <w:sz w:val="22"/>
            <w:szCs w:val="22"/>
          </w:rPr>
          <w:delText>mass opinion</w:delText>
        </w:r>
        <w:r w:rsidR="00A5374B" w:rsidRPr="003B27DA" w:rsidDel="009B73BB">
          <w:rPr>
            <w:rFonts w:ascii="Times New Roman" w:hAnsi="Times New Roman" w:cs="Times New Roman"/>
            <w:sz w:val="22"/>
            <w:szCs w:val="22"/>
          </w:rPr>
          <w:delText xml:space="preserve"> surveys in</w:delText>
        </w:r>
      </w:del>
      <w:ins w:id="50" w:author="Carla Martinez Machain" w:date="2024-01-04T14:26:00Z">
        <w:r w:rsidR="009B73BB">
          <w:rPr>
            <w:rFonts w:ascii="Times New Roman" w:hAnsi="Times New Roman" w:cs="Times New Roman"/>
            <w:sz w:val="22"/>
            <w:szCs w:val="22"/>
          </w:rPr>
          <w:t>studying</w:t>
        </w:r>
      </w:ins>
      <w:r w:rsidR="00A5374B" w:rsidRPr="003B27DA">
        <w:rPr>
          <w:rFonts w:ascii="Times New Roman" w:hAnsi="Times New Roman" w:cs="Times New Roman"/>
          <w:sz w:val="22"/>
          <w:szCs w:val="22"/>
        </w:rPr>
        <w:t xml:space="preserve"> </w:t>
      </w:r>
      <w:del w:id="51" w:author="Brian Blankenship" w:date="2023-12-23T17:55:00Z">
        <w:r w:rsidR="00A5374B" w:rsidRPr="003B27DA" w:rsidDel="002552FF">
          <w:rPr>
            <w:rFonts w:ascii="Times New Roman" w:hAnsi="Times New Roman" w:cs="Times New Roman"/>
            <w:sz w:val="22"/>
            <w:szCs w:val="22"/>
          </w:rPr>
          <w:delText xml:space="preserve">four </w:delText>
        </w:r>
      </w:del>
      <w:ins w:id="52" w:author="Brian Blankenship" w:date="2023-12-23T17:55:00Z">
        <w:r w:rsidR="002552FF">
          <w:rPr>
            <w:rFonts w:ascii="Times New Roman" w:hAnsi="Times New Roman" w:cs="Times New Roman"/>
            <w:sz w:val="22"/>
            <w:szCs w:val="22"/>
          </w:rPr>
          <w:t>three</w:t>
        </w:r>
        <w:r w:rsidR="002552FF" w:rsidRPr="003B27DA">
          <w:rPr>
            <w:rFonts w:ascii="Times New Roman" w:hAnsi="Times New Roman" w:cs="Times New Roman"/>
            <w:sz w:val="22"/>
            <w:szCs w:val="22"/>
          </w:rPr>
          <w:t xml:space="preserve"> </w:t>
        </w:r>
      </w:ins>
      <w:r w:rsidR="00A5374B" w:rsidRPr="003B27DA">
        <w:rPr>
          <w:rFonts w:ascii="Times New Roman" w:hAnsi="Times New Roman" w:cs="Times New Roman"/>
          <w:sz w:val="22"/>
          <w:szCs w:val="22"/>
        </w:rPr>
        <w:t>countries</w:t>
      </w:r>
      <w:r w:rsidR="00556D4E">
        <w:rPr>
          <w:rFonts w:ascii="Times New Roman" w:hAnsi="Times New Roman" w:cs="Times New Roman"/>
          <w:sz w:val="22"/>
          <w:szCs w:val="22"/>
        </w:rPr>
        <w:t xml:space="preserve"> where basing access is increasingly </w:t>
      </w:r>
      <w:r w:rsidR="00F2594A">
        <w:rPr>
          <w:rFonts w:ascii="Times New Roman" w:hAnsi="Times New Roman" w:cs="Times New Roman"/>
          <w:sz w:val="22"/>
          <w:szCs w:val="22"/>
        </w:rPr>
        <w:t>the subject of great power contestation</w:t>
      </w:r>
      <w:r w:rsidR="00A5374B" w:rsidRPr="003B27DA">
        <w:rPr>
          <w:rFonts w:ascii="Times New Roman" w:hAnsi="Times New Roman" w:cs="Times New Roman"/>
          <w:sz w:val="22"/>
          <w:szCs w:val="22"/>
        </w:rPr>
        <w:t xml:space="preserve">: </w:t>
      </w:r>
      <w:ins w:id="53" w:author="Brian Blankenship" w:date="2024-01-01T07:54:00Z">
        <w:r w:rsidR="0076642B">
          <w:rPr>
            <w:rFonts w:ascii="Times New Roman" w:hAnsi="Times New Roman" w:cs="Times New Roman"/>
            <w:sz w:val="22"/>
            <w:szCs w:val="22"/>
          </w:rPr>
          <w:t xml:space="preserve">Cambodia, </w:t>
        </w:r>
      </w:ins>
      <w:r w:rsidR="00A5374B" w:rsidRPr="003B27DA">
        <w:rPr>
          <w:rFonts w:ascii="Times New Roman" w:hAnsi="Times New Roman" w:cs="Times New Roman"/>
          <w:sz w:val="22"/>
          <w:szCs w:val="22"/>
        </w:rPr>
        <w:t xml:space="preserve">Djibouti, </w:t>
      </w:r>
      <w:ins w:id="54" w:author="Brian Blankenship" w:date="2024-01-01T07:54:00Z">
        <w:r w:rsidR="0076642B">
          <w:rPr>
            <w:rFonts w:ascii="Times New Roman" w:hAnsi="Times New Roman" w:cs="Times New Roman"/>
            <w:sz w:val="22"/>
            <w:szCs w:val="22"/>
          </w:rPr>
          <w:t xml:space="preserve">and </w:t>
        </w:r>
      </w:ins>
      <w:r w:rsidR="00A5374B" w:rsidRPr="003B27DA">
        <w:rPr>
          <w:rFonts w:ascii="Times New Roman" w:hAnsi="Times New Roman" w:cs="Times New Roman"/>
          <w:sz w:val="22"/>
          <w:szCs w:val="22"/>
        </w:rPr>
        <w:t>Kenya</w:t>
      </w:r>
      <w:del w:id="55" w:author="Brian Blankenship" w:date="2024-01-01T07:54:00Z">
        <w:r w:rsidR="00A5374B" w:rsidRPr="003B27DA" w:rsidDel="0076642B">
          <w:rPr>
            <w:rFonts w:ascii="Times New Roman" w:hAnsi="Times New Roman" w:cs="Times New Roman"/>
            <w:sz w:val="22"/>
            <w:szCs w:val="22"/>
          </w:rPr>
          <w:delText>, Cambodia</w:delText>
        </w:r>
      </w:del>
      <w:del w:id="56" w:author="Brian Blankenship" w:date="2023-12-23T17:55:00Z">
        <w:r w:rsidR="00A5374B" w:rsidRPr="003B27DA" w:rsidDel="002552FF">
          <w:rPr>
            <w:rFonts w:ascii="Times New Roman" w:hAnsi="Times New Roman" w:cs="Times New Roman"/>
            <w:sz w:val="22"/>
            <w:szCs w:val="22"/>
          </w:rPr>
          <w:delText>, and The Solomon Islands</w:delText>
        </w:r>
      </w:del>
      <w:r w:rsidR="00A5374B" w:rsidRPr="003B27DA">
        <w:rPr>
          <w:rFonts w:ascii="Times New Roman" w:hAnsi="Times New Roman" w:cs="Times New Roman"/>
          <w:sz w:val="22"/>
          <w:szCs w:val="22"/>
        </w:rPr>
        <w:t xml:space="preserve">. </w:t>
      </w:r>
      <w:ins w:id="57" w:author="Brian Blankenship" w:date="2023-12-23T17:56:00Z">
        <w:r w:rsidR="002552FF">
          <w:rPr>
            <w:rFonts w:ascii="Times New Roman" w:hAnsi="Times New Roman" w:cs="Times New Roman"/>
            <w:sz w:val="22"/>
            <w:szCs w:val="22"/>
          </w:rPr>
          <w:t xml:space="preserve">The project will include </w:t>
        </w:r>
      </w:ins>
      <w:ins w:id="58" w:author="Carla Martinez Machain" w:date="2024-01-04T14:26:00Z">
        <w:r w:rsidR="009B73BB">
          <w:rPr>
            <w:rFonts w:ascii="Times New Roman" w:hAnsi="Times New Roman" w:cs="Times New Roman"/>
            <w:sz w:val="22"/>
            <w:szCs w:val="22"/>
          </w:rPr>
          <w:t xml:space="preserve">mass public </w:t>
        </w:r>
      </w:ins>
      <w:ins w:id="59" w:author="Brian Blankenship" w:date="2023-12-23T17:56:00Z">
        <w:r w:rsidR="002552FF">
          <w:rPr>
            <w:rFonts w:ascii="Times New Roman" w:hAnsi="Times New Roman" w:cs="Times New Roman"/>
            <w:sz w:val="22"/>
            <w:szCs w:val="22"/>
          </w:rPr>
          <w:t xml:space="preserve">surveys </w:t>
        </w:r>
        <w:del w:id="60" w:author="Carla Martinez Machain" w:date="2024-01-04T14:26:00Z">
          <w:r w:rsidR="002552FF" w:rsidDel="009B73BB">
            <w:rPr>
              <w:rFonts w:ascii="Times New Roman" w:hAnsi="Times New Roman" w:cs="Times New Roman"/>
              <w:sz w:val="22"/>
              <w:szCs w:val="22"/>
            </w:rPr>
            <w:delText xml:space="preserve">of the public </w:delText>
          </w:r>
        </w:del>
        <w:r w:rsidR="002552FF">
          <w:rPr>
            <w:rFonts w:ascii="Times New Roman" w:hAnsi="Times New Roman" w:cs="Times New Roman"/>
            <w:sz w:val="22"/>
            <w:szCs w:val="22"/>
          </w:rPr>
          <w:t xml:space="preserve">in all three countries as well as fieldwork </w:t>
        </w:r>
      </w:ins>
      <w:ins w:id="61" w:author="Brian Blankenship" w:date="2023-12-31T13:10:00Z">
        <w:r w:rsidR="00E5469B">
          <w:rPr>
            <w:rFonts w:ascii="Times New Roman" w:hAnsi="Times New Roman" w:cs="Times New Roman"/>
            <w:sz w:val="22"/>
            <w:szCs w:val="22"/>
          </w:rPr>
          <w:t>to conduct elite</w:t>
        </w:r>
      </w:ins>
      <w:ins w:id="62" w:author="Brian Blankenship" w:date="2023-12-23T17:56:00Z">
        <w:r w:rsidR="002552FF">
          <w:rPr>
            <w:rFonts w:ascii="Times New Roman" w:hAnsi="Times New Roman" w:cs="Times New Roman"/>
            <w:sz w:val="22"/>
            <w:szCs w:val="22"/>
          </w:rPr>
          <w:t xml:space="preserve"> interviews in Djibouti. </w:t>
        </w:r>
      </w:ins>
      <w:del w:id="63" w:author="Brian Blankenship" w:date="2023-12-23T17:56:00Z">
        <w:r w:rsidR="00A5374B" w:rsidRPr="003B27DA" w:rsidDel="002552FF">
          <w:rPr>
            <w:rFonts w:ascii="Times New Roman" w:hAnsi="Times New Roman" w:cs="Times New Roman"/>
            <w:sz w:val="22"/>
            <w:szCs w:val="22"/>
          </w:rPr>
          <w:delText>Year 1 involves refinement of survey and interview instruments, Year 2 deploys surveys and conducts field work in Djibouti and Kenya, and Year 3 does the last round of field work in the Solomon Islands and Cambodia.</w:delText>
        </w:r>
      </w:del>
    </w:p>
    <w:p w14:paraId="37DEADDF" w14:textId="77777777" w:rsidR="00681071" w:rsidRDefault="00681071" w:rsidP="00681071">
      <w:pPr>
        <w:spacing w:after="100" w:afterAutospacing="1"/>
        <w:contextualSpacing/>
        <w:jc w:val="both"/>
        <w:rPr>
          <w:ins w:id="64" w:author="Joyce, Renanah Miles" w:date="2024-01-10T07:57:00Z"/>
          <w:rFonts w:ascii="Times New Roman" w:hAnsi="Times New Roman" w:cs="Times New Roman"/>
          <w:b/>
          <w:sz w:val="22"/>
          <w:szCs w:val="22"/>
        </w:rPr>
        <w:pPrChange w:id="65" w:author="Joyce, Renanah Miles" w:date="2024-01-10T07:58:00Z">
          <w:pPr>
            <w:spacing w:after="100" w:afterAutospacing="1"/>
            <w:contextualSpacing/>
          </w:pPr>
        </w:pPrChange>
      </w:pPr>
    </w:p>
    <w:p w14:paraId="0B49EF8D" w14:textId="65603BB0" w:rsidR="00826FAE" w:rsidRPr="003B27DA" w:rsidRDefault="00826FAE" w:rsidP="00681071">
      <w:pPr>
        <w:spacing w:after="100" w:afterAutospacing="1"/>
        <w:contextualSpacing/>
        <w:jc w:val="both"/>
        <w:rPr>
          <w:rFonts w:ascii="Times New Roman" w:hAnsi="Times New Roman" w:cs="Times New Roman"/>
          <w:b/>
          <w:sz w:val="22"/>
          <w:szCs w:val="22"/>
        </w:rPr>
        <w:pPrChange w:id="66" w:author="Joyce, Renanah Miles" w:date="2024-01-10T07:58:00Z">
          <w:pPr>
            <w:spacing w:after="120"/>
            <w:contextualSpacing/>
          </w:pPr>
        </w:pPrChange>
      </w:pPr>
      <w:r w:rsidRPr="003B27DA">
        <w:rPr>
          <w:rFonts w:ascii="Times New Roman" w:hAnsi="Times New Roman" w:cs="Times New Roman"/>
          <w:b/>
          <w:sz w:val="22"/>
          <w:szCs w:val="22"/>
        </w:rPr>
        <w:t>Intellectual Merit</w:t>
      </w:r>
    </w:p>
    <w:p w14:paraId="2E779F15" w14:textId="22C7C989" w:rsidR="00A5374B" w:rsidDel="0076642B" w:rsidRDefault="00A5374B" w:rsidP="00681071">
      <w:pPr>
        <w:jc w:val="both"/>
        <w:rPr>
          <w:del w:id="67" w:author="Brian Blankenship" w:date="2024-01-01T07:57:00Z"/>
          <w:rFonts w:ascii="Times New Roman" w:hAnsi="Times New Roman" w:cs="Times New Roman"/>
          <w:sz w:val="22"/>
          <w:szCs w:val="22"/>
        </w:rPr>
        <w:pPrChange w:id="68" w:author="Joyce, Renanah Miles" w:date="2024-01-10T07:58:00Z">
          <w:pPr/>
        </w:pPrChange>
      </w:pPr>
      <w:r w:rsidRPr="003B27DA">
        <w:rPr>
          <w:rFonts w:ascii="Times New Roman" w:hAnsi="Times New Roman" w:cs="Times New Roman"/>
          <w:sz w:val="22"/>
          <w:szCs w:val="22"/>
        </w:rPr>
        <w:t xml:space="preserve">The proposed research project focuses on three basic science research aims that will result in major </w:t>
      </w:r>
      <w:r w:rsidR="00495D89">
        <w:rPr>
          <w:rFonts w:ascii="Times New Roman" w:hAnsi="Times New Roman" w:cs="Times New Roman"/>
          <w:sz w:val="22"/>
          <w:szCs w:val="22"/>
        </w:rPr>
        <w:t>insights in</w:t>
      </w:r>
      <w:ins w:id="69" w:author="Michael Allen" w:date="2024-01-04T23:25:00Z">
        <w:r w:rsidR="001B5713">
          <w:rPr>
            <w:rFonts w:ascii="Times New Roman" w:hAnsi="Times New Roman" w:cs="Times New Roman"/>
            <w:sz w:val="22"/>
            <w:szCs w:val="22"/>
          </w:rPr>
          <w:t>to</w:t>
        </w:r>
      </w:ins>
      <w:r w:rsidR="00495D89">
        <w:rPr>
          <w:rFonts w:ascii="Times New Roman" w:hAnsi="Times New Roman" w:cs="Times New Roman"/>
          <w:sz w:val="22"/>
          <w:szCs w:val="22"/>
        </w:rPr>
        <w:t xml:space="preserve"> international relations theory, </w:t>
      </w:r>
      <w:del w:id="70" w:author="Brian Blankenship" w:date="2023-12-31T13:05:00Z">
        <w:r w:rsidR="00495D89" w:rsidDel="00E5469B">
          <w:rPr>
            <w:rFonts w:ascii="Times New Roman" w:hAnsi="Times New Roman" w:cs="Times New Roman"/>
            <w:sz w:val="22"/>
            <w:szCs w:val="22"/>
          </w:rPr>
          <w:delText xml:space="preserve">criminology, </w:delText>
        </w:r>
      </w:del>
      <w:r w:rsidR="00495D89">
        <w:rPr>
          <w:rFonts w:ascii="Times New Roman" w:hAnsi="Times New Roman" w:cs="Times New Roman"/>
          <w:sz w:val="22"/>
          <w:szCs w:val="22"/>
        </w:rPr>
        <w:t>political economy, international security, and data</w:t>
      </w:r>
      <w:r w:rsidRPr="003B27DA">
        <w:rPr>
          <w:rFonts w:ascii="Times New Roman" w:hAnsi="Times New Roman" w:cs="Times New Roman"/>
          <w:sz w:val="22"/>
          <w:szCs w:val="22"/>
        </w:rPr>
        <w:t>:</w:t>
      </w:r>
      <w:ins w:id="71" w:author="Brian Blankenship" w:date="2023-12-31T14:47:00Z">
        <w:r w:rsidR="004816AD">
          <w:rPr>
            <w:rFonts w:ascii="Times New Roman" w:hAnsi="Times New Roman" w:cs="Times New Roman"/>
            <w:sz w:val="22"/>
            <w:szCs w:val="22"/>
          </w:rPr>
          <w:t xml:space="preserve"> exploring how elites and the public </w:t>
        </w:r>
      </w:ins>
      <w:ins w:id="72" w:author="Brian Blankenship" w:date="2023-12-31T14:48:00Z">
        <w:r w:rsidR="00D24975">
          <w:rPr>
            <w:rFonts w:ascii="Times New Roman" w:hAnsi="Times New Roman" w:cs="Times New Roman"/>
            <w:sz w:val="22"/>
            <w:szCs w:val="22"/>
          </w:rPr>
          <w:t xml:space="preserve">in host states </w:t>
        </w:r>
      </w:ins>
      <w:ins w:id="73" w:author="Brian Blankenship" w:date="2023-12-31T14:47:00Z">
        <w:r w:rsidR="004816AD">
          <w:rPr>
            <w:rFonts w:ascii="Times New Roman" w:hAnsi="Times New Roman" w:cs="Times New Roman"/>
            <w:sz w:val="22"/>
            <w:szCs w:val="22"/>
          </w:rPr>
          <w:t xml:space="preserve">view </w:t>
        </w:r>
        <w:del w:id="74" w:author="Carla Martinez Machain" w:date="2024-01-04T14:30:00Z">
          <w:r w:rsidR="004816AD" w:rsidDel="00B73728">
            <w:rPr>
              <w:rFonts w:ascii="Times New Roman" w:hAnsi="Times New Roman" w:cs="Times New Roman"/>
              <w:sz w:val="22"/>
              <w:szCs w:val="22"/>
            </w:rPr>
            <w:delText>the</w:delText>
          </w:r>
        </w:del>
      </w:ins>
      <w:ins w:id="75" w:author="Carla Martinez Machain" w:date="2024-01-04T14:30:00Z">
        <w:r w:rsidR="00B73728">
          <w:rPr>
            <w:rFonts w:ascii="Times New Roman" w:hAnsi="Times New Roman" w:cs="Times New Roman"/>
            <w:sz w:val="22"/>
            <w:szCs w:val="22"/>
          </w:rPr>
          <w:t>existing or potential</w:t>
        </w:r>
      </w:ins>
      <w:ins w:id="76" w:author="Brian Blankenship" w:date="2023-12-31T14:47:00Z">
        <w:r w:rsidR="004816AD">
          <w:rPr>
            <w:rFonts w:ascii="Times New Roman" w:hAnsi="Times New Roman" w:cs="Times New Roman"/>
            <w:sz w:val="22"/>
            <w:szCs w:val="22"/>
          </w:rPr>
          <w:t xml:space="preserve"> </w:t>
        </w:r>
        <w:del w:id="77" w:author="Carla Martinez Machain" w:date="2024-01-04T14:29:00Z">
          <w:r w:rsidR="004816AD" w:rsidDel="00B73728">
            <w:rPr>
              <w:rFonts w:ascii="Times New Roman" w:hAnsi="Times New Roman" w:cs="Times New Roman"/>
              <w:sz w:val="22"/>
              <w:szCs w:val="22"/>
            </w:rPr>
            <w:delText>United States and China</w:delText>
          </w:r>
        </w:del>
      </w:ins>
      <w:ins w:id="78" w:author="Carla Martinez Machain" w:date="2024-01-04T14:29:00Z">
        <w:r w:rsidR="00B73728">
          <w:rPr>
            <w:rFonts w:ascii="Times New Roman" w:hAnsi="Times New Roman" w:cs="Times New Roman"/>
            <w:sz w:val="22"/>
            <w:szCs w:val="22"/>
          </w:rPr>
          <w:t>U.S. and Chinese</w:t>
        </w:r>
      </w:ins>
      <w:ins w:id="79" w:author="Brian Blankenship" w:date="2023-12-31T14:47:00Z">
        <w:r w:rsidR="004816AD">
          <w:rPr>
            <w:rFonts w:ascii="Times New Roman" w:hAnsi="Times New Roman" w:cs="Times New Roman"/>
            <w:sz w:val="22"/>
            <w:szCs w:val="22"/>
          </w:rPr>
          <w:t xml:space="preserve"> </w:t>
        </w:r>
      </w:ins>
      <w:ins w:id="80" w:author="Brian Blankenship" w:date="2023-12-31T14:48:00Z">
        <w:del w:id="81" w:author="Carla Martinez Machain" w:date="2024-01-04T14:30:00Z">
          <w:r w:rsidR="00D24975" w:rsidDel="00B73728">
            <w:rPr>
              <w:rFonts w:ascii="Times New Roman" w:hAnsi="Times New Roman" w:cs="Times New Roman"/>
              <w:sz w:val="22"/>
              <w:szCs w:val="22"/>
            </w:rPr>
            <w:delText xml:space="preserve">having a </w:delText>
          </w:r>
        </w:del>
        <w:r w:rsidR="00D24975">
          <w:rPr>
            <w:rFonts w:ascii="Times New Roman" w:hAnsi="Times New Roman" w:cs="Times New Roman"/>
            <w:sz w:val="22"/>
            <w:szCs w:val="22"/>
          </w:rPr>
          <w:t>military presence</w:t>
        </w:r>
      </w:ins>
      <w:ins w:id="82" w:author="Carla Martinez Machain" w:date="2024-01-04T14:30:00Z">
        <w:r w:rsidR="00B73728">
          <w:rPr>
            <w:rFonts w:ascii="Times New Roman" w:hAnsi="Times New Roman" w:cs="Times New Roman"/>
            <w:sz w:val="22"/>
            <w:szCs w:val="22"/>
          </w:rPr>
          <w:t>s</w:t>
        </w:r>
      </w:ins>
      <w:ins w:id="83" w:author="Brian Blankenship" w:date="2023-12-31T14:48:00Z">
        <w:r w:rsidR="00D24975">
          <w:rPr>
            <w:rFonts w:ascii="Times New Roman" w:hAnsi="Times New Roman" w:cs="Times New Roman"/>
            <w:sz w:val="22"/>
            <w:szCs w:val="22"/>
          </w:rPr>
          <w:t xml:space="preserve"> in their countr</w:t>
        </w:r>
      </w:ins>
      <w:ins w:id="84" w:author="Brian Blankenship" w:date="2024-01-04T10:16:00Z">
        <w:r w:rsidR="0006693F">
          <w:rPr>
            <w:rFonts w:ascii="Times New Roman" w:hAnsi="Times New Roman" w:cs="Times New Roman"/>
            <w:sz w:val="22"/>
            <w:szCs w:val="22"/>
          </w:rPr>
          <w:t>ies</w:t>
        </w:r>
      </w:ins>
      <w:ins w:id="85" w:author="Brian Blankenship" w:date="2023-12-31T14:48:00Z">
        <w:r w:rsidR="00D24975">
          <w:rPr>
            <w:rFonts w:ascii="Times New Roman" w:hAnsi="Times New Roman" w:cs="Times New Roman"/>
            <w:sz w:val="22"/>
            <w:szCs w:val="22"/>
          </w:rPr>
          <w:t xml:space="preserve">; understanding how these views are shaped by economic incentives and contact with U.S. and Chinese citizens, </w:t>
        </w:r>
      </w:ins>
      <w:ins w:id="86" w:author="Brian Blankenship" w:date="2023-12-31T14:49:00Z">
        <w:r w:rsidR="00D24975">
          <w:rPr>
            <w:rFonts w:ascii="Times New Roman" w:hAnsi="Times New Roman" w:cs="Times New Roman"/>
            <w:sz w:val="22"/>
            <w:szCs w:val="22"/>
          </w:rPr>
          <w:t>especially</w:t>
        </w:r>
      </w:ins>
      <w:ins w:id="87" w:author="Brian Blankenship" w:date="2023-12-31T14:48:00Z">
        <w:r w:rsidR="00D24975">
          <w:rPr>
            <w:rFonts w:ascii="Times New Roman" w:hAnsi="Times New Roman" w:cs="Times New Roman"/>
            <w:sz w:val="22"/>
            <w:szCs w:val="22"/>
          </w:rPr>
          <w:t xml:space="preserve"> military personnel; and </w:t>
        </w:r>
      </w:ins>
      <w:ins w:id="88" w:author="Brian Blankenship" w:date="2023-12-31T14:49:00Z">
        <w:r w:rsidR="00D24975">
          <w:rPr>
            <w:rFonts w:ascii="Times New Roman" w:hAnsi="Times New Roman" w:cs="Times New Roman"/>
            <w:sz w:val="22"/>
            <w:szCs w:val="22"/>
          </w:rPr>
          <w:t xml:space="preserve">exploring the social, economic, and political effects of great power military deployments in lower-income and lower-middle-income states, </w:t>
        </w:r>
      </w:ins>
      <w:ins w:id="89" w:author="Brian Blankenship" w:date="2024-01-01T07:54:00Z">
        <w:r w:rsidR="0076642B">
          <w:rPr>
            <w:rFonts w:ascii="Times New Roman" w:hAnsi="Times New Roman" w:cs="Times New Roman"/>
            <w:sz w:val="22"/>
            <w:szCs w:val="22"/>
          </w:rPr>
          <w:t>thus b</w:t>
        </w:r>
      </w:ins>
      <w:ins w:id="90" w:author="Brian Blankenship" w:date="2023-12-31T14:49:00Z">
        <w:r w:rsidR="00D24975">
          <w:rPr>
            <w:rFonts w:ascii="Times New Roman" w:hAnsi="Times New Roman" w:cs="Times New Roman"/>
            <w:sz w:val="22"/>
            <w:szCs w:val="22"/>
          </w:rPr>
          <w:t>uilding on previous research that has focused overwhelmingly on deployments in upper</w:t>
        </w:r>
      </w:ins>
      <w:ins w:id="91" w:author="Brian Blankenship" w:date="2024-01-01T07:54:00Z">
        <w:r w:rsidR="0076642B">
          <w:rPr>
            <w:rFonts w:ascii="Times New Roman" w:hAnsi="Times New Roman" w:cs="Times New Roman"/>
            <w:sz w:val="22"/>
            <w:szCs w:val="22"/>
          </w:rPr>
          <w:t>-</w:t>
        </w:r>
      </w:ins>
      <w:ins w:id="92" w:author="Brian Blankenship" w:date="2023-12-31T14:49:00Z">
        <w:r w:rsidR="00D24975">
          <w:rPr>
            <w:rFonts w:ascii="Times New Roman" w:hAnsi="Times New Roman" w:cs="Times New Roman"/>
            <w:sz w:val="22"/>
            <w:szCs w:val="22"/>
          </w:rPr>
          <w:t>income states.</w:t>
        </w:r>
      </w:ins>
    </w:p>
    <w:p w14:paraId="23B92592" w14:textId="77777777" w:rsidR="0076642B" w:rsidRPr="003B27DA" w:rsidRDefault="0076642B" w:rsidP="00681071">
      <w:pPr>
        <w:spacing w:after="100" w:afterAutospacing="1"/>
        <w:contextualSpacing/>
        <w:jc w:val="both"/>
        <w:rPr>
          <w:ins w:id="93" w:author="Brian Blankenship" w:date="2024-01-01T07:57:00Z"/>
          <w:rFonts w:ascii="Times New Roman" w:hAnsi="Times New Roman" w:cs="Times New Roman"/>
          <w:sz w:val="22"/>
          <w:szCs w:val="22"/>
        </w:rPr>
        <w:pPrChange w:id="94" w:author="Joyce, Renanah Miles" w:date="2024-01-10T07:58:00Z">
          <w:pPr>
            <w:spacing w:after="120"/>
            <w:contextualSpacing/>
          </w:pPr>
        </w:pPrChange>
      </w:pPr>
    </w:p>
    <w:p w14:paraId="3E1EBE92" w14:textId="5089F68C" w:rsidR="00A5374B" w:rsidDel="0076642B" w:rsidRDefault="00A5374B" w:rsidP="00681071">
      <w:pPr>
        <w:spacing w:after="100" w:afterAutospacing="1"/>
        <w:contextualSpacing/>
        <w:jc w:val="both"/>
        <w:rPr>
          <w:del w:id="95" w:author="Brian Blankenship" w:date="2023-12-31T14:49:00Z"/>
          <w:rFonts w:ascii="Times New Roman" w:hAnsi="Times New Roman" w:cs="Times New Roman"/>
          <w:sz w:val="22"/>
          <w:szCs w:val="22"/>
        </w:rPr>
        <w:pPrChange w:id="96" w:author="Joyce, Renanah Miles" w:date="2024-01-10T07:58:00Z">
          <w:pPr>
            <w:spacing w:after="120"/>
            <w:contextualSpacing/>
          </w:pPr>
        </w:pPrChange>
      </w:pPr>
      <w:del w:id="97" w:author="Brian Blankenship" w:date="2023-12-31T14:49:00Z">
        <w:r w:rsidRPr="003B27DA" w:rsidDel="00D24975">
          <w:rPr>
            <w:rFonts w:ascii="Times New Roman" w:hAnsi="Times New Roman" w:cs="Times New Roman"/>
            <w:sz w:val="22"/>
            <w:szCs w:val="22"/>
          </w:rPr>
          <w:delText xml:space="preserve">Explore how elite and </w:delText>
        </w:r>
        <w:r w:rsidR="00051BCE" w:rsidDel="00D24975">
          <w:rPr>
            <w:rFonts w:ascii="Times New Roman" w:hAnsi="Times New Roman" w:cs="Times New Roman"/>
            <w:sz w:val="22"/>
            <w:szCs w:val="22"/>
          </w:rPr>
          <w:delText>mass</w:delText>
        </w:r>
        <w:r w:rsidRPr="003B27DA" w:rsidDel="00D24975">
          <w:rPr>
            <w:rFonts w:ascii="Times New Roman" w:hAnsi="Times New Roman" w:cs="Times New Roman"/>
            <w:sz w:val="22"/>
            <w:szCs w:val="22"/>
          </w:rPr>
          <w:delText xml:space="preserve"> perceptions</w:delText>
        </w:r>
        <w:r w:rsidR="00B44E1B" w:rsidDel="00D24975">
          <w:rPr>
            <w:rFonts w:ascii="Times New Roman" w:hAnsi="Times New Roman" w:cs="Times New Roman"/>
            <w:sz w:val="22"/>
            <w:szCs w:val="22"/>
          </w:rPr>
          <w:delText xml:space="preserve"> of foreign military basing</w:delText>
        </w:r>
        <w:r w:rsidRPr="003B27DA" w:rsidDel="00D24975">
          <w:rPr>
            <w:rFonts w:ascii="Times New Roman" w:hAnsi="Times New Roman" w:cs="Times New Roman"/>
            <w:sz w:val="22"/>
            <w:szCs w:val="22"/>
          </w:rPr>
          <w:delText xml:space="preserve"> in host states respond to economic incentives and contact with </w:delText>
        </w:r>
        <w:r w:rsidR="00172744" w:rsidDel="00D24975">
          <w:rPr>
            <w:rFonts w:ascii="Times New Roman" w:hAnsi="Times New Roman" w:cs="Times New Roman"/>
            <w:sz w:val="22"/>
            <w:szCs w:val="22"/>
          </w:rPr>
          <w:delText>U.S.</w:delText>
        </w:r>
        <w:r w:rsidR="00C52019" w:rsidDel="00D24975">
          <w:rPr>
            <w:rFonts w:ascii="Times New Roman" w:hAnsi="Times New Roman" w:cs="Times New Roman"/>
            <w:sz w:val="22"/>
            <w:szCs w:val="22"/>
          </w:rPr>
          <w:delText xml:space="preserve"> </w:delText>
        </w:r>
        <w:r w:rsidR="003045A1" w:rsidDel="00D24975">
          <w:rPr>
            <w:rFonts w:ascii="Times New Roman" w:hAnsi="Times New Roman" w:cs="Times New Roman"/>
            <w:sz w:val="22"/>
            <w:szCs w:val="22"/>
          </w:rPr>
          <w:delText xml:space="preserve">and Chinese </w:delText>
        </w:r>
        <w:r w:rsidR="00C52019" w:rsidDel="00D24975">
          <w:rPr>
            <w:rFonts w:ascii="Times New Roman" w:hAnsi="Times New Roman" w:cs="Times New Roman"/>
            <w:sz w:val="22"/>
            <w:szCs w:val="22"/>
          </w:rPr>
          <w:delText>military</w:delText>
        </w:r>
        <w:r w:rsidRPr="003B27DA" w:rsidDel="00D24975">
          <w:rPr>
            <w:rFonts w:ascii="Times New Roman" w:hAnsi="Times New Roman" w:cs="Times New Roman"/>
            <w:sz w:val="22"/>
            <w:szCs w:val="22"/>
          </w:rPr>
          <w:delText xml:space="preserve"> personnel.</w:delText>
        </w:r>
      </w:del>
    </w:p>
    <w:p w14:paraId="2B1D6ABC" w14:textId="77777777" w:rsidR="0076642B" w:rsidDel="00B73728" w:rsidRDefault="0076642B" w:rsidP="00681071">
      <w:pPr>
        <w:spacing w:after="100" w:afterAutospacing="1"/>
        <w:contextualSpacing/>
        <w:jc w:val="both"/>
        <w:rPr>
          <w:del w:id="98" w:author="Carla Martinez Machain" w:date="2024-01-04T14:32:00Z"/>
          <w:rFonts w:ascii="Times New Roman" w:hAnsi="Times New Roman" w:cs="Times New Roman"/>
          <w:sz w:val="22"/>
          <w:szCs w:val="22"/>
        </w:rPr>
        <w:pPrChange w:id="99" w:author="Joyce, Renanah Miles" w:date="2024-01-10T07:58:00Z">
          <w:pPr>
            <w:spacing w:after="100" w:afterAutospacing="1"/>
            <w:contextualSpacing/>
          </w:pPr>
        </w:pPrChange>
      </w:pPr>
    </w:p>
    <w:p w14:paraId="77E28FDF" w14:textId="74C1232B" w:rsidR="00B73728" w:rsidRPr="003B27DA" w:rsidDel="00681071" w:rsidRDefault="00681071" w:rsidP="00681071">
      <w:pPr>
        <w:jc w:val="both"/>
        <w:rPr>
          <w:ins w:id="100" w:author="Carla Martinez Machain" w:date="2024-01-04T14:32:00Z"/>
          <w:del w:id="101" w:author="Joyce, Renanah Miles" w:date="2024-01-10T07:57:00Z"/>
          <w:rFonts w:ascii="Times New Roman" w:hAnsi="Times New Roman" w:cs="Times New Roman"/>
          <w:b/>
          <w:sz w:val="22"/>
          <w:szCs w:val="22"/>
        </w:rPr>
        <w:pPrChange w:id="102" w:author="Joyce, Renanah Miles" w:date="2024-01-10T07:58:00Z">
          <w:pPr>
            <w:pStyle w:val="ListParagraph"/>
            <w:numPr>
              <w:numId w:val="1"/>
            </w:numPr>
            <w:spacing w:after="120"/>
            <w:ind w:left="1080" w:hanging="360"/>
          </w:pPr>
        </w:pPrChange>
      </w:pPr>
      <w:ins w:id="103" w:author="Joyce, Renanah Miles" w:date="2024-01-10T07:57:00Z">
        <w:r>
          <w:rPr>
            <w:rFonts w:ascii="Times New Roman" w:hAnsi="Times New Roman" w:cs="Times New Roman"/>
            <w:sz w:val="22"/>
            <w:szCs w:val="22"/>
          </w:rPr>
          <w:tab/>
        </w:r>
      </w:ins>
    </w:p>
    <w:p w14:paraId="3C81CDFE" w14:textId="0F19147D" w:rsidR="00A5374B" w:rsidRPr="003B27DA" w:rsidDel="00D24975" w:rsidRDefault="009B0DF4" w:rsidP="00681071">
      <w:pPr>
        <w:pStyle w:val="ListParagraph"/>
        <w:numPr>
          <w:ilvl w:val="0"/>
          <w:numId w:val="1"/>
        </w:numPr>
        <w:spacing w:after="100" w:afterAutospacing="1"/>
        <w:ind w:left="720"/>
        <w:jc w:val="both"/>
        <w:rPr>
          <w:del w:id="104" w:author="Brian Blankenship" w:date="2023-12-31T14:49:00Z"/>
          <w:rFonts w:ascii="Times New Roman" w:hAnsi="Times New Roman" w:cs="Times New Roman"/>
          <w:b/>
          <w:sz w:val="22"/>
          <w:szCs w:val="22"/>
        </w:rPr>
        <w:pPrChange w:id="105" w:author="Joyce, Renanah Miles" w:date="2024-01-10T07:58:00Z">
          <w:pPr>
            <w:pStyle w:val="ListParagraph"/>
            <w:numPr>
              <w:numId w:val="1"/>
            </w:numPr>
            <w:spacing w:after="120"/>
            <w:ind w:left="1080" w:hanging="360"/>
          </w:pPr>
        </w:pPrChange>
      </w:pPr>
      <w:del w:id="106" w:author="Brian Blankenship" w:date="2023-12-31T14:49:00Z">
        <w:r w:rsidDel="00D24975">
          <w:rPr>
            <w:rFonts w:ascii="Times New Roman" w:hAnsi="Times New Roman" w:cs="Times New Roman"/>
            <w:sz w:val="22"/>
            <w:szCs w:val="22"/>
          </w:rPr>
          <w:delText xml:space="preserve">Explore the social, economic, and political effects of great power military deployments in </w:delText>
        </w:r>
        <w:r w:rsidR="009F7F6B" w:rsidDel="00D24975">
          <w:rPr>
            <w:rFonts w:ascii="Times New Roman" w:hAnsi="Times New Roman" w:cs="Times New Roman"/>
            <w:sz w:val="22"/>
            <w:szCs w:val="22"/>
          </w:rPr>
          <w:delText>lower-income and lower-middle-income states</w:delText>
        </w:r>
        <w:r w:rsidDel="00D24975">
          <w:rPr>
            <w:rFonts w:ascii="Times New Roman" w:hAnsi="Times New Roman" w:cs="Times New Roman"/>
            <w:sz w:val="22"/>
            <w:szCs w:val="22"/>
          </w:rPr>
          <w:delText xml:space="preserve">, </w:delText>
        </w:r>
        <w:r w:rsidR="00A90342" w:rsidDel="00D24975">
          <w:rPr>
            <w:rFonts w:ascii="Times New Roman" w:hAnsi="Times New Roman" w:cs="Times New Roman"/>
            <w:sz w:val="22"/>
            <w:szCs w:val="22"/>
          </w:rPr>
          <w:delText xml:space="preserve">building on previous research that has focused overwhelmingly on </w:delText>
        </w:r>
        <w:r w:rsidR="001A7D26" w:rsidDel="00D24975">
          <w:rPr>
            <w:rFonts w:ascii="Times New Roman" w:hAnsi="Times New Roman" w:cs="Times New Roman"/>
            <w:sz w:val="22"/>
            <w:szCs w:val="22"/>
          </w:rPr>
          <w:delText xml:space="preserve">deployments </w:delText>
        </w:r>
        <w:r w:rsidR="0073299F" w:rsidDel="00D24975">
          <w:rPr>
            <w:rFonts w:ascii="Times New Roman" w:hAnsi="Times New Roman" w:cs="Times New Roman"/>
            <w:sz w:val="22"/>
            <w:szCs w:val="22"/>
          </w:rPr>
          <w:delText xml:space="preserve">in </w:delText>
        </w:r>
        <w:r w:rsidR="00A90342" w:rsidDel="00D24975">
          <w:rPr>
            <w:rFonts w:ascii="Times New Roman" w:hAnsi="Times New Roman" w:cs="Times New Roman"/>
            <w:sz w:val="22"/>
            <w:szCs w:val="22"/>
          </w:rPr>
          <w:delText>upper income states</w:delText>
        </w:r>
        <w:r w:rsidDel="00D24975">
          <w:rPr>
            <w:rFonts w:ascii="Times New Roman" w:hAnsi="Times New Roman" w:cs="Times New Roman"/>
            <w:sz w:val="22"/>
            <w:szCs w:val="22"/>
          </w:rPr>
          <w:delText>.</w:delText>
        </w:r>
      </w:del>
    </w:p>
    <w:p w14:paraId="5AC852C7" w14:textId="7ADDFEAC" w:rsidR="00A5374B" w:rsidRPr="003B27DA" w:rsidDel="00D24975" w:rsidRDefault="00A5374B" w:rsidP="00681071">
      <w:pPr>
        <w:pStyle w:val="ListParagraph"/>
        <w:numPr>
          <w:ilvl w:val="0"/>
          <w:numId w:val="1"/>
        </w:numPr>
        <w:spacing w:after="100" w:afterAutospacing="1"/>
        <w:ind w:left="720"/>
        <w:jc w:val="both"/>
        <w:rPr>
          <w:del w:id="107" w:author="Brian Blankenship" w:date="2023-12-31T14:49:00Z"/>
          <w:rFonts w:ascii="Times New Roman" w:hAnsi="Times New Roman" w:cs="Times New Roman"/>
          <w:b/>
          <w:sz w:val="22"/>
          <w:szCs w:val="22"/>
        </w:rPr>
        <w:pPrChange w:id="108" w:author="Joyce, Renanah Miles" w:date="2024-01-10T07:58:00Z">
          <w:pPr>
            <w:pStyle w:val="ListParagraph"/>
            <w:numPr>
              <w:numId w:val="1"/>
            </w:numPr>
            <w:spacing w:after="120"/>
            <w:ind w:left="1080" w:hanging="360"/>
          </w:pPr>
        </w:pPrChange>
      </w:pPr>
      <w:del w:id="109" w:author="Brian Blankenship" w:date="2023-12-31T14:49:00Z">
        <w:r w:rsidRPr="003B27DA" w:rsidDel="00D24975">
          <w:rPr>
            <w:rFonts w:ascii="Times New Roman" w:hAnsi="Times New Roman" w:cs="Times New Roman"/>
            <w:sz w:val="22"/>
            <w:szCs w:val="22"/>
          </w:rPr>
          <w:delText xml:space="preserve">Understand how elite </w:delText>
        </w:r>
        <w:r w:rsidR="006E5F5B" w:rsidDel="00D24975">
          <w:rPr>
            <w:rFonts w:ascii="Times New Roman" w:hAnsi="Times New Roman" w:cs="Times New Roman"/>
            <w:sz w:val="22"/>
            <w:szCs w:val="22"/>
          </w:rPr>
          <w:delText>and</w:delText>
        </w:r>
        <w:r w:rsidRPr="003B27DA" w:rsidDel="00D24975">
          <w:rPr>
            <w:rFonts w:ascii="Times New Roman" w:hAnsi="Times New Roman" w:cs="Times New Roman"/>
            <w:sz w:val="22"/>
            <w:szCs w:val="22"/>
          </w:rPr>
          <w:delText xml:space="preserve"> </w:delText>
        </w:r>
        <w:r w:rsidR="00FD1908" w:rsidDel="00D24975">
          <w:rPr>
            <w:rFonts w:ascii="Times New Roman" w:hAnsi="Times New Roman" w:cs="Times New Roman"/>
            <w:sz w:val="22"/>
            <w:szCs w:val="22"/>
          </w:rPr>
          <w:delText>mass</w:delText>
        </w:r>
        <w:r w:rsidRPr="003B27DA" w:rsidDel="00D24975">
          <w:rPr>
            <w:rFonts w:ascii="Times New Roman" w:hAnsi="Times New Roman" w:cs="Times New Roman"/>
            <w:sz w:val="22"/>
            <w:szCs w:val="22"/>
          </w:rPr>
          <w:delText xml:space="preserve"> </w:delText>
        </w:r>
        <w:r w:rsidR="007F22AC" w:rsidDel="00D24975">
          <w:rPr>
            <w:rFonts w:ascii="Times New Roman" w:hAnsi="Times New Roman" w:cs="Times New Roman"/>
            <w:sz w:val="22"/>
            <w:szCs w:val="22"/>
          </w:rPr>
          <w:delText xml:space="preserve">attitudes and </w:delText>
        </w:r>
        <w:r w:rsidR="00D36677" w:rsidDel="00D24975">
          <w:rPr>
            <w:rFonts w:ascii="Times New Roman" w:hAnsi="Times New Roman" w:cs="Times New Roman"/>
            <w:sz w:val="22"/>
            <w:szCs w:val="22"/>
          </w:rPr>
          <w:delText>interests</w:delText>
        </w:r>
        <w:r w:rsidRPr="003B27DA" w:rsidDel="00D24975">
          <w:rPr>
            <w:rFonts w:ascii="Times New Roman" w:hAnsi="Times New Roman" w:cs="Times New Roman"/>
            <w:sz w:val="22"/>
            <w:szCs w:val="22"/>
          </w:rPr>
          <w:delText xml:space="preserve"> affect security policy in host states and shape the environment of Great Power Competition.</w:delText>
        </w:r>
      </w:del>
    </w:p>
    <w:p w14:paraId="72FB9F54" w14:textId="6A9F5F03" w:rsidR="00663630" w:rsidRDefault="007666F1" w:rsidP="00681071">
      <w:pPr>
        <w:spacing w:after="100" w:afterAutospacing="1"/>
        <w:contextualSpacing/>
        <w:jc w:val="both"/>
        <w:rPr>
          <w:ins w:id="110" w:author="Brian Blankenship" w:date="2023-12-31T15:02:00Z"/>
          <w:rFonts w:ascii="Times New Roman" w:hAnsi="Times New Roman" w:cs="Times New Roman"/>
          <w:sz w:val="22"/>
          <w:szCs w:val="22"/>
        </w:rPr>
        <w:pPrChange w:id="111" w:author="Joyce, Renanah Miles" w:date="2024-01-10T07:58:00Z">
          <w:pPr>
            <w:spacing w:after="120"/>
            <w:contextualSpacing/>
          </w:pPr>
        </w:pPrChange>
      </w:pPr>
      <w:del w:id="112" w:author="Brian Blankenship" w:date="2024-01-04T10:16:00Z">
        <w:r w:rsidRPr="003B27DA" w:rsidDel="0006693F">
          <w:rPr>
            <w:rFonts w:ascii="Times New Roman" w:hAnsi="Times New Roman" w:cs="Times New Roman"/>
            <w:sz w:val="22"/>
            <w:szCs w:val="22"/>
          </w:rPr>
          <w:delText xml:space="preserve">Current </w:delText>
        </w:r>
      </w:del>
      <w:ins w:id="113" w:author="Brian Blankenship" w:date="2024-01-04T10:16:00Z">
        <w:del w:id="114" w:author="Carla Martinez Machain" w:date="2024-01-04T14:31:00Z">
          <w:r w:rsidR="0006693F" w:rsidDel="00B73728">
            <w:rPr>
              <w:rFonts w:ascii="Times New Roman" w:hAnsi="Times New Roman" w:cs="Times New Roman"/>
              <w:sz w:val="22"/>
              <w:szCs w:val="22"/>
            </w:rPr>
            <w:delText>Seminal</w:delText>
          </w:r>
        </w:del>
      </w:ins>
      <w:ins w:id="115" w:author="Carla Martinez Machain" w:date="2024-01-04T14:31:00Z">
        <w:del w:id="116" w:author="Brian Blankenship" w:date="2024-01-05T16:58:00Z">
          <w:r w:rsidR="00B73728" w:rsidDel="00B77D79">
            <w:rPr>
              <w:rFonts w:ascii="Times New Roman" w:hAnsi="Times New Roman" w:cs="Times New Roman"/>
              <w:sz w:val="22"/>
              <w:szCs w:val="22"/>
            </w:rPr>
            <w:delText>Foundational</w:delText>
          </w:r>
        </w:del>
      </w:ins>
      <w:del w:id="117" w:author="Brian Blankenship" w:date="2024-01-05T16:58:00Z">
        <w:r w:rsidRPr="003B27DA" w:rsidDel="00B77D79">
          <w:rPr>
            <w:rFonts w:ascii="Times New Roman" w:hAnsi="Times New Roman" w:cs="Times New Roman"/>
            <w:sz w:val="22"/>
            <w:szCs w:val="22"/>
          </w:rPr>
          <w:delText>research</w:delText>
        </w:r>
      </w:del>
      <w:ins w:id="118" w:author="Brian Blankenship" w:date="2024-01-05T16:58:00Z">
        <w:del w:id="119" w:author="Michael Allen" w:date="2024-01-07T20:04:00Z">
          <w:r w:rsidR="00B77D79" w:rsidDel="00453529">
            <w:rPr>
              <w:rFonts w:ascii="Times New Roman" w:hAnsi="Times New Roman" w:cs="Times New Roman"/>
              <w:sz w:val="22"/>
              <w:szCs w:val="22"/>
            </w:rPr>
            <w:delText>Seminal</w:delText>
          </w:r>
        </w:del>
      </w:ins>
      <w:ins w:id="120" w:author="Michael Allen" w:date="2024-01-07T20:04:00Z">
        <w:r w:rsidR="00453529">
          <w:rPr>
            <w:rFonts w:ascii="Times New Roman" w:hAnsi="Times New Roman" w:cs="Times New Roman"/>
            <w:sz w:val="22"/>
            <w:szCs w:val="22"/>
          </w:rPr>
          <w:t>Foundational</w:t>
        </w:r>
      </w:ins>
      <w:ins w:id="121" w:author="Brian Blankenship" w:date="2024-01-05T16:58:00Z">
        <w:r w:rsidR="00B77D79">
          <w:rPr>
            <w:rFonts w:ascii="Times New Roman" w:hAnsi="Times New Roman" w:cs="Times New Roman"/>
            <w:sz w:val="22"/>
            <w:szCs w:val="22"/>
          </w:rPr>
          <w:t xml:space="preserve"> works</w:t>
        </w:r>
      </w:ins>
      <w:r w:rsidRPr="003B27DA">
        <w:rPr>
          <w:rFonts w:ascii="Times New Roman" w:hAnsi="Times New Roman" w:cs="Times New Roman"/>
          <w:sz w:val="22"/>
          <w:szCs w:val="22"/>
        </w:rPr>
        <w:t xml:space="preserve"> treat</w:t>
      </w:r>
      <w:ins w:id="122" w:author="Brian Blankenship" w:date="2024-01-05T16:58:00Z">
        <w:r w:rsidR="00B77D79">
          <w:rPr>
            <w:rFonts w:ascii="Times New Roman" w:hAnsi="Times New Roman" w:cs="Times New Roman"/>
            <w:sz w:val="22"/>
            <w:szCs w:val="22"/>
          </w:rPr>
          <w:t xml:space="preserve"> </w:t>
        </w:r>
      </w:ins>
      <w:del w:id="123" w:author="Brian Blankenship" w:date="2024-01-05T16:58:00Z">
        <w:r w:rsidRPr="003B27DA" w:rsidDel="00B77D79">
          <w:rPr>
            <w:rFonts w:ascii="Times New Roman" w:hAnsi="Times New Roman" w:cs="Times New Roman"/>
            <w:sz w:val="22"/>
            <w:szCs w:val="22"/>
          </w:rPr>
          <w:delText xml:space="preserve">s </w:delText>
        </w:r>
      </w:del>
      <w:del w:id="124" w:author="Brian Blankenship" w:date="2024-01-05T17:30:00Z">
        <w:r w:rsidRPr="003B27DA" w:rsidDel="008828A0">
          <w:rPr>
            <w:rFonts w:ascii="Times New Roman" w:hAnsi="Times New Roman" w:cs="Times New Roman"/>
            <w:sz w:val="22"/>
            <w:szCs w:val="22"/>
          </w:rPr>
          <w:delText xml:space="preserve">Great Power </w:delText>
        </w:r>
        <w:r w:rsidR="00B62326" w:rsidDel="008828A0">
          <w:rPr>
            <w:rFonts w:ascii="Times New Roman" w:hAnsi="Times New Roman" w:cs="Times New Roman"/>
            <w:sz w:val="22"/>
            <w:szCs w:val="22"/>
          </w:rPr>
          <w:delText>Competition</w:delText>
        </w:r>
      </w:del>
      <w:ins w:id="125" w:author="Brian Blankenship" w:date="2024-01-05T17:30:00Z">
        <w:r w:rsidR="008828A0">
          <w:rPr>
            <w:rFonts w:ascii="Times New Roman" w:hAnsi="Times New Roman" w:cs="Times New Roman"/>
            <w:sz w:val="22"/>
            <w:szCs w:val="22"/>
          </w:rPr>
          <w:t>great power competition for bases</w:t>
        </w:r>
      </w:ins>
      <w:r w:rsidRPr="003B27DA">
        <w:rPr>
          <w:rFonts w:ascii="Times New Roman" w:hAnsi="Times New Roman" w:cs="Times New Roman"/>
          <w:sz w:val="22"/>
          <w:szCs w:val="22"/>
        </w:rPr>
        <w:t xml:space="preserve"> as </w:t>
      </w:r>
      <w:r w:rsidR="0006588F">
        <w:rPr>
          <w:rFonts w:ascii="Times New Roman" w:hAnsi="Times New Roman" w:cs="Times New Roman"/>
          <w:sz w:val="22"/>
          <w:szCs w:val="22"/>
        </w:rPr>
        <w:t>the province of</w:t>
      </w:r>
      <w:r w:rsidRPr="003B27DA">
        <w:rPr>
          <w:rFonts w:ascii="Times New Roman" w:hAnsi="Times New Roman" w:cs="Times New Roman"/>
          <w:sz w:val="22"/>
          <w:szCs w:val="22"/>
        </w:rPr>
        <w:t xml:space="preserve"> states and their elite decision-makers. However, </w:t>
      </w:r>
      <w:del w:id="126" w:author="Brian Blankenship" w:date="2024-01-04T10:17:00Z">
        <w:r w:rsidRPr="003B27DA" w:rsidDel="0006693F">
          <w:rPr>
            <w:rFonts w:ascii="Times New Roman" w:hAnsi="Times New Roman" w:cs="Times New Roman"/>
            <w:sz w:val="22"/>
            <w:szCs w:val="22"/>
          </w:rPr>
          <w:delText>previous research</w:delText>
        </w:r>
      </w:del>
      <w:ins w:id="127" w:author="Brian Blankenship" w:date="2024-01-04T10:17:00Z">
        <w:del w:id="128" w:author="Carla Martinez Machain" w:date="2024-01-04T14:32:00Z">
          <w:r w:rsidR="0006693F" w:rsidDel="00B73728">
            <w:rPr>
              <w:rFonts w:ascii="Times New Roman" w:hAnsi="Times New Roman" w:cs="Times New Roman"/>
              <w:sz w:val="22"/>
              <w:szCs w:val="22"/>
            </w:rPr>
            <w:delText xml:space="preserve">a </w:delText>
          </w:r>
        </w:del>
        <w:r w:rsidR="0006693F">
          <w:rPr>
            <w:rFonts w:ascii="Times New Roman" w:hAnsi="Times New Roman" w:cs="Times New Roman"/>
            <w:sz w:val="22"/>
            <w:szCs w:val="22"/>
          </w:rPr>
          <w:t xml:space="preserve">recent </w:t>
        </w:r>
        <w:del w:id="129" w:author="Carla Martinez Machain" w:date="2024-01-04T14:32:00Z">
          <w:r w:rsidR="0006693F" w:rsidDel="00B73728">
            <w:rPr>
              <w:rFonts w:ascii="Times New Roman" w:hAnsi="Times New Roman" w:cs="Times New Roman"/>
              <w:sz w:val="22"/>
              <w:szCs w:val="22"/>
            </w:rPr>
            <w:delText xml:space="preserve">body of </w:delText>
          </w:r>
        </w:del>
        <w:r w:rsidR="0006693F">
          <w:rPr>
            <w:rFonts w:ascii="Times New Roman" w:hAnsi="Times New Roman" w:cs="Times New Roman"/>
            <w:sz w:val="22"/>
            <w:szCs w:val="22"/>
          </w:rPr>
          <w:t>scholarship</w:t>
        </w:r>
      </w:ins>
      <w:r w:rsidRPr="003B27DA">
        <w:rPr>
          <w:rFonts w:ascii="Times New Roman" w:hAnsi="Times New Roman" w:cs="Times New Roman"/>
          <w:sz w:val="22"/>
          <w:szCs w:val="22"/>
        </w:rPr>
        <w:t xml:space="preserve"> </w:t>
      </w:r>
      <w:del w:id="130" w:author="Brian Blankenship" w:date="2023-12-31T15:04:00Z">
        <w:r w:rsidRPr="003B27DA" w:rsidDel="00663630">
          <w:rPr>
            <w:rFonts w:ascii="Times New Roman" w:hAnsi="Times New Roman" w:cs="Times New Roman"/>
            <w:sz w:val="22"/>
            <w:szCs w:val="22"/>
          </w:rPr>
          <w:delText xml:space="preserve">demonstrates </w:delText>
        </w:r>
      </w:del>
      <w:ins w:id="131" w:author="Brian Blankenship" w:date="2023-12-31T15:04:00Z">
        <w:r w:rsidR="00663630">
          <w:rPr>
            <w:rFonts w:ascii="Times New Roman" w:hAnsi="Times New Roman" w:cs="Times New Roman"/>
            <w:sz w:val="22"/>
            <w:szCs w:val="22"/>
          </w:rPr>
          <w:t>shows</w:t>
        </w:r>
      </w:ins>
      <w:del w:id="132" w:author="Brian Blankenship" w:date="2023-12-31T15:04:00Z">
        <w:r w:rsidRPr="003B27DA" w:rsidDel="00663630">
          <w:rPr>
            <w:rFonts w:ascii="Times New Roman" w:hAnsi="Times New Roman" w:cs="Times New Roman"/>
            <w:sz w:val="22"/>
            <w:szCs w:val="22"/>
          </w:rPr>
          <w:delText>that</w:delText>
        </w:r>
      </w:del>
      <w:r w:rsidRPr="003B27DA">
        <w:rPr>
          <w:rFonts w:ascii="Times New Roman" w:hAnsi="Times New Roman" w:cs="Times New Roman"/>
          <w:sz w:val="22"/>
          <w:szCs w:val="22"/>
        </w:rPr>
        <w:t xml:space="preserve"> the public has an </w:t>
      </w:r>
      <w:r w:rsidR="00647499">
        <w:rPr>
          <w:rFonts w:ascii="Times New Roman" w:hAnsi="Times New Roman" w:cs="Times New Roman"/>
          <w:sz w:val="22"/>
          <w:szCs w:val="22"/>
        </w:rPr>
        <w:t>important</w:t>
      </w:r>
      <w:r w:rsidRPr="003B27DA">
        <w:rPr>
          <w:rFonts w:ascii="Times New Roman" w:hAnsi="Times New Roman" w:cs="Times New Roman"/>
          <w:sz w:val="22"/>
          <w:szCs w:val="22"/>
        </w:rPr>
        <w:t xml:space="preserve"> say in </w:t>
      </w:r>
      <w:del w:id="133" w:author="Brian Blankenship" w:date="2023-12-31T15:04:00Z">
        <w:r w:rsidR="008432FC" w:rsidDel="00663630">
          <w:rPr>
            <w:rFonts w:ascii="Times New Roman" w:hAnsi="Times New Roman" w:cs="Times New Roman"/>
            <w:sz w:val="22"/>
            <w:szCs w:val="22"/>
          </w:rPr>
          <w:delText>states’ security</w:delText>
        </w:r>
      </w:del>
      <w:ins w:id="134" w:author="Brian Blankenship" w:date="2023-12-31T15:04:00Z">
        <w:r w:rsidR="00663630">
          <w:rPr>
            <w:rFonts w:ascii="Times New Roman" w:hAnsi="Times New Roman" w:cs="Times New Roman"/>
            <w:sz w:val="22"/>
            <w:szCs w:val="22"/>
          </w:rPr>
          <w:t>policy</w:t>
        </w:r>
      </w:ins>
      <w:del w:id="135" w:author="Brian Blankenship" w:date="2024-01-01T07:56:00Z">
        <w:r w:rsidR="008432FC" w:rsidDel="0076642B">
          <w:rPr>
            <w:rFonts w:ascii="Times New Roman" w:hAnsi="Times New Roman" w:cs="Times New Roman"/>
            <w:sz w:val="22"/>
            <w:szCs w:val="22"/>
          </w:rPr>
          <w:delText xml:space="preserve"> choices</w:delText>
        </w:r>
      </w:del>
      <w:r w:rsidR="008432FC">
        <w:rPr>
          <w:rFonts w:ascii="Times New Roman" w:hAnsi="Times New Roman" w:cs="Times New Roman"/>
          <w:sz w:val="22"/>
          <w:szCs w:val="22"/>
        </w:rPr>
        <w:t>. H</w:t>
      </w:r>
      <w:r w:rsidRPr="003B27DA">
        <w:rPr>
          <w:rFonts w:ascii="Times New Roman" w:hAnsi="Times New Roman" w:cs="Times New Roman"/>
          <w:sz w:val="22"/>
          <w:szCs w:val="22"/>
        </w:rPr>
        <w:t xml:space="preserve">ow </w:t>
      </w:r>
      <w:r w:rsidR="008432FC">
        <w:rPr>
          <w:rFonts w:ascii="Times New Roman" w:hAnsi="Times New Roman" w:cs="Times New Roman"/>
          <w:sz w:val="22"/>
          <w:szCs w:val="22"/>
        </w:rPr>
        <w:t>a great power’s military</w:t>
      </w:r>
      <w:r w:rsidRPr="003B27DA">
        <w:rPr>
          <w:rFonts w:ascii="Times New Roman" w:hAnsi="Times New Roman" w:cs="Times New Roman"/>
          <w:sz w:val="22"/>
          <w:szCs w:val="22"/>
        </w:rPr>
        <w:t xml:space="preserve"> </w:t>
      </w:r>
      <w:r w:rsidR="001C757A">
        <w:rPr>
          <w:rFonts w:ascii="Times New Roman" w:hAnsi="Times New Roman" w:cs="Times New Roman"/>
          <w:sz w:val="22"/>
          <w:szCs w:val="22"/>
        </w:rPr>
        <w:t>personnel</w:t>
      </w:r>
      <w:r w:rsidRPr="003B27DA">
        <w:rPr>
          <w:rFonts w:ascii="Times New Roman" w:hAnsi="Times New Roman" w:cs="Times New Roman"/>
          <w:sz w:val="22"/>
          <w:szCs w:val="22"/>
        </w:rPr>
        <w:t xml:space="preserve"> behave within a </w:t>
      </w:r>
      <w:r w:rsidR="001C757A">
        <w:rPr>
          <w:rFonts w:ascii="Times New Roman" w:hAnsi="Times New Roman" w:cs="Times New Roman"/>
          <w:sz w:val="22"/>
          <w:szCs w:val="22"/>
        </w:rPr>
        <w:t xml:space="preserve">host </w:t>
      </w:r>
      <w:r w:rsidRPr="003B27DA">
        <w:rPr>
          <w:rFonts w:ascii="Times New Roman" w:hAnsi="Times New Roman" w:cs="Times New Roman"/>
          <w:sz w:val="22"/>
          <w:szCs w:val="22"/>
        </w:rPr>
        <w:t xml:space="preserve">state can </w:t>
      </w:r>
      <w:ins w:id="136" w:author="Brian Blankenship" w:date="2024-01-01T07:56:00Z">
        <w:r w:rsidR="0076642B">
          <w:rPr>
            <w:rFonts w:ascii="Times New Roman" w:hAnsi="Times New Roman" w:cs="Times New Roman"/>
            <w:sz w:val="22"/>
            <w:szCs w:val="22"/>
          </w:rPr>
          <w:t xml:space="preserve">shape how permissive the </w:t>
        </w:r>
      </w:ins>
      <w:del w:id="137" w:author="Brian Blankenship" w:date="2023-12-31T15:05:00Z">
        <w:r w:rsidRPr="003B27DA" w:rsidDel="00663630">
          <w:rPr>
            <w:rFonts w:ascii="Times New Roman" w:hAnsi="Times New Roman" w:cs="Times New Roman"/>
            <w:sz w:val="22"/>
            <w:szCs w:val="22"/>
          </w:rPr>
          <w:delText xml:space="preserve">limit or broaden </w:delText>
        </w:r>
      </w:del>
      <w:del w:id="138" w:author="Brian Blankenship" w:date="2023-12-31T15:04:00Z">
        <w:r w:rsidRPr="003B27DA" w:rsidDel="00663630">
          <w:rPr>
            <w:rFonts w:ascii="Times New Roman" w:hAnsi="Times New Roman" w:cs="Times New Roman"/>
            <w:sz w:val="22"/>
            <w:szCs w:val="22"/>
          </w:rPr>
          <w:delText xml:space="preserve">a </w:delText>
        </w:r>
      </w:del>
      <w:del w:id="139" w:author="Brian Blankenship" w:date="2023-12-31T15:05:00Z">
        <w:r w:rsidR="00F515C6" w:rsidDel="00663630">
          <w:rPr>
            <w:rFonts w:ascii="Times New Roman" w:hAnsi="Times New Roman" w:cs="Times New Roman"/>
            <w:sz w:val="22"/>
            <w:szCs w:val="22"/>
          </w:rPr>
          <w:delText>that</w:delText>
        </w:r>
        <w:r w:rsidRPr="003B27DA" w:rsidDel="00663630">
          <w:rPr>
            <w:rFonts w:ascii="Times New Roman" w:hAnsi="Times New Roman" w:cs="Times New Roman"/>
            <w:sz w:val="22"/>
            <w:szCs w:val="22"/>
          </w:rPr>
          <w:delText xml:space="preserve"> power’s operational environment</w:delText>
        </w:r>
        <w:r w:rsidR="00F515C6" w:rsidDel="00663630">
          <w:rPr>
            <w:rFonts w:ascii="Times New Roman" w:hAnsi="Times New Roman" w:cs="Times New Roman"/>
            <w:sz w:val="22"/>
            <w:szCs w:val="22"/>
          </w:rPr>
          <w:delText>, as</w:delText>
        </w:r>
      </w:del>
      <w:del w:id="140" w:author="Brian Blankenship" w:date="2024-01-01T07:56:00Z">
        <w:r w:rsidR="00F515C6" w:rsidDel="0076642B">
          <w:rPr>
            <w:rFonts w:ascii="Times New Roman" w:hAnsi="Times New Roman" w:cs="Times New Roman"/>
            <w:sz w:val="22"/>
            <w:szCs w:val="22"/>
          </w:rPr>
          <w:delText xml:space="preserve"> </w:delText>
        </w:r>
      </w:del>
      <w:r w:rsidR="00F515C6">
        <w:rPr>
          <w:rFonts w:ascii="Times New Roman" w:hAnsi="Times New Roman" w:cs="Times New Roman"/>
          <w:sz w:val="22"/>
          <w:szCs w:val="22"/>
        </w:rPr>
        <w:t>host government</w:t>
      </w:r>
      <w:del w:id="141" w:author="Brian Blankenship" w:date="2024-01-01T07:56:00Z">
        <w:r w:rsidR="00F515C6" w:rsidDel="0076642B">
          <w:rPr>
            <w:rFonts w:ascii="Times New Roman" w:hAnsi="Times New Roman" w:cs="Times New Roman"/>
            <w:sz w:val="22"/>
            <w:szCs w:val="22"/>
          </w:rPr>
          <w:delText>s</w:delText>
        </w:r>
      </w:del>
      <w:r w:rsidR="00F515C6">
        <w:rPr>
          <w:rFonts w:ascii="Times New Roman" w:hAnsi="Times New Roman" w:cs="Times New Roman"/>
          <w:sz w:val="22"/>
          <w:szCs w:val="22"/>
        </w:rPr>
        <w:t xml:space="preserve"> </w:t>
      </w:r>
      <w:ins w:id="142" w:author="Brian Blankenship" w:date="2024-01-01T07:56:00Z">
        <w:r w:rsidR="0076642B">
          <w:rPr>
            <w:rFonts w:ascii="Times New Roman" w:hAnsi="Times New Roman" w:cs="Times New Roman"/>
            <w:sz w:val="22"/>
            <w:szCs w:val="22"/>
          </w:rPr>
          <w:t>is</w:t>
        </w:r>
      </w:ins>
      <w:del w:id="143" w:author="Brian Blankenship" w:date="2024-01-01T07:56:00Z">
        <w:r w:rsidR="00F515C6" w:rsidDel="0076642B">
          <w:rPr>
            <w:rFonts w:ascii="Times New Roman" w:hAnsi="Times New Roman" w:cs="Times New Roman"/>
            <w:sz w:val="22"/>
            <w:szCs w:val="22"/>
          </w:rPr>
          <w:delText>become more or less permissive</w:delText>
        </w:r>
      </w:del>
      <w:r w:rsidR="003171F7">
        <w:rPr>
          <w:rFonts w:ascii="Times New Roman" w:hAnsi="Times New Roman" w:cs="Times New Roman"/>
          <w:sz w:val="22"/>
          <w:szCs w:val="22"/>
        </w:rPr>
        <w:t>.</w:t>
      </w:r>
      <w:r w:rsidRPr="003B27DA">
        <w:rPr>
          <w:rFonts w:ascii="Times New Roman" w:hAnsi="Times New Roman" w:cs="Times New Roman"/>
          <w:sz w:val="22"/>
          <w:szCs w:val="22"/>
        </w:rPr>
        <w:t xml:space="preserve"> The </w:t>
      </w:r>
      <w:del w:id="144" w:author="Brian Blankenship" w:date="2023-12-23T17:57:00Z">
        <w:r w:rsidRPr="003B27DA" w:rsidDel="002552FF">
          <w:rPr>
            <w:rFonts w:ascii="Times New Roman" w:hAnsi="Times New Roman" w:cs="Times New Roman"/>
            <w:sz w:val="22"/>
            <w:szCs w:val="22"/>
          </w:rPr>
          <w:delText xml:space="preserve">four </w:delText>
        </w:r>
      </w:del>
      <w:ins w:id="145" w:author="Brian Blankenship" w:date="2023-12-23T17:57:00Z">
        <w:r w:rsidR="002552FF">
          <w:rPr>
            <w:rFonts w:ascii="Times New Roman" w:hAnsi="Times New Roman" w:cs="Times New Roman"/>
            <w:sz w:val="22"/>
            <w:szCs w:val="22"/>
          </w:rPr>
          <w:t>three</w:t>
        </w:r>
        <w:r w:rsidR="002552FF" w:rsidRPr="003B27DA">
          <w:rPr>
            <w:rFonts w:ascii="Times New Roman" w:hAnsi="Times New Roman" w:cs="Times New Roman"/>
            <w:sz w:val="22"/>
            <w:szCs w:val="22"/>
          </w:rPr>
          <w:t xml:space="preserve"> </w:t>
        </w:r>
      </w:ins>
      <w:r w:rsidRPr="003B27DA">
        <w:rPr>
          <w:rFonts w:ascii="Times New Roman" w:hAnsi="Times New Roman" w:cs="Times New Roman"/>
          <w:sz w:val="22"/>
          <w:szCs w:val="22"/>
        </w:rPr>
        <w:t xml:space="preserve">countries </w:t>
      </w:r>
      <w:del w:id="146" w:author="Brian Blankenship" w:date="2023-12-31T13:09:00Z">
        <w:r w:rsidRPr="003B27DA" w:rsidDel="00E5469B">
          <w:rPr>
            <w:rFonts w:ascii="Times New Roman" w:hAnsi="Times New Roman" w:cs="Times New Roman"/>
            <w:sz w:val="22"/>
            <w:szCs w:val="22"/>
          </w:rPr>
          <w:delText xml:space="preserve">we </w:delText>
        </w:r>
      </w:del>
      <w:r w:rsidRPr="003B27DA">
        <w:rPr>
          <w:rFonts w:ascii="Times New Roman" w:hAnsi="Times New Roman" w:cs="Times New Roman"/>
          <w:sz w:val="22"/>
          <w:szCs w:val="22"/>
        </w:rPr>
        <w:t>chose</w:t>
      </w:r>
      <w:ins w:id="147" w:author="Brian Blankenship" w:date="2023-12-31T13:09:00Z">
        <w:r w:rsidR="00E5469B">
          <w:rPr>
            <w:rFonts w:ascii="Times New Roman" w:hAnsi="Times New Roman" w:cs="Times New Roman"/>
            <w:sz w:val="22"/>
            <w:szCs w:val="22"/>
          </w:rPr>
          <w:t>n</w:t>
        </w:r>
      </w:ins>
      <w:r w:rsidRPr="003B27DA">
        <w:rPr>
          <w:rFonts w:ascii="Times New Roman" w:hAnsi="Times New Roman" w:cs="Times New Roman"/>
          <w:sz w:val="22"/>
          <w:szCs w:val="22"/>
        </w:rPr>
        <w:t xml:space="preserve"> vary </w:t>
      </w:r>
      <w:r w:rsidR="009B0DF4">
        <w:rPr>
          <w:rFonts w:ascii="Times New Roman" w:hAnsi="Times New Roman" w:cs="Times New Roman"/>
          <w:sz w:val="22"/>
          <w:szCs w:val="22"/>
        </w:rPr>
        <w:t>i</w:t>
      </w:r>
      <w:r w:rsidRPr="003B27DA">
        <w:rPr>
          <w:rFonts w:ascii="Times New Roman" w:hAnsi="Times New Roman" w:cs="Times New Roman"/>
          <w:sz w:val="22"/>
          <w:szCs w:val="22"/>
        </w:rPr>
        <w:t xml:space="preserve">n how much influence each major power has and allows our research design to use both observational and experimental questions to gauge </w:t>
      </w:r>
      <w:del w:id="148" w:author="Brian Blankenship" w:date="2024-01-01T07:55:00Z">
        <w:r w:rsidRPr="003B27DA" w:rsidDel="0076642B">
          <w:rPr>
            <w:rFonts w:ascii="Times New Roman" w:hAnsi="Times New Roman" w:cs="Times New Roman"/>
            <w:sz w:val="22"/>
            <w:szCs w:val="22"/>
          </w:rPr>
          <w:delText>how major power influence is conditional on existing public</w:delText>
        </w:r>
      </w:del>
      <w:ins w:id="149" w:author="Brian Blankenship" w:date="2024-01-01T07:55:00Z">
        <w:r w:rsidR="0076642B">
          <w:rPr>
            <w:rFonts w:ascii="Times New Roman" w:hAnsi="Times New Roman" w:cs="Times New Roman"/>
            <w:sz w:val="22"/>
            <w:szCs w:val="22"/>
          </w:rPr>
          <w:t>public and elite</w:t>
        </w:r>
      </w:ins>
      <w:r w:rsidRPr="003B27DA">
        <w:rPr>
          <w:rFonts w:ascii="Times New Roman" w:hAnsi="Times New Roman" w:cs="Times New Roman"/>
          <w:sz w:val="22"/>
          <w:szCs w:val="22"/>
        </w:rPr>
        <w:t xml:space="preserve"> perceptions. </w:t>
      </w:r>
      <w:del w:id="150" w:author="Brian Blankenship" w:date="2023-12-31T13:08:00Z">
        <w:r w:rsidR="00E03606" w:rsidRPr="003B27DA" w:rsidDel="00E5469B">
          <w:rPr>
            <w:rFonts w:ascii="Times New Roman" w:hAnsi="Times New Roman" w:cs="Times New Roman"/>
            <w:sz w:val="22"/>
            <w:szCs w:val="22"/>
          </w:rPr>
          <w:delText xml:space="preserve">Our </w:delText>
        </w:r>
      </w:del>
      <w:ins w:id="151" w:author="Brian Blankenship" w:date="2023-12-31T13:08:00Z">
        <w:r w:rsidR="00E5469B">
          <w:rPr>
            <w:rFonts w:ascii="Times New Roman" w:hAnsi="Times New Roman" w:cs="Times New Roman"/>
            <w:sz w:val="22"/>
            <w:szCs w:val="22"/>
          </w:rPr>
          <w:t xml:space="preserve">The </w:t>
        </w:r>
      </w:ins>
      <w:r w:rsidR="00E03606" w:rsidRPr="003B27DA">
        <w:rPr>
          <w:rFonts w:ascii="Times New Roman" w:hAnsi="Times New Roman" w:cs="Times New Roman"/>
          <w:sz w:val="22"/>
          <w:szCs w:val="22"/>
        </w:rPr>
        <w:t xml:space="preserve">data will </w:t>
      </w:r>
      <w:del w:id="152" w:author="Brian Blankenship" w:date="2023-12-31T15:03:00Z">
        <w:r w:rsidR="00E03606" w:rsidRPr="003B27DA" w:rsidDel="00663630">
          <w:rPr>
            <w:rFonts w:ascii="Times New Roman" w:hAnsi="Times New Roman" w:cs="Times New Roman"/>
            <w:sz w:val="22"/>
            <w:szCs w:val="22"/>
          </w:rPr>
          <w:delText xml:space="preserve">enable </w:delText>
        </w:r>
      </w:del>
      <w:ins w:id="153" w:author="Brian Blankenship" w:date="2023-12-31T15:03:00Z">
        <w:del w:id="154" w:author="Michael Allen" w:date="2024-01-04T23:26:00Z">
          <w:r w:rsidR="00663630" w:rsidDel="001B5713">
            <w:rPr>
              <w:rFonts w:ascii="Times New Roman" w:hAnsi="Times New Roman" w:cs="Times New Roman"/>
              <w:sz w:val="22"/>
              <w:szCs w:val="22"/>
            </w:rPr>
            <w:delText>allow</w:delText>
          </w:r>
        </w:del>
      </w:ins>
      <w:ins w:id="155" w:author="Michael Allen" w:date="2024-01-04T23:26:00Z">
        <w:r w:rsidR="001B5713">
          <w:rPr>
            <w:rFonts w:ascii="Times New Roman" w:hAnsi="Times New Roman" w:cs="Times New Roman"/>
            <w:sz w:val="22"/>
            <w:szCs w:val="22"/>
          </w:rPr>
          <w:t>enable</w:t>
        </w:r>
      </w:ins>
      <w:ins w:id="156" w:author="Brian Blankenship" w:date="2023-12-31T15:03:00Z">
        <w:r w:rsidR="00663630" w:rsidRPr="003B27DA">
          <w:rPr>
            <w:rFonts w:ascii="Times New Roman" w:hAnsi="Times New Roman" w:cs="Times New Roman"/>
            <w:sz w:val="22"/>
            <w:szCs w:val="22"/>
          </w:rPr>
          <w:t xml:space="preserve"> </w:t>
        </w:r>
      </w:ins>
      <w:ins w:id="157" w:author="Brian Blankenship" w:date="2024-01-05T16:59:00Z">
        <w:del w:id="158" w:author="Michael Allen" w:date="2024-01-07T20:03:00Z">
          <w:r w:rsidR="00B77D79" w:rsidDel="00453529">
            <w:rPr>
              <w:rFonts w:ascii="Times New Roman" w:hAnsi="Times New Roman" w:cs="Times New Roman"/>
              <w:sz w:val="22"/>
              <w:szCs w:val="22"/>
            </w:rPr>
            <w:delText xml:space="preserve">scholars in </w:delText>
          </w:r>
        </w:del>
      </w:ins>
      <w:del w:id="159" w:author="Michael Allen" w:date="2024-01-04T23:26:00Z">
        <w:r w:rsidR="00E03606" w:rsidRPr="003B27DA" w:rsidDel="001B5713">
          <w:rPr>
            <w:rFonts w:ascii="Times New Roman" w:hAnsi="Times New Roman" w:cs="Times New Roman"/>
            <w:sz w:val="22"/>
            <w:szCs w:val="22"/>
          </w:rPr>
          <w:delText>scholars in international relations, political science, economics, psychology, and sociology</w:delText>
        </w:r>
      </w:del>
      <w:ins w:id="160" w:author="Michael Allen" w:date="2024-01-07T20:03:00Z">
        <w:r w:rsidR="00453529">
          <w:rPr>
            <w:rFonts w:ascii="Times New Roman" w:hAnsi="Times New Roman" w:cs="Times New Roman"/>
            <w:sz w:val="22"/>
            <w:szCs w:val="22"/>
          </w:rPr>
          <w:t>international relations, political science, economics, psychology, and sociology scholars</w:t>
        </w:r>
      </w:ins>
      <w:ins w:id="161" w:author="Michael Allen" w:date="2024-01-04T23:26:00Z">
        <w:r w:rsidR="001B5713">
          <w:rPr>
            <w:rFonts w:ascii="Times New Roman" w:hAnsi="Times New Roman" w:cs="Times New Roman"/>
            <w:sz w:val="22"/>
            <w:szCs w:val="22"/>
          </w:rPr>
          <w:t xml:space="preserve"> </w:t>
        </w:r>
        <w:del w:id="162" w:author="Brian Blankenship" w:date="2024-01-05T16:59:00Z">
          <w:r w:rsidR="001B5713" w:rsidDel="00B77D79">
            <w:rPr>
              <w:rFonts w:ascii="Times New Roman" w:hAnsi="Times New Roman" w:cs="Times New Roman"/>
              <w:sz w:val="22"/>
              <w:szCs w:val="22"/>
            </w:rPr>
            <w:delText>scholars</w:delText>
          </w:r>
        </w:del>
      </w:ins>
      <w:del w:id="163" w:author="Brian Blankenship" w:date="2024-01-05T16:59:00Z">
        <w:r w:rsidR="00E03606" w:rsidRPr="003B27DA" w:rsidDel="00B77D79">
          <w:rPr>
            <w:rFonts w:ascii="Times New Roman" w:hAnsi="Times New Roman" w:cs="Times New Roman"/>
            <w:sz w:val="22"/>
            <w:szCs w:val="22"/>
          </w:rPr>
          <w:delText xml:space="preserve"> </w:delText>
        </w:r>
      </w:del>
      <w:r w:rsidR="00E03606" w:rsidRPr="003B27DA">
        <w:rPr>
          <w:rFonts w:ascii="Times New Roman" w:hAnsi="Times New Roman" w:cs="Times New Roman"/>
          <w:sz w:val="22"/>
          <w:szCs w:val="22"/>
        </w:rPr>
        <w:t xml:space="preserve">to answer questions about </w:t>
      </w:r>
      <w:ins w:id="164" w:author="Brian Blankenship" w:date="2023-12-31T15:04:00Z">
        <w:r w:rsidR="00663630">
          <w:rPr>
            <w:rFonts w:ascii="Times New Roman" w:hAnsi="Times New Roman" w:cs="Times New Roman"/>
            <w:sz w:val="22"/>
            <w:szCs w:val="22"/>
          </w:rPr>
          <w:t>the relationship between mass attitudes and state behavior.</w:t>
        </w:r>
      </w:ins>
      <w:del w:id="165" w:author="Brian Blankenship" w:date="2023-12-31T15:04:00Z">
        <w:r w:rsidR="00E03606" w:rsidRPr="003B27DA" w:rsidDel="00663630">
          <w:rPr>
            <w:rFonts w:ascii="Times New Roman" w:hAnsi="Times New Roman" w:cs="Times New Roman"/>
            <w:sz w:val="22"/>
            <w:szCs w:val="22"/>
          </w:rPr>
          <w:delText xml:space="preserve">how state behavior </w:delText>
        </w:r>
        <w:r w:rsidR="00651EE6" w:rsidDel="00663630">
          <w:rPr>
            <w:rFonts w:ascii="Times New Roman" w:hAnsi="Times New Roman" w:cs="Times New Roman"/>
            <w:sz w:val="22"/>
            <w:szCs w:val="22"/>
          </w:rPr>
          <w:delText>affects, and is affected by, mass attitudes and interests</w:delText>
        </w:r>
        <w:r w:rsidR="00E03606" w:rsidRPr="003B27DA" w:rsidDel="00663630">
          <w:rPr>
            <w:rFonts w:ascii="Times New Roman" w:hAnsi="Times New Roman" w:cs="Times New Roman"/>
            <w:sz w:val="22"/>
            <w:szCs w:val="22"/>
          </w:rPr>
          <w:delText xml:space="preserve">. </w:delText>
        </w:r>
      </w:del>
    </w:p>
    <w:p w14:paraId="23605179" w14:textId="306F1CB0" w:rsidR="0076642B" w:rsidDel="00681071" w:rsidRDefault="00681071" w:rsidP="00681071">
      <w:pPr>
        <w:spacing w:after="100" w:afterAutospacing="1"/>
        <w:contextualSpacing/>
        <w:jc w:val="both"/>
        <w:rPr>
          <w:ins w:id="166" w:author="Brian Blankenship" w:date="2024-01-01T07:56:00Z"/>
          <w:del w:id="167" w:author="Joyce, Renanah Miles" w:date="2024-01-10T07:57:00Z"/>
          <w:rFonts w:ascii="Times New Roman" w:hAnsi="Times New Roman" w:cs="Times New Roman"/>
          <w:sz w:val="22"/>
          <w:szCs w:val="22"/>
        </w:rPr>
        <w:pPrChange w:id="168" w:author="Joyce, Renanah Miles" w:date="2024-01-10T07:58:00Z">
          <w:pPr>
            <w:spacing w:after="120"/>
            <w:contextualSpacing/>
          </w:pPr>
        </w:pPrChange>
      </w:pPr>
      <w:ins w:id="169" w:author="Joyce, Renanah Miles" w:date="2024-01-10T07:57:00Z">
        <w:r>
          <w:rPr>
            <w:rFonts w:ascii="Times New Roman" w:hAnsi="Times New Roman" w:cs="Times New Roman"/>
            <w:sz w:val="22"/>
            <w:szCs w:val="22"/>
          </w:rPr>
          <w:tab/>
        </w:r>
      </w:ins>
    </w:p>
    <w:p w14:paraId="521C7D66" w14:textId="4BFBC7CF" w:rsidR="00826FAE" w:rsidRPr="003B27DA" w:rsidRDefault="00663630" w:rsidP="00681071">
      <w:pPr>
        <w:spacing w:after="100" w:afterAutospacing="1"/>
        <w:contextualSpacing/>
        <w:jc w:val="both"/>
        <w:rPr>
          <w:rFonts w:ascii="Times New Roman" w:hAnsi="Times New Roman" w:cs="Times New Roman"/>
          <w:sz w:val="22"/>
          <w:szCs w:val="22"/>
        </w:rPr>
        <w:pPrChange w:id="170" w:author="Joyce, Renanah Miles" w:date="2024-01-10T07:58:00Z">
          <w:pPr>
            <w:spacing w:after="120"/>
            <w:contextualSpacing/>
          </w:pPr>
        </w:pPrChange>
      </w:pPr>
      <w:ins w:id="171" w:author="Brian Blankenship" w:date="2023-12-31T15:02:00Z">
        <w:r w:rsidRPr="00663630">
          <w:rPr>
            <w:rFonts w:ascii="Times New Roman" w:hAnsi="Times New Roman" w:cs="Times New Roman"/>
            <w:sz w:val="22"/>
            <w:szCs w:val="22"/>
          </w:rPr>
          <w:t xml:space="preserve">The project will </w:t>
        </w:r>
        <w:del w:id="172" w:author="Michael Allen" w:date="2024-01-04T23:26:00Z">
          <w:r w:rsidRPr="00663630" w:rsidDel="001B5713">
            <w:rPr>
              <w:rFonts w:ascii="Times New Roman" w:hAnsi="Times New Roman" w:cs="Times New Roman"/>
              <w:sz w:val="22"/>
              <w:szCs w:val="22"/>
            </w:rPr>
            <w:delText>make contributions</w:delText>
          </w:r>
        </w:del>
      </w:ins>
      <w:ins w:id="173" w:author="Michael Allen" w:date="2024-01-04T23:26:00Z">
        <w:r w:rsidR="001B5713">
          <w:rPr>
            <w:rFonts w:ascii="Times New Roman" w:hAnsi="Times New Roman" w:cs="Times New Roman"/>
            <w:sz w:val="22"/>
            <w:szCs w:val="22"/>
          </w:rPr>
          <w:t>contribute</w:t>
        </w:r>
      </w:ins>
      <w:ins w:id="174" w:author="Brian Blankenship" w:date="2023-12-31T15:02:00Z">
        <w:r w:rsidRPr="00663630">
          <w:rPr>
            <w:rFonts w:ascii="Times New Roman" w:hAnsi="Times New Roman" w:cs="Times New Roman"/>
            <w:sz w:val="22"/>
            <w:szCs w:val="22"/>
          </w:rPr>
          <w:t xml:space="preserve"> to basic social science research in two </w:t>
        </w:r>
        <w:r>
          <w:rPr>
            <w:rFonts w:ascii="Times New Roman" w:hAnsi="Times New Roman" w:cs="Times New Roman"/>
            <w:sz w:val="22"/>
            <w:szCs w:val="22"/>
          </w:rPr>
          <w:t>primar</w:t>
        </w:r>
        <w:r w:rsidRPr="00663630">
          <w:rPr>
            <w:rFonts w:ascii="Times New Roman" w:hAnsi="Times New Roman" w:cs="Times New Roman"/>
            <w:sz w:val="22"/>
            <w:szCs w:val="22"/>
          </w:rPr>
          <w:t>y bodies of scholarship. First, the project will contribute to the literature on foreign military bases and access by showing how great power competition shapes the domestic foundations of support for basing. Second, the project will contribute to the literature on how great powers use foreign policy tools to influence other countries by expanding it to a new dependent variable</w:t>
        </w:r>
      </w:ins>
      <w:ins w:id="175" w:author="Brian Blankenship" w:date="2023-12-31T15:03:00Z">
        <w:r>
          <w:rPr>
            <w:rFonts w:ascii="Times New Roman" w:hAnsi="Times New Roman" w:cs="Times New Roman"/>
            <w:sz w:val="22"/>
            <w:szCs w:val="22"/>
          </w:rPr>
          <w:t>—</w:t>
        </w:r>
      </w:ins>
      <w:ins w:id="176" w:author="Brian Blankenship" w:date="2023-12-31T15:02:00Z">
        <w:r w:rsidRPr="00663630">
          <w:rPr>
            <w:rFonts w:ascii="Times New Roman" w:hAnsi="Times New Roman" w:cs="Times New Roman"/>
            <w:sz w:val="22"/>
            <w:szCs w:val="22"/>
          </w:rPr>
          <w:t>support for great power bases</w:t>
        </w:r>
      </w:ins>
      <w:ins w:id="177" w:author="Brian Blankenship" w:date="2023-12-31T15:03:00Z">
        <w:r>
          <w:rPr>
            <w:rFonts w:ascii="Times New Roman" w:hAnsi="Times New Roman" w:cs="Times New Roman"/>
            <w:sz w:val="22"/>
            <w:szCs w:val="22"/>
          </w:rPr>
          <w:t>—</w:t>
        </w:r>
      </w:ins>
      <w:ins w:id="178" w:author="Brian Blankenship" w:date="2023-12-31T15:02:00Z">
        <w:r w:rsidRPr="00663630">
          <w:rPr>
            <w:rFonts w:ascii="Times New Roman" w:hAnsi="Times New Roman" w:cs="Times New Roman"/>
            <w:sz w:val="22"/>
            <w:szCs w:val="22"/>
          </w:rPr>
          <w:t>and by comparing how effective economic incentives and contact with U.S. and Chinese citizens are in shaping that support.</w:t>
        </w:r>
      </w:ins>
    </w:p>
    <w:p w14:paraId="3A203F20" w14:textId="77777777" w:rsidR="00681071" w:rsidRDefault="00681071" w:rsidP="00681071">
      <w:pPr>
        <w:spacing w:after="100" w:afterAutospacing="1"/>
        <w:contextualSpacing/>
        <w:jc w:val="both"/>
        <w:rPr>
          <w:ins w:id="179" w:author="Joyce, Renanah Miles" w:date="2024-01-10T07:57:00Z"/>
          <w:rFonts w:ascii="Times New Roman" w:hAnsi="Times New Roman" w:cs="Times New Roman"/>
          <w:b/>
          <w:sz w:val="22"/>
          <w:szCs w:val="22"/>
        </w:rPr>
        <w:pPrChange w:id="180" w:author="Joyce, Renanah Miles" w:date="2024-01-10T07:58:00Z">
          <w:pPr>
            <w:spacing w:after="100" w:afterAutospacing="1"/>
            <w:contextualSpacing/>
          </w:pPr>
        </w:pPrChange>
      </w:pPr>
    </w:p>
    <w:p w14:paraId="2A039B7B" w14:textId="31AC4D5A" w:rsidR="00826FAE" w:rsidRPr="003B27DA" w:rsidRDefault="00826FAE" w:rsidP="00681071">
      <w:pPr>
        <w:spacing w:after="100" w:afterAutospacing="1"/>
        <w:contextualSpacing/>
        <w:jc w:val="both"/>
        <w:rPr>
          <w:rFonts w:ascii="Times New Roman" w:hAnsi="Times New Roman" w:cs="Times New Roman"/>
          <w:b/>
          <w:sz w:val="22"/>
          <w:szCs w:val="22"/>
        </w:rPr>
        <w:pPrChange w:id="181" w:author="Joyce, Renanah Miles" w:date="2024-01-10T07:58:00Z">
          <w:pPr>
            <w:spacing w:after="120"/>
            <w:contextualSpacing/>
          </w:pPr>
        </w:pPrChange>
      </w:pPr>
      <w:commentRangeStart w:id="182"/>
      <w:r w:rsidRPr="003B27DA">
        <w:rPr>
          <w:rFonts w:ascii="Times New Roman" w:hAnsi="Times New Roman" w:cs="Times New Roman"/>
          <w:b/>
          <w:sz w:val="22"/>
          <w:szCs w:val="22"/>
        </w:rPr>
        <w:t>Broader Impacts</w:t>
      </w:r>
      <w:commentRangeEnd w:id="182"/>
      <w:r w:rsidR="000D5F6E">
        <w:rPr>
          <w:rStyle w:val="CommentReference"/>
        </w:rPr>
        <w:commentReference w:id="182"/>
      </w:r>
    </w:p>
    <w:p w14:paraId="677086F6" w14:textId="69F777B2" w:rsidR="00E03606" w:rsidRPr="003B27DA" w:rsidRDefault="00730D8E" w:rsidP="00681071">
      <w:pPr>
        <w:spacing w:after="100" w:afterAutospacing="1"/>
        <w:contextualSpacing/>
        <w:jc w:val="both"/>
        <w:rPr>
          <w:rFonts w:ascii="Times New Roman" w:hAnsi="Times New Roman" w:cs="Times New Roman"/>
          <w:sz w:val="22"/>
          <w:szCs w:val="22"/>
        </w:rPr>
        <w:pPrChange w:id="184" w:author="Joyce, Renanah Miles" w:date="2024-01-10T07:58:00Z">
          <w:pPr>
            <w:spacing w:after="120"/>
            <w:contextualSpacing/>
          </w:pPr>
        </w:pPrChange>
      </w:pPr>
      <w:ins w:id="185" w:author="Joyce, Renanah Miles" w:date="2024-01-10T08:01:00Z">
        <w:r>
          <w:rPr>
            <w:rFonts w:ascii="Times New Roman" w:hAnsi="Times New Roman" w:cs="Times New Roman"/>
            <w:sz w:val="22"/>
            <w:szCs w:val="22"/>
          </w:rPr>
          <w:t>This project has impacts on scholarship, enhancing understa</w:t>
        </w:r>
      </w:ins>
      <w:ins w:id="186" w:author="Joyce, Renanah Miles" w:date="2024-01-10T08:02:00Z">
        <w:r>
          <w:rPr>
            <w:rFonts w:ascii="Times New Roman" w:hAnsi="Times New Roman" w:cs="Times New Roman"/>
            <w:sz w:val="22"/>
            <w:szCs w:val="22"/>
          </w:rPr>
          <w:t xml:space="preserve">nding of influence in the security domain and the sources of leverage in sovereign bargaining over military access. This project also has impacts on policy, </w:t>
        </w:r>
      </w:ins>
      <w:ins w:id="187" w:author="Joyce, Renanah Miles" w:date="2024-01-10T08:03:00Z">
        <w:r>
          <w:rPr>
            <w:rFonts w:ascii="Times New Roman" w:hAnsi="Times New Roman" w:cs="Times New Roman"/>
            <w:sz w:val="22"/>
            <w:szCs w:val="22"/>
          </w:rPr>
          <w:t>informing U.S. national security debates over the impact of China’s growing economic investments in countries that host military presence</w:t>
        </w:r>
      </w:ins>
      <w:ins w:id="188" w:author="Joyce, Renanah Miles" w:date="2024-01-10T08:04:00Z">
        <w:r>
          <w:rPr>
            <w:rFonts w:ascii="Times New Roman" w:hAnsi="Times New Roman" w:cs="Times New Roman"/>
            <w:sz w:val="22"/>
            <w:szCs w:val="22"/>
          </w:rPr>
          <w:t xml:space="preserve">. </w:t>
        </w:r>
        <w:r w:rsidRPr="003B27DA">
          <w:rPr>
            <w:rFonts w:ascii="Times New Roman" w:hAnsi="Times New Roman" w:cs="Times New Roman"/>
            <w:sz w:val="22"/>
            <w:szCs w:val="22"/>
          </w:rPr>
          <w:t xml:space="preserve">This research </w:t>
        </w:r>
        <w:r>
          <w:rPr>
            <w:rFonts w:ascii="Times New Roman" w:hAnsi="Times New Roman" w:cs="Times New Roman"/>
            <w:sz w:val="22"/>
            <w:szCs w:val="22"/>
          </w:rPr>
          <w:t xml:space="preserve">will </w:t>
        </w:r>
        <w:r w:rsidRPr="003B27DA">
          <w:rPr>
            <w:rFonts w:ascii="Times New Roman" w:hAnsi="Times New Roman" w:cs="Times New Roman"/>
            <w:sz w:val="22"/>
            <w:szCs w:val="22"/>
          </w:rPr>
          <w:t xml:space="preserve">also reach across borders, demonstrating how </w:t>
        </w:r>
        <w:r>
          <w:rPr>
            <w:rFonts w:ascii="Times New Roman" w:hAnsi="Times New Roman" w:cs="Times New Roman"/>
            <w:sz w:val="22"/>
            <w:szCs w:val="22"/>
          </w:rPr>
          <w:t>the military-adjacent communities can minimize harm and foster positive relations with foreign host communities</w:t>
        </w:r>
        <w:r w:rsidRPr="003B27DA">
          <w:rPr>
            <w:rFonts w:ascii="Times New Roman" w:hAnsi="Times New Roman" w:cs="Times New Roman"/>
            <w:sz w:val="22"/>
            <w:szCs w:val="22"/>
          </w:rPr>
          <w:t>.</w:t>
        </w:r>
        <w:r>
          <w:rPr>
            <w:rFonts w:ascii="Times New Roman" w:hAnsi="Times New Roman" w:cs="Times New Roman"/>
            <w:sz w:val="22"/>
            <w:szCs w:val="22"/>
          </w:rPr>
          <w:t xml:space="preserve"> </w:t>
        </w:r>
      </w:ins>
      <w:del w:id="189" w:author="Joyce, Renanah Miles" w:date="2024-01-10T08:05:00Z">
        <w:r w:rsidR="00E03606" w:rsidRPr="003B27DA" w:rsidDel="00730D8E">
          <w:rPr>
            <w:rFonts w:ascii="Times New Roman" w:hAnsi="Times New Roman" w:cs="Times New Roman"/>
            <w:sz w:val="22"/>
            <w:szCs w:val="22"/>
          </w:rPr>
          <w:delText>The research team is composed of a diverse set of career lev</w:delText>
        </w:r>
        <w:r w:rsidR="00162688" w:rsidRPr="003B27DA" w:rsidDel="00730D8E">
          <w:rPr>
            <w:rFonts w:ascii="Times New Roman" w:hAnsi="Times New Roman" w:cs="Times New Roman"/>
            <w:sz w:val="22"/>
            <w:szCs w:val="22"/>
          </w:rPr>
          <w:delText>els, backgrounds, and expertise</w:delText>
        </w:r>
        <w:r w:rsidR="00E03606" w:rsidRPr="003B27DA" w:rsidDel="00730D8E">
          <w:rPr>
            <w:rFonts w:ascii="Times New Roman" w:hAnsi="Times New Roman" w:cs="Times New Roman"/>
            <w:sz w:val="22"/>
            <w:szCs w:val="22"/>
          </w:rPr>
          <w:delText>. The</w:delText>
        </w:r>
      </w:del>
      <w:ins w:id="190" w:author="Joyce, Renanah Miles" w:date="2024-01-10T08:05:00Z">
        <w:r>
          <w:rPr>
            <w:rFonts w:ascii="Times New Roman" w:hAnsi="Times New Roman" w:cs="Times New Roman"/>
            <w:sz w:val="22"/>
            <w:szCs w:val="22"/>
          </w:rPr>
          <w:t>The research</w:t>
        </w:r>
      </w:ins>
      <w:r w:rsidR="00E03606" w:rsidRPr="003B27DA">
        <w:rPr>
          <w:rFonts w:ascii="Times New Roman" w:hAnsi="Times New Roman" w:cs="Times New Roman"/>
          <w:sz w:val="22"/>
          <w:szCs w:val="22"/>
        </w:rPr>
        <w:t xml:space="preserve"> team </w:t>
      </w:r>
      <w:del w:id="191" w:author="Michael Allen" w:date="2024-01-04T23:26:00Z">
        <w:r w:rsidR="00E03606" w:rsidRPr="003B27DA" w:rsidDel="001B5713">
          <w:rPr>
            <w:rFonts w:ascii="Times New Roman" w:hAnsi="Times New Roman" w:cs="Times New Roman"/>
            <w:sz w:val="22"/>
            <w:szCs w:val="22"/>
          </w:rPr>
          <w:delText>is purposeful in including</w:delText>
        </w:r>
      </w:del>
      <w:ins w:id="192" w:author="Michael Allen" w:date="2024-01-04T23:26:00Z">
        <w:r w:rsidR="001B5713">
          <w:rPr>
            <w:rFonts w:ascii="Times New Roman" w:hAnsi="Times New Roman" w:cs="Times New Roman"/>
            <w:sz w:val="22"/>
            <w:szCs w:val="22"/>
          </w:rPr>
          <w:t>purposefully includes</w:t>
        </w:r>
      </w:ins>
      <w:r w:rsidR="00E03606" w:rsidRPr="003B27DA">
        <w:rPr>
          <w:rFonts w:ascii="Times New Roman" w:hAnsi="Times New Roman" w:cs="Times New Roman"/>
          <w:sz w:val="22"/>
          <w:szCs w:val="22"/>
        </w:rPr>
        <w:t xml:space="preserve"> diverse and underrepresented voices in the project. </w:t>
      </w:r>
      <w:commentRangeStart w:id="193"/>
      <w:commentRangeStart w:id="194"/>
      <w:commentRangeStart w:id="195"/>
      <w:commentRangeStart w:id="196"/>
      <w:r w:rsidR="00E03606" w:rsidRPr="003B27DA">
        <w:rPr>
          <w:rFonts w:ascii="Times New Roman" w:hAnsi="Times New Roman" w:cs="Times New Roman"/>
          <w:sz w:val="22"/>
          <w:szCs w:val="22"/>
        </w:rPr>
        <w:t>There is gender</w:t>
      </w:r>
      <w:ins w:id="197" w:author="Carla Martinez Machain" w:date="2024-01-04T14:36:00Z">
        <w:r w:rsidR="00B73728">
          <w:rPr>
            <w:rFonts w:ascii="Times New Roman" w:hAnsi="Times New Roman" w:cs="Times New Roman"/>
            <w:sz w:val="22"/>
            <w:szCs w:val="22"/>
          </w:rPr>
          <w:t>, national,</w:t>
        </w:r>
      </w:ins>
      <w:r w:rsidR="00E03606" w:rsidRPr="003B27DA">
        <w:rPr>
          <w:rFonts w:ascii="Times New Roman" w:hAnsi="Times New Roman" w:cs="Times New Roman"/>
          <w:sz w:val="22"/>
          <w:szCs w:val="22"/>
        </w:rPr>
        <w:t xml:space="preserve"> </w:t>
      </w:r>
      <w:r w:rsidR="00162688" w:rsidRPr="003B27DA">
        <w:rPr>
          <w:rFonts w:ascii="Times New Roman" w:hAnsi="Times New Roman" w:cs="Times New Roman"/>
          <w:sz w:val="22"/>
          <w:szCs w:val="22"/>
        </w:rPr>
        <w:t xml:space="preserve">and ethnic </w:t>
      </w:r>
      <w:r w:rsidR="00E03606" w:rsidRPr="003B27DA">
        <w:rPr>
          <w:rFonts w:ascii="Times New Roman" w:hAnsi="Times New Roman" w:cs="Times New Roman"/>
          <w:sz w:val="22"/>
          <w:szCs w:val="22"/>
        </w:rPr>
        <w:t>diversity among the investigators, and our recruitment of a research assistant</w:t>
      </w:r>
      <w:ins w:id="198" w:author="Carla Martinez Machain" w:date="2024-01-04T15:04:00Z">
        <w:r w:rsidR="00AA4D51">
          <w:rPr>
            <w:rFonts w:ascii="Times New Roman" w:hAnsi="Times New Roman" w:cs="Times New Roman"/>
            <w:sz w:val="22"/>
            <w:szCs w:val="22"/>
          </w:rPr>
          <w:t xml:space="preserve"> from the University of Miami,</w:t>
        </w:r>
        <w:r w:rsidR="00AA4D51" w:rsidRPr="00AA4D51">
          <w:rPr>
            <w:rFonts w:ascii="Times New Roman" w:hAnsi="Times New Roman" w:cs="Times New Roman"/>
            <w:sz w:val="22"/>
            <w:szCs w:val="22"/>
          </w:rPr>
          <w:t xml:space="preserve"> </w:t>
        </w:r>
        <w:r w:rsidR="00AA4D51">
          <w:rPr>
            <w:rFonts w:ascii="Times New Roman" w:hAnsi="Times New Roman" w:cs="Times New Roman"/>
            <w:sz w:val="22"/>
            <w:szCs w:val="22"/>
          </w:rPr>
          <w:t>a Hispanic-Serving Institution,</w:t>
        </w:r>
      </w:ins>
      <w:r w:rsidR="00E03606" w:rsidRPr="003B27DA">
        <w:rPr>
          <w:rFonts w:ascii="Times New Roman" w:hAnsi="Times New Roman" w:cs="Times New Roman"/>
          <w:sz w:val="22"/>
          <w:szCs w:val="22"/>
        </w:rPr>
        <w:t xml:space="preserve"> will target NSF</w:t>
      </w:r>
      <w:ins w:id="199" w:author="Carla Martinez Machain" w:date="2024-01-04T15:08:00Z">
        <w:r w:rsidR="00AA4D51">
          <w:rPr>
            <w:rFonts w:ascii="Times New Roman" w:hAnsi="Times New Roman" w:cs="Times New Roman"/>
            <w:sz w:val="22"/>
            <w:szCs w:val="22"/>
          </w:rPr>
          <w:t>-</w:t>
        </w:r>
      </w:ins>
      <w:del w:id="200" w:author="Carla Martinez Machain" w:date="2024-01-04T15:08:00Z">
        <w:r w:rsidR="00E03606" w:rsidRPr="003B27DA" w:rsidDel="00AA4D51">
          <w:rPr>
            <w:rFonts w:ascii="Times New Roman" w:hAnsi="Times New Roman" w:cs="Times New Roman"/>
            <w:sz w:val="22"/>
            <w:szCs w:val="22"/>
          </w:rPr>
          <w:delText xml:space="preserve"> </w:delText>
        </w:r>
      </w:del>
      <w:r w:rsidR="00E03606" w:rsidRPr="003B27DA">
        <w:rPr>
          <w:rFonts w:ascii="Times New Roman" w:hAnsi="Times New Roman" w:cs="Times New Roman"/>
          <w:sz w:val="22"/>
          <w:szCs w:val="22"/>
        </w:rPr>
        <w:t xml:space="preserve">defined groups of underrepresentation in the sciences by advertising </w:t>
      </w:r>
      <w:del w:id="201" w:author="Brian Blankenship" w:date="2023-12-31T13:08:00Z">
        <w:r w:rsidR="00E03606" w:rsidRPr="003B27DA" w:rsidDel="00E5469B">
          <w:rPr>
            <w:rFonts w:ascii="Times New Roman" w:hAnsi="Times New Roman" w:cs="Times New Roman"/>
            <w:sz w:val="22"/>
            <w:szCs w:val="22"/>
          </w:rPr>
          <w:delText xml:space="preserve">we </w:delText>
        </w:r>
      </w:del>
      <w:ins w:id="202" w:author="Brian Blankenship" w:date="2023-12-31T13:08:00Z">
        <w:r w:rsidR="00E5469B">
          <w:rPr>
            <w:rFonts w:ascii="Times New Roman" w:hAnsi="Times New Roman" w:cs="Times New Roman"/>
            <w:sz w:val="22"/>
            <w:szCs w:val="22"/>
          </w:rPr>
          <w:t>investigators</w:t>
        </w:r>
        <w:r w:rsidR="00E5469B" w:rsidRPr="003B27DA">
          <w:rPr>
            <w:rFonts w:ascii="Times New Roman" w:hAnsi="Times New Roman" w:cs="Times New Roman"/>
            <w:sz w:val="22"/>
            <w:szCs w:val="22"/>
          </w:rPr>
          <w:t xml:space="preserve"> </w:t>
        </w:r>
      </w:ins>
      <w:r w:rsidR="00E03606" w:rsidRPr="003B27DA">
        <w:rPr>
          <w:rFonts w:ascii="Times New Roman" w:hAnsi="Times New Roman" w:cs="Times New Roman"/>
          <w:sz w:val="22"/>
          <w:szCs w:val="22"/>
        </w:rPr>
        <w:t xml:space="preserve">will take such status into primary consideration when hiring for the position. </w:t>
      </w:r>
      <w:commentRangeEnd w:id="193"/>
      <w:r w:rsidR="00162688" w:rsidRPr="003B27DA">
        <w:rPr>
          <w:rStyle w:val="CommentReference"/>
          <w:rFonts w:ascii="Times New Roman" w:hAnsi="Times New Roman" w:cs="Times New Roman"/>
          <w:sz w:val="22"/>
          <w:szCs w:val="22"/>
        </w:rPr>
        <w:commentReference w:id="193"/>
      </w:r>
      <w:commentRangeEnd w:id="194"/>
      <w:r w:rsidR="00B73728">
        <w:rPr>
          <w:rStyle w:val="CommentReference"/>
        </w:rPr>
        <w:commentReference w:id="194"/>
      </w:r>
      <w:commentRangeEnd w:id="195"/>
      <w:r w:rsidR="00453529">
        <w:rPr>
          <w:rStyle w:val="CommentReference"/>
        </w:rPr>
        <w:commentReference w:id="195"/>
      </w:r>
      <w:commentRangeEnd w:id="196"/>
      <w:r w:rsidR="00453529">
        <w:rPr>
          <w:rStyle w:val="CommentReference"/>
        </w:rPr>
        <w:commentReference w:id="196"/>
      </w:r>
      <w:r w:rsidR="00E03606" w:rsidRPr="003B27DA">
        <w:rPr>
          <w:rFonts w:ascii="Times New Roman" w:hAnsi="Times New Roman" w:cs="Times New Roman"/>
          <w:sz w:val="22"/>
          <w:szCs w:val="22"/>
        </w:rPr>
        <w:t xml:space="preserve">The project </w:t>
      </w:r>
      <w:del w:id="203" w:author="Joyce, Renanah Miles" w:date="2024-01-10T08:09:00Z">
        <w:r w:rsidR="00E03606" w:rsidRPr="003B27DA" w:rsidDel="000D5F6E">
          <w:rPr>
            <w:rFonts w:ascii="Times New Roman" w:hAnsi="Times New Roman" w:cs="Times New Roman"/>
            <w:sz w:val="22"/>
            <w:szCs w:val="22"/>
          </w:rPr>
          <w:delText>includes mentoring plans for research assistants</w:delText>
        </w:r>
      </w:del>
      <w:del w:id="204" w:author="Joyce, Renanah Miles" w:date="2024-01-10T08:05:00Z">
        <w:r w:rsidR="00E03606" w:rsidRPr="003B27DA" w:rsidDel="00730D8E">
          <w:rPr>
            <w:rFonts w:ascii="Times New Roman" w:hAnsi="Times New Roman" w:cs="Times New Roman"/>
            <w:sz w:val="22"/>
            <w:szCs w:val="22"/>
          </w:rPr>
          <w:delText>.</w:delText>
        </w:r>
      </w:del>
      <w:ins w:id="205" w:author="Carla Martinez Machain" w:date="2024-01-04T15:06:00Z">
        <w:del w:id="206" w:author="Joyce, Renanah Miles" w:date="2024-01-10T08:05:00Z">
          <w:r w:rsidR="00AA4D51" w:rsidDel="00730D8E">
            <w:rPr>
              <w:rFonts w:ascii="Times New Roman" w:hAnsi="Times New Roman" w:cs="Times New Roman"/>
              <w:sz w:val="22"/>
              <w:szCs w:val="22"/>
            </w:rPr>
            <w:delText xml:space="preserve"> </w:delText>
          </w:r>
        </w:del>
      </w:ins>
      <w:ins w:id="207" w:author="Joyce, Renanah Miles" w:date="2024-01-10T08:09:00Z">
        <w:r w:rsidR="000D5F6E">
          <w:rPr>
            <w:rFonts w:ascii="Times New Roman" w:hAnsi="Times New Roman" w:cs="Times New Roman"/>
            <w:sz w:val="22"/>
            <w:szCs w:val="22"/>
          </w:rPr>
          <w:t>further includes</w:t>
        </w:r>
      </w:ins>
      <w:ins w:id="208" w:author="Joyce, Renanah Miles" w:date="2024-01-10T08:05:00Z">
        <w:r>
          <w:rPr>
            <w:rFonts w:ascii="Times New Roman" w:hAnsi="Times New Roman" w:cs="Times New Roman"/>
            <w:sz w:val="22"/>
            <w:szCs w:val="22"/>
          </w:rPr>
          <w:t xml:space="preserve"> plans to host </w:t>
        </w:r>
      </w:ins>
      <w:ins w:id="209" w:author="Joyce, Renanah Miles" w:date="2024-01-10T08:07:00Z">
        <w:r w:rsidR="000D5F6E">
          <w:rPr>
            <w:rFonts w:ascii="Times New Roman" w:hAnsi="Times New Roman" w:cs="Times New Roman"/>
            <w:sz w:val="22"/>
            <w:szCs w:val="22"/>
          </w:rPr>
          <w:t xml:space="preserve">a student workshop </w:t>
        </w:r>
      </w:ins>
      <w:ins w:id="210" w:author="Joyce, Renanah Miles" w:date="2024-01-10T08:08:00Z">
        <w:r w:rsidR="000D5F6E" w:rsidRPr="003B27DA">
          <w:rPr>
            <w:rFonts w:ascii="Times New Roman" w:hAnsi="Times New Roman" w:cs="Times New Roman"/>
            <w:sz w:val="22"/>
            <w:szCs w:val="22"/>
          </w:rPr>
          <w:t>on experimental design in surveys</w:t>
        </w:r>
        <w:r w:rsidR="000D5F6E">
          <w:rPr>
            <w:rFonts w:ascii="Times New Roman" w:hAnsi="Times New Roman" w:cs="Times New Roman"/>
            <w:sz w:val="22"/>
            <w:szCs w:val="22"/>
          </w:rPr>
          <w:t xml:space="preserve"> </w:t>
        </w:r>
      </w:ins>
      <w:ins w:id="211" w:author="Joyce, Renanah Miles" w:date="2024-01-10T08:07:00Z">
        <w:r w:rsidR="000D5F6E">
          <w:rPr>
            <w:rFonts w:ascii="Times New Roman" w:hAnsi="Times New Roman" w:cs="Times New Roman"/>
            <w:sz w:val="22"/>
            <w:szCs w:val="22"/>
          </w:rPr>
          <w:t xml:space="preserve">and a research presentation </w:t>
        </w:r>
      </w:ins>
      <w:ins w:id="212" w:author="Joyce, Renanah Miles" w:date="2024-01-10T08:08:00Z">
        <w:r w:rsidR="000D5F6E">
          <w:rPr>
            <w:rFonts w:ascii="Times New Roman" w:hAnsi="Times New Roman" w:cs="Times New Roman"/>
            <w:sz w:val="22"/>
            <w:szCs w:val="22"/>
          </w:rPr>
          <w:t xml:space="preserve">that will </w:t>
        </w:r>
        <w:r w:rsidR="000D5F6E" w:rsidRPr="003B27DA">
          <w:rPr>
            <w:rFonts w:ascii="Times New Roman" w:hAnsi="Times New Roman" w:cs="Times New Roman"/>
            <w:sz w:val="22"/>
            <w:szCs w:val="22"/>
          </w:rPr>
          <w:t>help to disseminate our results, lessons learn</w:t>
        </w:r>
        <w:r w:rsidR="000D5F6E">
          <w:rPr>
            <w:rFonts w:ascii="Times New Roman" w:hAnsi="Times New Roman" w:cs="Times New Roman"/>
            <w:sz w:val="22"/>
            <w:szCs w:val="22"/>
          </w:rPr>
          <w:t>ed</w:t>
        </w:r>
        <w:r w:rsidR="000D5F6E" w:rsidRPr="003B27DA">
          <w:rPr>
            <w:rFonts w:ascii="Times New Roman" w:hAnsi="Times New Roman" w:cs="Times New Roman"/>
            <w:sz w:val="22"/>
            <w:szCs w:val="22"/>
          </w:rPr>
          <w:t>, and methodological insight</w:t>
        </w:r>
        <w:r w:rsidR="000D5F6E">
          <w:rPr>
            <w:rFonts w:ascii="Times New Roman" w:hAnsi="Times New Roman" w:cs="Times New Roman"/>
            <w:sz w:val="22"/>
            <w:szCs w:val="22"/>
          </w:rPr>
          <w:t>s</w:t>
        </w:r>
        <w:r w:rsidR="000D5F6E" w:rsidRPr="003B27DA">
          <w:rPr>
            <w:rFonts w:ascii="Times New Roman" w:hAnsi="Times New Roman" w:cs="Times New Roman"/>
            <w:sz w:val="22"/>
            <w:szCs w:val="22"/>
          </w:rPr>
          <w:t xml:space="preserve"> for the community</w:t>
        </w:r>
        <w:r w:rsidR="000D5F6E">
          <w:rPr>
            <w:rFonts w:ascii="Times New Roman" w:hAnsi="Times New Roman" w:cs="Times New Roman"/>
            <w:sz w:val="22"/>
            <w:szCs w:val="22"/>
          </w:rPr>
          <w:t xml:space="preserve">, both </w:t>
        </w:r>
      </w:ins>
      <w:ins w:id="213" w:author="Joyce, Renanah Miles" w:date="2024-01-10T08:07:00Z">
        <w:r w:rsidR="000D5F6E">
          <w:rPr>
            <w:rFonts w:ascii="Times New Roman" w:hAnsi="Times New Roman" w:cs="Times New Roman"/>
            <w:sz w:val="22"/>
            <w:szCs w:val="22"/>
          </w:rPr>
          <w:t xml:space="preserve">on the </w:t>
        </w:r>
        <w:r w:rsidR="000D5F6E">
          <w:rPr>
            <w:rFonts w:ascii="Times New Roman" w:hAnsi="Times New Roman" w:cs="Times New Roman"/>
            <w:sz w:val="22"/>
            <w:szCs w:val="22"/>
          </w:rPr>
          <w:t>University of Miami</w:t>
        </w:r>
        <w:r w:rsidR="000D5F6E" w:rsidRPr="003B27DA">
          <w:rPr>
            <w:rFonts w:ascii="Times New Roman" w:hAnsi="Times New Roman" w:cs="Times New Roman"/>
            <w:sz w:val="22"/>
            <w:szCs w:val="22"/>
          </w:rPr>
          <w:t xml:space="preserve"> </w:t>
        </w:r>
        <w:r w:rsidR="000D5F6E" w:rsidRPr="003B27DA">
          <w:rPr>
            <w:rStyle w:val="CommentReference"/>
            <w:rFonts w:ascii="Times New Roman" w:hAnsi="Times New Roman" w:cs="Times New Roman"/>
            <w:sz w:val="22"/>
            <w:szCs w:val="22"/>
          </w:rPr>
          <w:commentReference w:id="214"/>
        </w:r>
        <w:r w:rsidR="000D5F6E">
          <w:rPr>
            <w:rStyle w:val="CommentReference"/>
          </w:rPr>
          <w:commentReference w:id="215"/>
        </w:r>
        <w:r w:rsidR="000D5F6E" w:rsidRPr="003B27DA">
          <w:rPr>
            <w:rFonts w:ascii="Times New Roman" w:hAnsi="Times New Roman" w:cs="Times New Roman"/>
            <w:sz w:val="22"/>
            <w:szCs w:val="22"/>
          </w:rPr>
          <w:t>campus</w:t>
        </w:r>
      </w:ins>
      <w:ins w:id="216" w:author="Joyce, Renanah Miles" w:date="2024-01-10T08:09:00Z">
        <w:r w:rsidR="000D5F6E">
          <w:rPr>
            <w:rFonts w:ascii="Times New Roman" w:hAnsi="Times New Roman" w:cs="Times New Roman"/>
            <w:sz w:val="22"/>
            <w:szCs w:val="22"/>
          </w:rPr>
          <w:t>.</w:t>
        </w:r>
      </w:ins>
      <w:ins w:id="217" w:author="Carla Martinez Machain" w:date="2024-01-04T15:06:00Z">
        <w:del w:id="218" w:author="Joyce, Renanah Miles" w:date="2024-01-10T08:09:00Z">
          <w:r w:rsidR="00AA4D51" w:rsidDel="000D5F6E">
            <w:rPr>
              <w:rFonts w:ascii="Times New Roman" w:hAnsi="Times New Roman" w:cs="Times New Roman"/>
              <w:sz w:val="22"/>
              <w:szCs w:val="22"/>
            </w:rPr>
            <w:delText>I</w:delText>
          </w:r>
        </w:del>
      </w:ins>
      <w:del w:id="219" w:author="Joyce, Renanah Miles" w:date="2024-01-10T08:09:00Z">
        <w:r w:rsidR="00E03606" w:rsidRPr="003B27DA" w:rsidDel="000D5F6E">
          <w:rPr>
            <w:rFonts w:ascii="Times New Roman" w:hAnsi="Times New Roman" w:cs="Times New Roman"/>
            <w:sz w:val="22"/>
            <w:szCs w:val="22"/>
          </w:rPr>
          <w:delText xml:space="preserve"> Additionally, </w:delText>
        </w:r>
      </w:del>
      <w:ins w:id="220" w:author="Brian Blankenship" w:date="2023-12-31T13:09:00Z">
        <w:del w:id="221" w:author="Joyce, Renanah Miles" w:date="2024-01-10T08:09:00Z">
          <w:r w:rsidR="00E5469B" w:rsidDel="000D5F6E">
            <w:rPr>
              <w:rFonts w:ascii="Times New Roman" w:hAnsi="Times New Roman" w:cs="Times New Roman"/>
              <w:sz w:val="22"/>
              <w:szCs w:val="22"/>
            </w:rPr>
            <w:delText xml:space="preserve">investigators </w:delText>
          </w:r>
        </w:del>
      </w:ins>
      <w:del w:id="222" w:author="Joyce, Renanah Miles" w:date="2024-01-10T08:09:00Z">
        <w:r w:rsidR="00E03606" w:rsidRPr="003B27DA" w:rsidDel="000D5F6E">
          <w:rPr>
            <w:rFonts w:ascii="Times New Roman" w:hAnsi="Times New Roman" w:cs="Times New Roman"/>
            <w:sz w:val="22"/>
            <w:szCs w:val="22"/>
          </w:rPr>
          <w:delText xml:space="preserve">we will use this project to host two events on </w:delText>
        </w:r>
        <w:commentRangeStart w:id="223"/>
        <w:commentRangeStart w:id="224"/>
        <w:r w:rsidR="00E03606" w:rsidRPr="003B27DA" w:rsidDel="000D5F6E">
          <w:rPr>
            <w:rFonts w:ascii="Times New Roman" w:hAnsi="Times New Roman" w:cs="Times New Roman"/>
            <w:sz w:val="22"/>
            <w:szCs w:val="22"/>
          </w:rPr>
          <w:delText>Boise State’s</w:delText>
        </w:r>
      </w:del>
      <w:ins w:id="225" w:author="Brian Blankenship" w:date="2024-01-04T09:59:00Z">
        <w:del w:id="226" w:author="Joyce, Renanah Miles" w:date="2024-01-10T08:09:00Z">
          <w:r w:rsidR="000C412C" w:rsidDel="000D5F6E">
            <w:rPr>
              <w:rFonts w:ascii="Times New Roman" w:hAnsi="Times New Roman" w:cs="Times New Roman"/>
              <w:sz w:val="22"/>
              <w:szCs w:val="22"/>
            </w:rPr>
            <w:delText>the University of Miami</w:delText>
          </w:r>
        </w:del>
      </w:ins>
      <w:del w:id="227" w:author="Joyce, Renanah Miles" w:date="2024-01-10T08:09:00Z">
        <w:r w:rsidR="00E03606" w:rsidRPr="003B27DA" w:rsidDel="000D5F6E">
          <w:rPr>
            <w:rFonts w:ascii="Times New Roman" w:hAnsi="Times New Roman" w:cs="Times New Roman"/>
            <w:sz w:val="22"/>
            <w:szCs w:val="22"/>
          </w:rPr>
          <w:delText xml:space="preserve"> </w:delText>
        </w:r>
        <w:commentRangeEnd w:id="223"/>
        <w:r w:rsidR="00E03606" w:rsidRPr="003B27DA" w:rsidDel="000D5F6E">
          <w:rPr>
            <w:rStyle w:val="CommentReference"/>
            <w:rFonts w:ascii="Times New Roman" w:hAnsi="Times New Roman" w:cs="Times New Roman"/>
            <w:sz w:val="22"/>
            <w:szCs w:val="22"/>
          </w:rPr>
          <w:commentReference w:id="223"/>
        </w:r>
        <w:commentRangeEnd w:id="224"/>
        <w:r w:rsidR="00AA4D51" w:rsidDel="000D5F6E">
          <w:rPr>
            <w:rStyle w:val="CommentReference"/>
          </w:rPr>
          <w:commentReference w:id="224"/>
        </w:r>
        <w:r w:rsidR="00E03606" w:rsidRPr="003B27DA" w:rsidDel="000D5F6E">
          <w:rPr>
            <w:rFonts w:ascii="Times New Roman" w:hAnsi="Times New Roman" w:cs="Times New Roman"/>
            <w:sz w:val="22"/>
            <w:szCs w:val="22"/>
          </w:rPr>
          <w:delText xml:space="preserve">campus that will target graduate and undergraduate students: a </w:delText>
        </w:r>
      </w:del>
      <w:ins w:id="228" w:author="Carla Martinez Machain" w:date="2024-01-04T15:09:00Z">
        <w:del w:id="229" w:author="Joyce, Renanah Miles" w:date="2024-01-10T08:09:00Z">
          <w:r w:rsidR="00AA4D51" w:rsidDel="000D5F6E">
            <w:rPr>
              <w:rFonts w:ascii="Times New Roman" w:hAnsi="Times New Roman" w:cs="Times New Roman"/>
              <w:sz w:val="22"/>
              <w:szCs w:val="22"/>
            </w:rPr>
            <w:delText xml:space="preserve">graduate and undergraduate </w:delText>
          </w:r>
        </w:del>
      </w:ins>
      <w:del w:id="230" w:author="Joyce, Renanah Miles" w:date="2024-01-10T08:09:00Z">
        <w:r w:rsidR="00E03606" w:rsidRPr="003B27DA" w:rsidDel="000D5F6E">
          <w:rPr>
            <w:rFonts w:ascii="Times New Roman" w:hAnsi="Times New Roman" w:cs="Times New Roman"/>
            <w:sz w:val="22"/>
            <w:szCs w:val="22"/>
          </w:rPr>
          <w:delText xml:space="preserve">workshop on experimental design in surveys that will use our research to exemplify how to get meaningful </w:delText>
        </w:r>
        <w:r w:rsidR="0068383E" w:rsidDel="000D5F6E">
          <w:rPr>
            <w:rFonts w:ascii="Times New Roman" w:hAnsi="Times New Roman" w:cs="Times New Roman"/>
            <w:sz w:val="22"/>
            <w:szCs w:val="22"/>
          </w:rPr>
          <w:delText xml:space="preserve">causal survey </w:delText>
        </w:r>
        <w:r w:rsidR="00E03606" w:rsidRPr="003B27DA" w:rsidDel="000D5F6E">
          <w:rPr>
            <w:rFonts w:ascii="Times New Roman" w:hAnsi="Times New Roman" w:cs="Times New Roman"/>
            <w:sz w:val="22"/>
            <w:szCs w:val="22"/>
          </w:rPr>
          <w:delText xml:space="preserve">data, and a research presentation for the general </w:delText>
        </w:r>
      </w:del>
      <w:ins w:id="231" w:author="Brian Blankenship" w:date="2023-12-31T13:16:00Z">
        <w:del w:id="232" w:author="Joyce, Renanah Miles" w:date="2024-01-10T08:09:00Z">
          <w:r w:rsidR="009F101B" w:rsidDel="000D5F6E">
            <w:rPr>
              <w:rFonts w:ascii="Times New Roman" w:hAnsi="Times New Roman" w:cs="Times New Roman"/>
              <w:sz w:val="22"/>
              <w:szCs w:val="22"/>
            </w:rPr>
            <w:delText xml:space="preserve">political science and public policy </w:delText>
          </w:r>
        </w:del>
      </w:ins>
      <w:del w:id="233" w:author="Joyce, Renanah Miles" w:date="2024-01-10T08:09:00Z">
        <w:r w:rsidR="00E03606" w:rsidRPr="003B27DA" w:rsidDel="000D5F6E">
          <w:rPr>
            <w:rFonts w:ascii="Times New Roman" w:hAnsi="Times New Roman" w:cs="Times New Roman"/>
            <w:sz w:val="22"/>
            <w:szCs w:val="22"/>
          </w:rPr>
          <w:delText>community that helps to disseminate our results, lessons learn</w:delText>
        </w:r>
        <w:r w:rsidR="00FF3BF3" w:rsidDel="000D5F6E">
          <w:rPr>
            <w:rFonts w:ascii="Times New Roman" w:hAnsi="Times New Roman" w:cs="Times New Roman"/>
            <w:sz w:val="22"/>
            <w:szCs w:val="22"/>
          </w:rPr>
          <w:delText>ed</w:delText>
        </w:r>
        <w:r w:rsidR="00E03606" w:rsidRPr="003B27DA" w:rsidDel="000D5F6E">
          <w:rPr>
            <w:rFonts w:ascii="Times New Roman" w:hAnsi="Times New Roman" w:cs="Times New Roman"/>
            <w:sz w:val="22"/>
            <w:szCs w:val="22"/>
          </w:rPr>
          <w:delText xml:space="preserve">, and methodological insight for the community. </w:delText>
        </w:r>
      </w:del>
      <w:del w:id="234" w:author="Joyce, Renanah Miles" w:date="2024-01-10T08:05:00Z">
        <w:r w:rsidR="00E03606" w:rsidRPr="003B27DA" w:rsidDel="00730D8E">
          <w:rPr>
            <w:rFonts w:ascii="Times New Roman" w:hAnsi="Times New Roman" w:cs="Times New Roman"/>
            <w:sz w:val="22"/>
            <w:szCs w:val="22"/>
          </w:rPr>
          <w:delText xml:space="preserve">This research </w:delText>
        </w:r>
      </w:del>
      <w:ins w:id="235" w:author="Brian Blankenship" w:date="2023-12-31T13:06:00Z">
        <w:del w:id="236" w:author="Joyce, Renanah Miles" w:date="2024-01-10T08:05:00Z">
          <w:r w:rsidR="00E5469B" w:rsidDel="00730D8E">
            <w:rPr>
              <w:rFonts w:ascii="Times New Roman" w:hAnsi="Times New Roman" w:cs="Times New Roman"/>
              <w:sz w:val="22"/>
              <w:szCs w:val="22"/>
            </w:rPr>
            <w:delText xml:space="preserve">will </w:delText>
          </w:r>
        </w:del>
      </w:ins>
      <w:del w:id="237" w:author="Joyce, Renanah Miles" w:date="2024-01-10T08:05:00Z">
        <w:r w:rsidR="00E03606" w:rsidRPr="003B27DA" w:rsidDel="00730D8E">
          <w:rPr>
            <w:rFonts w:ascii="Times New Roman" w:hAnsi="Times New Roman" w:cs="Times New Roman"/>
            <w:sz w:val="22"/>
            <w:szCs w:val="22"/>
          </w:rPr>
          <w:delText xml:space="preserve">also reaches across borders, demonstrating how </w:delText>
        </w:r>
      </w:del>
      <w:ins w:id="238" w:author="Carla Martinez Machain" w:date="2024-01-04T15:11:00Z">
        <w:del w:id="239" w:author="Joyce, Renanah Miles" w:date="2024-01-10T08:05:00Z">
          <w:r w:rsidR="00AA4D51" w:rsidDel="00730D8E">
            <w:rPr>
              <w:rFonts w:ascii="Times New Roman" w:hAnsi="Times New Roman" w:cs="Times New Roman"/>
              <w:sz w:val="22"/>
              <w:szCs w:val="22"/>
            </w:rPr>
            <w:delText xml:space="preserve">the military </w:delText>
          </w:r>
        </w:del>
      </w:ins>
      <w:del w:id="240" w:author="Joyce, Renanah Miles" w:date="2024-01-10T08:05:00Z">
        <w:r w:rsidR="00E03606" w:rsidRPr="003B27DA" w:rsidDel="00730D8E">
          <w:rPr>
            <w:rFonts w:ascii="Times New Roman" w:hAnsi="Times New Roman" w:cs="Times New Roman"/>
            <w:sz w:val="22"/>
            <w:szCs w:val="22"/>
          </w:rPr>
          <w:delText>members of the U.S.</w:delText>
        </w:r>
        <w:r w:rsidR="00E97629" w:rsidRPr="003B27DA" w:rsidDel="00730D8E">
          <w:rPr>
            <w:rFonts w:ascii="Times New Roman" w:hAnsi="Times New Roman" w:cs="Times New Roman"/>
            <w:sz w:val="22"/>
            <w:szCs w:val="22"/>
          </w:rPr>
          <w:delText xml:space="preserve"> and Chinese</w:delText>
        </w:r>
        <w:r w:rsidR="00E03606" w:rsidRPr="003B27DA" w:rsidDel="00730D8E">
          <w:rPr>
            <w:rFonts w:ascii="Times New Roman" w:hAnsi="Times New Roman" w:cs="Times New Roman"/>
            <w:sz w:val="22"/>
            <w:szCs w:val="22"/>
          </w:rPr>
          <w:delText xml:space="preserve"> military</w:delText>
        </w:r>
      </w:del>
      <w:ins w:id="241" w:author="Brian Blankenship" w:date="2023-12-31T15:03:00Z">
        <w:del w:id="242" w:author="Joyce, Renanah Miles" w:date="2024-01-10T08:05:00Z">
          <w:r w:rsidR="00663630" w:rsidDel="00730D8E">
            <w:rPr>
              <w:rFonts w:ascii="Times New Roman" w:hAnsi="Times New Roman" w:cs="Times New Roman"/>
              <w:sz w:val="22"/>
              <w:szCs w:val="22"/>
            </w:rPr>
            <w:delText>military personnel</w:delText>
          </w:r>
        </w:del>
      </w:ins>
      <w:del w:id="243" w:author="Joyce, Renanah Miles" w:date="2024-01-10T08:05:00Z">
        <w:r w:rsidR="00E03606" w:rsidRPr="003B27DA" w:rsidDel="00730D8E">
          <w:rPr>
            <w:rFonts w:ascii="Times New Roman" w:hAnsi="Times New Roman" w:cs="Times New Roman"/>
            <w:sz w:val="22"/>
            <w:szCs w:val="22"/>
          </w:rPr>
          <w:delText xml:space="preserve"> interact with local civilian populations in multiple settings, with a goal of using this information to minimize the occurrence of these adverse interactions</w:delText>
        </w:r>
      </w:del>
      <w:ins w:id="244" w:author="Carla Martinez Machain" w:date="2024-01-04T15:10:00Z">
        <w:del w:id="245" w:author="Joyce, Renanah Miles" w:date="2024-01-10T08:05:00Z">
          <w:r w:rsidR="00AA4D51" w:rsidDel="00730D8E">
            <w:rPr>
              <w:rFonts w:ascii="Times New Roman" w:hAnsi="Times New Roman" w:cs="Times New Roman"/>
              <w:sz w:val="22"/>
              <w:szCs w:val="22"/>
            </w:rPr>
            <w:delText>-adjacent communities can minimize h</w:delText>
          </w:r>
        </w:del>
      </w:ins>
      <w:ins w:id="246" w:author="Carla Martinez Machain" w:date="2024-01-04T15:11:00Z">
        <w:del w:id="247" w:author="Joyce, Renanah Miles" w:date="2024-01-10T08:05:00Z">
          <w:r w:rsidR="00AA4D51" w:rsidDel="00730D8E">
            <w:rPr>
              <w:rFonts w:ascii="Times New Roman" w:hAnsi="Times New Roman" w:cs="Times New Roman"/>
              <w:sz w:val="22"/>
              <w:szCs w:val="22"/>
            </w:rPr>
            <w:delText>arm to and foster positive relations with foreign host communities</w:delText>
          </w:r>
        </w:del>
      </w:ins>
      <w:del w:id="248" w:author="Joyce, Renanah Miles" w:date="2024-01-10T08:05:00Z">
        <w:r w:rsidR="00E03606" w:rsidRPr="003B27DA" w:rsidDel="00730D8E">
          <w:rPr>
            <w:rFonts w:ascii="Times New Roman" w:hAnsi="Times New Roman" w:cs="Times New Roman"/>
            <w:sz w:val="22"/>
            <w:szCs w:val="22"/>
          </w:rPr>
          <w:delText>.</w:delText>
        </w:r>
      </w:del>
    </w:p>
    <w:sectPr w:rsidR="00E03606" w:rsidRPr="003B27D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hael Allen" w:date="2023-12-10T10:34:00Z" w:initials="MA">
    <w:p w14:paraId="7366324A" w14:textId="33B0C0DC" w:rsidR="00436A07" w:rsidRPr="00436A07" w:rsidRDefault="00436A07" w:rsidP="00436A07">
      <w:pPr>
        <w:pStyle w:val="Default"/>
        <w:rPr>
          <w:sz w:val="18"/>
          <w:szCs w:val="18"/>
        </w:rPr>
      </w:pPr>
      <w:r>
        <w:rPr>
          <w:rStyle w:val="CommentReference"/>
        </w:rPr>
        <w:annotationRef/>
      </w:r>
      <w:r>
        <w:rPr>
          <w:sz w:val="20"/>
          <w:szCs w:val="20"/>
        </w:rPr>
        <w:t xml:space="preserve">The overview includes a description of the activity that would result if the proposal were funded and a statement of objectives and methods to be employed. The statement on intellectual merit should describe the potential of the proposed activity to advance knowledge. The statement on broader impacts should describe the potential of the proposed activity to benefit society and contribute to the achievement of specific, desired societal outcomes. </w:t>
      </w:r>
    </w:p>
    <w:p w14:paraId="0C7040B6" w14:textId="32A447AE" w:rsidR="00436A07" w:rsidRDefault="00436A07" w:rsidP="00436A07">
      <w:pPr>
        <w:pStyle w:val="CommentText"/>
      </w:pPr>
      <w:r>
        <w:t>The Project Summary should be informative to other persons working in the same or related fields, and, insofar as possible, understandable to a broad audience within the scientific domain. It should not be an abstract of the proposal.</w:t>
      </w:r>
    </w:p>
  </w:comment>
  <w:comment w:id="43" w:author="Michael Flynn" w:date="2023-11-28T13:39:00Z" w:initials="MF">
    <w:p w14:paraId="7FC33496" w14:textId="77777777" w:rsidR="00D04B70" w:rsidRDefault="00E22E5A" w:rsidP="00D04B70">
      <w:r>
        <w:rPr>
          <w:rStyle w:val="CommentReference"/>
        </w:rPr>
        <w:annotationRef/>
      </w:r>
      <w:r w:rsidR="00D04B70">
        <w:rPr>
          <w:sz w:val="20"/>
          <w:szCs w:val="20"/>
        </w:rPr>
        <w:t>I made this more general as opposed to mentioning democratizing states as I think we’ve been in a period of democratic backsliding for a while now.</w:t>
      </w:r>
    </w:p>
  </w:comment>
  <w:comment w:id="182" w:author="Joyce, Renanah Miles" w:date="2024-01-10T08:09:00Z" w:initials="JRM">
    <w:p w14:paraId="55B7C71F" w14:textId="09573076" w:rsidR="000D5F6E" w:rsidRDefault="000D5F6E">
      <w:pPr>
        <w:pStyle w:val="CommentText"/>
      </w:pPr>
      <w:r>
        <w:rPr>
          <w:rStyle w:val="CommentReference"/>
        </w:rPr>
        <w:annotationRef/>
      </w:r>
      <w:r>
        <w:t xml:space="preserve">I reworked this because it seems important that broader impacts address the scholarly and policy impacts of our work, not just the diversity aspects. If I’m wrong, feel free to revert. </w:t>
      </w:r>
      <w:bookmarkStart w:id="183" w:name="_GoBack"/>
      <w:bookmarkEnd w:id="183"/>
    </w:p>
  </w:comment>
  <w:comment w:id="193" w:author="Michael Allen" w:date="2023-11-05T20:01:00Z" w:initials="MA">
    <w:p w14:paraId="0400B8CB" w14:textId="54D9AEF3" w:rsidR="00162688" w:rsidRDefault="00162688">
      <w:pPr>
        <w:pStyle w:val="CommentText"/>
      </w:pPr>
      <w:r>
        <w:rPr>
          <w:rStyle w:val="CommentReference"/>
        </w:rPr>
        <w:annotationRef/>
      </w:r>
      <w:r>
        <w:t>IN my last project, I was advised to be purposeful in this part of the broader impacts. This statement feels like too much, so if you have better ways to phrase it, go for it.</w:t>
      </w:r>
    </w:p>
  </w:comment>
  <w:comment w:id="194" w:author="Carla Martinez Machain" w:date="2024-01-04T14:37:00Z" w:initials="CMM">
    <w:p w14:paraId="4B9B1082" w14:textId="77777777" w:rsidR="00B73728" w:rsidRDefault="00B73728" w:rsidP="00B73728">
      <w:pPr>
        <w:pStyle w:val="CommentText"/>
      </w:pPr>
      <w:r>
        <w:rPr>
          <w:rStyle w:val="CommentReference"/>
        </w:rPr>
        <w:annotationRef/>
      </w:r>
      <w:r>
        <w:t xml:space="preserve">I don’t think it’s too much. If we’re going to have a </w:t>
      </w:r>
      <w:proofErr w:type="gramStart"/>
      <w:r>
        <w:t>5 person</w:t>
      </w:r>
      <w:proofErr w:type="gramEnd"/>
      <w:r>
        <w:t xml:space="preserve"> team we might as well emphasize that we are diverse.</w:t>
      </w:r>
    </w:p>
  </w:comment>
  <w:comment w:id="195" w:author="Michael Allen" w:date="2024-01-07T20:05:00Z" w:initials="MA">
    <w:p w14:paraId="25AD75E9" w14:textId="6E387F56" w:rsidR="00453529" w:rsidRDefault="00453529">
      <w:pPr>
        <w:pStyle w:val="CommentText"/>
      </w:pPr>
      <w:r>
        <w:rPr>
          <w:rStyle w:val="CommentReference"/>
        </w:rPr>
        <w:annotationRef/>
      </w:r>
      <w:r>
        <w:t>Are you okay with this Brian? The task will fall on you (mostly).</w:t>
      </w:r>
    </w:p>
  </w:comment>
  <w:comment w:id="196" w:author="Michael Allen" w:date="2024-01-07T20:05:00Z" w:initials="MA">
    <w:p w14:paraId="49B67490" w14:textId="77A29419" w:rsidR="00453529" w:rsidRDefault="00453529">
      <w:pPr>
        <w:pStyle w:val="CommentText"/>
      </w:pPr>
      <w:r>
        <w:rPr>
          <w:rStyle w:val="CommentReference"/>
        </w:rPr>
        <w:annotationRef/>
      </w:r>
    </w:p>
  </w:comment>
  <w:comment w:id="214" w:author="Michael Allen" w:date="2023-11-05T19:59:00Z" w:initials="MA">
    <w:p w14:paraId="17A9F96B" w14:textId="77777777" w:rsidR="000D5F6E" w:rsidRDefault="000D5F6E" w:rsidP="000D5F6E">
      <w:pPr>
        <w:pStyle w:val="CommentText"/>
      </w:pPr>
      <w:r>
        <w:rPr>
          <w:rStyle w:val="CommentReference"/>
        </w:rPr>
        <w:annotationRef/>
      </w:r>
      <w:r>
        <w:t>From previous project. KSU and somewhere else maybe?</w:t>
      </w:r>
      <w:r>
        <w:br/>
      </w:r>
      <w:r>
        <w:br/>
        <w:t xml:space="preserve">Teaching science is a plus for </w:t>
      </w:r>
      <w:proofErr w:type="spellStart"/>
      <w:r>
        <w:t>nsf</w:t>
      </w:r>
      <w:proofErr w:type="spellEnd"/>
      <w:r>
        <w:t>.</w:t>
      </w:r>
    </w:p>
  </w:comment>
  <w:comment w:id="215" w:author="Carla Martinez Machain" w:date="2024-01-04T15:05:00Z" w:initials="CMM">
    <w:p w14:paraId="6ED23BE9" w14:textId="77777777" w:rsidR="000D5F6E" w:rsidRDefault="000D5F6E" w:rsidP="000D5F6E">
      <w:pPr>
        <w:pStyle w:val="CommentText"/>
      </w:pPr>
      <w:r>
        <w:rPr>
          <w:rStyle w:val="CommentReference"/>
        </w:rPr>
        <w:annotationRef/>
      </w:r>
      <w:r>
        <w:t>Def U Miami. Both for the HSI status and for the lack of blizzards.</w:t>
      </w:r>
    </w:p>
  </w:comment>
  <w:comment w:id="223" w:author="Michael Allen" w:date="2023-11-05T19:59:00Z" w:initials="MA">
    <w:p w14:paraId="058A3F07" w14:textId="234F4EB8" w:rsidR="00E03606" w:rsidRDefault="00E03606">
      <w:pPr>
        <w:pStyle w:val="CommentText"/>
      </w:pPr>
      <w:r>
        <w:rPr>
          <w:rStyle w:val="CommentReference"/>
        </w:rPr>
        <w:annotationRef/>
      </w:r>
      <w:r>
        <w:t>From previous project. KSU and somewhere else maybe?</w:t>
      </w:r>
      <w:r>
        <w:br/>
      </w:r>
      <w:r>
        <w:br/>
        <w:t xml:space="preserve">Teaching science is a plus for </w:t>
      </w:r>
      <w:proofErr w:type="spellStart"/>
      <w:r>
        <w:t>nsf</w:t>
      </w:r>
      <w:proofErr w:type="spellEnd"/>
      <w:r>
        <w:t>.</w:t>
      </w:r>
    </w:p>
  </w:comment>
  <w:comment w:id="224" w:author="Carla Martinez Machain" w:date="2024-01-04T15:05:00Z" w:initials="CMM">
    <w:p w14:paraId="6A98C204" w14:textId="77777777" w:rsidR="00AA4D51" w:rsidRDefault="00AA4D51" w:rsidP="00AA4D51">
      <w:pPr>
        <w:pStyle w:val="CommentText"/>
      </w:pPr>
      <w:r>
        <w:rPr>
          <w:rStyle w:val="CommentReference"/>
        </w:rPr>
        <w:annotationRef/>
      </w:r>
      <w:r>
        <w:t>Def U Miami. Both for the HSI status and for the lack of blizza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7040B6" w15:done="0"/>
  <w15:commentEx w15:paraId="7FC33496" w15:done="1"/>
  <w15:commentEx w15:paraId="55B7C71F" w15:done="0"/>
  <w15:commentEx w15:paraId="0400B8CB" w15:done="0"/>
  <w15:commentEx w15:paraId="4B9B1082" w15:paraIdParent="0400B8CB" w15:done="0"/>
  <w15:commentEx w15:paraId="25AD75E9" w15:paraIdParent="0400B8CB" w15:done="0"/>
  <w15:commentEx w15:paraId="49B67490" w15:paraIdParent="0400B8CB" w15:done="0"/>
  <w15:commentEx w15:paraId="17A9F96B" w15:done="1"/>
  <w15:commentEx w15:paraId="6ED23BE9" w15:paraIdParent="17A9F96B" w15:done="1"/>
  <w15:commentEx w15:paraId="058A3F07" w15:done="1"/>
  <w15:commentEx w15:paraId="6A98C204" w15:paraIdParent="058A3F0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A72C0D7" w16cex:dateUtc="2023-12-10T17:34:00Z"/>
  <w16cex:commentExtensible w16cex:durableId="034D962B" w16cex:dateUtc="2023-11-28T19:39:00Z"/>
  <w16cex:commentExtensible w16cex:durableId="147EDE96" w16cex:dateUtc="2024-01-04T19:37:00Z"/>
  <w16cex:commentExtensible w16cex:durableId="5294807A" w16cex:dateUtc="2024-01-08T03:05:00Z"/>
  <w16cex:commentExtensible w16cex:durableId="588C2835" w16cex:dateUtc="2024-01-08T03:05:00Z"/>
  <w16cex:commentExtensible w16cex:durableId="60B7681C" w16cex:dateUtc="2024-01-04T2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7040B6" w16cid:durableId="3A72C0D7"/>
  <w16cid:commentId w16cid:paraId="7FC33496" w16cid:durableId="034D962B"/>
  <w16cid:commentId w16cid:paraId="55B7C71F" w16cid:durableId="2948CF4B"/>
  <w16cid:commentId w16cid:paraId="0400B8CB" w16cid:durableId="41F086E9"/>
  <w16cid:commentId w16cid:paraId="4B9B1082" w16cid:durableId="147EDE96"/>
  <w16cid:commentId w16cid:paraId="25AD75E9" w16cid:durableId="5294807A"/>
  <w16cid:commentId w16cid:paraId="49B67490" w16cid:durableId="588C2835"/>
  <w16cid:commentId w16cid:paraId="058A3F07" w16cid:durableId="2DB16BEE"/>
  <w16cid:commentId w16cid:paraId="6A98C204" w16cid:durableId="60B768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AF3A4" w14:textId="77777777" w:rsidR="005179B9" w:rsidRDefault="005179B9" w:rsidP="00C67BC4">
      <w:r>
        <w:separator/>
      </w:r>
    </w:p>
  </w:endnote>
  <w:endnote w:type="continuationSeparator" w:id="0">
    <w:p w14:paraId="303E7BE3" w14:textId="77777777" w:rsidR="005179B9" w:rsidRDefault="005179B9" w:rsidP="00C67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F57BE" w14:textId="77777777" w:rsidR="00C67BC4" w:rsidRDefault="00C67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94514" w14:textId="77777777" w:rsidR="00C67BC4" w:rsidRDefault="00C67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94DCD" w14:textId="77777777" w:rsidR="00C67BC4" w:rsidRDefault="00C67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BDDCB" w14:textId="77777777" w:rsidR="005179B9" w:rsidRDefault="005179B9" w:rsidP="00C67BC4">
      <w:r>
        <w:separator/>
      </w:r>
    </w:p>
  </w:footnote>
  <w:footnote w:type="continuationSeparator" w:id="0">
    <w:p w14:paraId="67DB0B8C" w14:textId="77777777" w:rsidR="005179B9" w:rsidRDefault="005179B9" w:rsidP="00C67B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71AB3" w14:textId="77777777" w:rsidR="00C67BC4" w:rsidRDefault="00C67B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BC55F" w14:textId="77777777" w:rsidR="00C67BC4" w:rsidRDefault="00C67B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7EF00" w14:textId="77777777" w:rsidR="00C67BC4" w:rsidRDefault="00C67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755DB3"/>
    <w:multiLevelType w:val="hybridMultilevel"/>
    <w:tmpl w:val="8C0292C0"/>
    <w:lvl w:ilvl="0" w:tplc="E504464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yce, Renanah Miles">
    <w15:presenceInfo w15:providerId="AD" w15:userId="S::renanahjoyce@hks.harvard.edu::21c2e2cf-5fd2-470f-bbeb-cabbb2262d81"/>
  </w15:person>
  <w15:person w15:author="Michael Allen">
    <w15:presenceInfo w15:providerId="Windows Live" w15:userId="3eaab4736fb4cc5e"/>
  </w15:person>
  <w15:person w15:author="Brian Blankenship">
    <w15:presenceInfo w15:providerId="Windows Live" w15:userId="8ac2ca2fbf104cdc"/>
  </w15:person>
  <w15:person w15:author="Carla Martinez Machain">
    <w15:presenceInfo w15:providerId="AD" w15:userId="S::carlamm@ksu.edu::ecfaddde-9c0b-4eb5-ad31-0d4943f9e1e5"/>
  </w15:person>
  <w15:person w15:author="Michael Flynn">
    <w15:presenceInfo w15:providerId="AD" w15:userId="S::meflynn@ksu.edu::3c24559e-a7de-40f4-8136-c653471014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DQ3sjQyNDEwMjZX0lEKTi0uzszPAykwqQUAhLHl6CwAAAA="/>
  </w:docVars>
  <w:rsids>
    <w:rsidRoot w:val="00327EAF"/>
    <w:rsid w:val="00051BCE"/>
    <w:rsid w:val="0006588F"/>
    <w:rsid w:val="0006693F"/>
    <w:rsid w:val="000C412C"/>
    <w:rsid w:val="000D5F6E"/>
    <w:rsid w:val="00162688"/>
    <w:rsid w:val="00172744"/>
    <w:rsid w:val="001A7D26"/>
    <w:rsid w:val="001B5713"/>
    <w:rsid w:val="001C757A"/>
    <w:rsid w:val="002025B5"/>
    <w:rsid w:val="00233EFC"/>
    <w:rsid w:val="002552FF"/>
    <w:rsid w:val="002C3F26"/>
    <w:rsid w:val="003045A1"/>
    <w:rsid w:val="003171F7"/>
    <w:rsid w:val="00327EAF"/>
    <w:rsid w:val="00357F30"/>
    <w:rsid w:val="003B27DA"/>
    <w:rsid w:val="004218F8"/>
    <w:rsid w:val="00436A07"/>
    <w:rsid w:val="00453529"/>
    <w:rsid w:val="00470A6D"/>
    <w:rsid w:val="004816AD"/>
    <w:rsid w:val="00482E20"/>
    <w:rsid w:val="00495D89"/>
    <w:rsid w:val="004C40BD"/>
    <w:rsid w:val="004E3D2F"/>
    <w:rsid w:val="00507649"/>
    <w:rsid w:val="005179B9"/>
    <w:rsid w:val="00556D4E"/>
    <w:rsid w:val="005A3C12"/>
    <w:rsid w:val="00647499"/>
    <w:rsid w:val="00651EE6"/>
    <w:rsid w:val="00663630"/>
    <w:rsid w:val="00681071"/>
    <w:rsid w:val="0068383E"/>
    <w:rsid w:val="006E5F5B"/>
    <w:rsid w:val="00730D8E"/>
    <w:rsid w:val="0073299F"/>
    <w:rsid w:val="0076642B"/>
    <w:rsid w:val="007666F1"/>
    <w:rsid w:val="007821E9"/>
    <w:rsid w:val="007973C1"/>
    <w:rsid w:val="007C13E7"/>
    <w:rsid w:val="007F22AC"/>
    <w:rsid w:val="00801D03"/>
    <w:rsid w:val="00826FAE"/>
    <w:rsid w:val="008432FC"/>
    <w:rsid w:val="008629A7"/>
    <w:rsid w:val="008828A0"/>
    <w:rsid w:val="008B6183"/>
    <w:rsid w:val="00942FD4"/>
    <w:rsid w:val="009B0DF4"/>
    <w:rsid w:val="009B73BB"/>
    <w:rsid w:val="009C32F3"/>
    <w:rsid w:val="009F101B"/>
    <w:rsid w:val="009F7F6B"/>
    <w:rsid w:val="00A5374B"/>
    <w:rsid w:val="00A73E91"/>
    <w:rsid w:val="00A90342"/>
    <w:rsid w:val="00AA2177"/>
    <w:rsid w:val="00AA4D51"/>
    <w:rsid w:val="00AC4E79"/>
    <w:rsid w:val="00B44E1B"/>
    <w:rsid w:val="00B62326"/>
    <w:rsid w:val="00B71408"/>
    <w:rsid w:val="00B73728"/>
    <w:rsid w:val="00B77D79"/>
    <w:rsid w:val="00C07450"/>
    <w:rsid w:val="00C4376D"/>
    <w:rsid w:val="00C52019"/>
    <w:rsid w:val="00C67BC4"/>
    <w:rsid w:val="00CA1BCF"/>
    <w:rsid w:val="00CC7B34"/>
    <w:rsid w:val="00CD631E"/>
    <w:rsid w:val="00D04B70"/>
    <w:rsid w:val="00D10967"/>
    <w:rsid w:val="00D24975"/>
    <w:rsid w:val="00D36677"/>
    <w:rsid w:val="00D74924"/>
    <w:rsid w:val="00E03606"/>
    <w:rsid w:val="00E22E5A"/>
    <w:rsid w:val="00E5469B"/>
    <w:rsid w:val="00E65DE9"/>
    <w:rsid w:val="00E753E7"/>
    <w:rsid w:val="00E97629"/>
    <w:rsid w:val="00ED27AC"/>
    <w:rsid w:val="00F12C86"/>
    <w:rsid w:val="00F2594A"/>
    <w:rsid w:val="00F515C6"/>
    <w:rsid w:val="00FD1908"/>
    <w:rsid w:val="00FF3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99FB8"/>
  <w15:chartTrackingRefBased/>
  <w15:docId w15:val="{06495E9E-410B-4F80-ACB3-21435C7D1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FAE"/>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74B"/>
    <w:pPr>
      <w:ind w:left="720"/>
      <w:contextualSpacing/>
    </w:pPr>
  </w:style>
  <w:style w:type="character" w:styleId="CommentReference">
    <w:name w:val="annotation reference"/>
    <w:basedOn w:val="DefaultParagraphFont"/>
    <w:uiPriority w:val="99"/>
    <w:semiHidden/>
    <w:unhideWhenUsed/>
    <w:rsid w:val="00E03606"/>
    <w:rPr>
      <w:sz w:val="16"/>
      <w:szCs w:val="16"/>
    </w:rPr>
  </w:style>
  <w:style w:type="paragraph" w:styleId="CommentText">
    <w:name w:val="annotation text"/>
    <w:basedOn w:val="Normal"/>
    <w:link w:val="CommentTextChar"/>
    <w:uiPriority w:val="99"/>
    <w:unhideWhenUsed/>
    <w:rsid w:val="00E03606"/>
    <w:rPr>
      <w:sz w:val="20"/>
      <w:szCs w:val="20"/>
    </w:rPr>
  </w:style>
  <w:style w:type="character" w:customStyle="1" w:styleId="CommentTextChar">
    <w:name w:val="Comment Text Char"/>
    <w:basedOn w:val="DefaultParagraphFont"/>
    <w:link w:val="CommentText"/>
    <w:uiPriority w:val="99"/>
    <w:rsid w:val="00E0360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03606"/>
    <w:rPr>
      <w:b/>
      <w:bCs/>
    </w:rPr>
  </w:style>
  <w:style w:type="character" w:customStyle="1" w:styleId="CommentSubjectChar">
    <w:name w:val="Comment Subject Char"/>
    <w:basedOn w:val="CommentTextChar"/>
    <w:link w:val="CommentSubject"/>
    <w:uiPriority w:val="99"/>
    <w:semiHidden/>
    <w:rsid w:val="00E03606"/>
    <w:rPr>
      <w:rFonts w:eastAsiaTheme="minorEastAsia"/>
      <w:b/>
      <w:bCs/>
      <w:sz w:val="20"/>
      <w:szCs w:val="20"/>
    </w:rPr>
  </w:style>
  <w:style w:type="paragraph" w:styleId="BalloonText">
    <w:name w:val="Balloon Text"/>
    <w:basedOn w:val="Normal"/>
    <w:link w:val="BalloonTextChar"/>
    <w:uiPriority w:val="99"/>
    <w:semiHidden/>
    <w:unhideWhenUsed/>
    <w:rsid w:val="00E036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606"/>
    <w:rPr>
      <w:rFonts w:ascii="Segoe UI" w:eastAsiaTheme="minorEastAsia" w:hAnsi="Segoe UI" w:cs="Segoe UI"/>
      <w:sz w:val="18"/>
      <w:szCs w:val="18"/>
    </w:rPr>
  </w:style>
  <w:style w:type="paragraph" w:styleId="Header">
    <w:name w:val="header"/>
    <w:basedOn w:val="Normal"/>
    <w:link w:val="HeaderChar"/>
    <w:uiPriority w:val="99"/>
    <w:unhideWhenUsed/>
    <w:rsid w:val="00C67BC4"/>
    <w:pPr>
      <w:tabs>
        <w:tab w:val="center" w:pos="4680"/>
        <w:tab w:val="right" w:pos="9360"/>
      </w:tabs>
    </w:pPr>
  </w:style>
  <w:style w:type="character" w:customStyle="1" w:styleId="HeaderChar">
    <w:name w:val="Header Char"/>
    <w:basedOn w:val="DefaultParagraphFont"/>
    <w:link w:val="Header"/>
    <w:uiPriority w:val="99"/>
    <w:rsid w:val="00C67BC4"/>
    <w:rPr>
      <w:rFonts w:eastAsiaTheme="minorEastAsia"/>
      <w:sz w:val="24"/>
      <w:szCs w:val="24"/>
    </w:rPr>
  </w:style>
  <w:style w:type="paragraph" w:styleId="Footer">
    <w:name w:val="footer"/>
    <w:basedOn w:val="Normal"/>
    <w:link w:val="FooterChar"/>
    <w:uiPriority w:val="99"/>
    <w:unhideWhenUsed/>
    <w:rsid w:val="00C67BC4"/>
    <w:pPr>
      <w:tabs>
        <w:tab w:val="center" w:pos="4680"/>
        <w:tab w:val="right" w:pos="9360"/>
      </w:tabs>
    </w:pPr>
  </w:style>
  <w:style w:type="character" w:customStyle="1" w:styleId="FooterChar">
    <w:name w:val="Footer Char"/>
    <w:basedOn w:val="DefaultParagraphFont"/>
    <w:link w:val="Footer"/>
    <w:uiPriority w:val="99"/>
    <w:rsid w:val="00C67BC4"/>
    <w:rPr>
      <w:rFonts w:eastAsiaTheme="minorEastAsia"/>
      <w:sz w:val="24"/>
      <w:szCs w:val="24"/>
    </w:rPr>
  </w:style>
  <w:style w:type="paragraph" w:customStyle="1" w:styleId="Default">
    <w:name w:val="Default"/>
    <w:rsid w:val="00436A07"/>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552FF"/>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58AF9A-36B6-6045-81A4-B88C47B1E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Boise State University</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Joyce, Renanah Miles</cp:lastModifiedBy>
  <cp:revision>72</cp:revision>
  <dcterms:created xsi:type="dcterms:W3CDTF">2023-11-06T02:35:00Z</dcterms:created>
  <dcterms:modified xsi:type="dcterms:W3CDTF">2024-01-10T13:10:00Z</dcterms:modified>
</cp:coreProperties>
</file>